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11C" w:rsidRDefault="00376E85">
      <w:pPr>
        <w:pStyle w:val="Heading1"/>
      </w:pPr>
      <w:bookmarkStart w:id="0" w:name="header"/>
      <w:bookmarkStart w:id="1" w:name="X14d593f8fb219509be518b9a83a1543a60a744a"/>
      <w:bookmarkStart w:id="2" w:name="content"/>
      <w:bookmarkEnd w:id="0"/>
      <w:r>
        <w:t>The Bahá'í Faith: Origins, Teachings, and Global Context</w:t>
      </w:r>
    </w:p>
    <w:p w:rsidR="00376E85" w:rsidRPr="00376E85" w:rsidRDefault="00376E85" w:rsidP="00376E85">
      <w:pPr>
        <w:pStyle w:val="BodyText"/>
      </w:pPr>
      <w:r>
        <w:t>Presented by Zia H Shah MD</w:t>
      </w:r>
      <w:bookmarkStart w:id="3" w:name="_GoBack"/>
      <w:bookmarkEnd w:id="3"/>
    </w:p>
    <w:p w:rsidR="00D3211C" w:rsidRDefault="00376E85">
      <w:pPr>
        <w:pStyle w:val="Heading2"/>
      </w:pPr>
      <w:bookmarkStart w:id="4" w:name="abstract"/>
      <w:r>
        <w:t>Abstract</w:t>
      </w:r>
    </w:p>
    <w:p w:rsidR="00D3211C" w:rsidRDefault="00376E85">
      <w:pPr>
        <w:pStyle w:val="FirstParagraph"/>
      </w:pPr>
      <w:r>
        <w:t>The Bahá'</w:t>
      </w:r>
      <w:r>
        <w:t>í Faith is a modern independent world religion originating in mid-19th-century Persia (Iran). It was founded by Bahá’u’lláh (1817–1892), who is regarded by Bahá’ís as the latest in a line of divine messengers, and heralded by the Báb (1819–1850), a prophet</w:t>
      </w:r>
      <w:r>
        <w:t>ic figure executed for heresy in Islamic Iran. This essay provides a scholarly overview of the Bahá’í Faith’s origins and core narrative, outlines its fundamental beliefs and social teachings (such as the oneness of humanity, progressive divine revelation,</w:t>
      </w:r>
      <w:r>
        <w:t xml:space="preserve"> equality of women and men, the harmony of science and religion, the vision of global governance, and principles of social justice), and surveys its current global demographics and administrative structure. It further examines the Bahá’í self-conception as</w:t>
      </w:r>
      <w:r>
        <w:t xml:space="preserve"> a continuation of Islam’s prophetic tradition and analyzes why mainstream Sunni and Shi’a Muslim authorities reject the Bahá’í Faith as a legitimate successor to Islam on theological and doctrinal grounds. Finally, a thematic epilogue discusses the contem</w:t>
      </w:r>
      <w:r>
        <w:t xml:space="preserve">porary relevance of Bahá’í teachings, the role of Bahá’ís in interfaith dialogue and international forums, and the global challenges faced by the Bahá’í community today (including persecution and issues of legal recognition). Through an academic lens, the </w:t>
      </w:r>
      <w:r>
        <w:t>essay highlights the Bahá’í Faith’s unique combination of spiritual principles and social ideals, its relationship with the Islamic milieu from which it emerged, and its ongoing efforts to contribute to an increasingly interconnected world.</w:t>
      </w:r>
    </w:p>
    <w:p w:rsidR="00D3211C" w:rsidRDefault="00376E85">
      <w:pPr>
        <w:pStyle w:val="Heading2"/>
      </w:pPr>
      <w:bookmarkStart w:id="5" w:name="origins-and-founders-of-the-baháí-faith"/>
      <w:bookmarkEnd w:id="4"/>
      <w:r>
        <w:t>Origins and Fou</w:t>
      </w:r>
      <w:r>
        <w:t>nders of the Bahá’í Faith</w:t>
      </w:r>
    </w:p>
    <w:p w:rsidR="00D3211C" w:rsidRDefault="00376E85">
      <w:pPr>
        <w:pStyle w:val="FirstParagraph"/>
      </w:pPr>
      <w:r>
        <w:t xml:space="preserve">The Bahá’í Faith arose in </w:t>
      </w:r>
      <w:r>
        <w:rPr>
          <w:b/>
          <w:bCs/>
        </w:rPr>
        <w:t>19th-century Persia (Qajar Iran)</w:t>
      </w:r>
      <w:r>
        <w:t xml:space="preserve">, amidst a milieu of messianic expectations within Shia Islam. Its immediate roots lie in the </w:t>
      </w:r>
      <w:r>
        <w:rPr>
          <w:b/>
          <w:bCs/>
        </w:rPr>
        <w:t>Bábí movement</w:t>
      </w:r>
      <w:r>
        <w:t xml:space="preserve"> led by the Báb (“Gate”), </w:t>
      </w:r>
      <w:r>
        <w:rPr>
          <w:b/>
          <w:bCs/>
        </w:rPr>
        <w:t>Siyyid ‘Alí Mu</w:t>
      </w:r>
      <w:r>
        <w:rPr>
          <w:b/>
          <w:bCs/>
        </w:rPr>
        <w:t>ḥ</w:t>
      </w:r>
      <w:r>
        <w:rPr>
          <w:b/>
          <w:bCs/>
        </w:rPr>
        <w:t>ammad Shírází (1819–1850</w:t>
      </w:r>
      <w:r>
        <w:rPr>
          <w:b/>
          <w:bCs/>
        </w:rPr>
        <w:t>)</w:t>
      </w:r>
      <w:hyperlink r:id="rId6" w:anchor=":~:text=was%20rejected%20by%20the%20generality,the%20B%C3%A1b%20is%20so%20interwoven">
        <w:r>
          <w:rPr>
            <w:rStyle w:val="Hyperlink"/>
          </w:rPr>
          <w:t>[1]</w:t>
        </w:r>
      </w:hyperlink>
      <w:r>
        <w:t>. In 1844 the Báb declared himself to be a divinely inspired figure—identified by his</w:t>
      </w:r>
      <w:r>
        <w:t xml:space="preserve"> followers as the promised </w:t>
      </w:r>
      <w:r>
        <w:rPr>
          <w:b/>
          <w:bCs/>
        </w:rPr>
        <w:t>Mahdi</w:t>
      </w:r>
      <w:r>
        <w:t xml:space="preserve"> or </w:t>
      </w:r>
      <w:r>
        <w:rPr>
          <w:b/>
          <w:bCs/>
        </w:rPr>
        <w:t>Qá’im</w:t>
      </w:r>
      <w:r>
        <w:t xml:space="preserve"> awaited in Twelver Shi’a Islam—and called for spiritual and moral reform. His proclamation was </w:t>
      </w:r>
      <w:r>
        <w:rPr>
          <w:b/>
          <w:bCs/>
        </w:rPr>
        <w:t>rejected by the Islamic clergy and the Persian authorities</w:t>
      </w:r>
      <w:r>
        <w:t>, who viewed it as heresy; the movement was suppressed with v</w:t>
      </w:r>
      <w:r>
        <w:t xml:space="preserve">iolent force, and the Báb was </w:t>
      </w:r>
      <w:r>
        <w:rPr>
          <w:i/>
          <w:iCs/>
        </w:rPr>
        <w:t>executed</w:t>
      </w:r>
      <w:r>
        <w:t xml:space="preserve"> in 1850</w:t>
      </w:r>
      <w:hyperlink r:id="rId7" w:anchor=":~:text=was%20rejected%20by%20the%20generality,the%20B%C3%A1b%20is%20so%20interwoven">
        <w:r>
          <w:rPr>
            <w:rStyle w:val="Hyperlink"/>
          </w:rPr>
          <w:t>[1]</w:t>
        </w:r>
      </w:hyperlink>
      <w:hyperlink r:id="rId8" w:anchor=":~:text=Many%20Shaykhis%20joined%20the%20messianic,2">
        <w:r>
          <w:rPr>
            <w:rStyle w:val="Hyperlink"/>
          </w:rPr>
          <w:t>[2]</w:t>
        </w:r>
      </w:hyperlink>
      <w:r>
        <w:t xml:space="preserve">. Before his death, the Báb foretold that God would soon send another messenger, whom he referred to as </w:t>
      </w:r>
      <w:r>
        <w:rPr>
          <w:i/>
          <w:iCs/>
        </w:rPr>
        <w:t>“He Whom God shall make manifest.”</w:t>
      </w:r>
    </w:p>
    <w:p w:rsidR="00D3211C" w:rsidRDefault="00376E85">
      <w:pPr>
        <w:pStyle w:val="BodyText"/>
      </w:pPr>
      <w:r>
        <w:t>Bahá’ís believe that this promise</w:t>
      </w:r>
      <w:r>
        <w:t xml:space="preserve">d figure was </w:t>
      </w:r>
      <w:r>
        <w:rPr>
          <w:b/>
          <w:bCs/>
        </w:rPr>
        <w:t>Bahá’u’lláh</w:t>
      </w:r>
      <w:r>
        <w:t xml:space="preserve"> (born Mírzá </w:t>
      </w:r>
      <w:r>
        <w:t>Ḥ</w:t>
      </w:r>
      <w:r>
        <w:t xml:space="preserve">usayn-‘Alí Núrí, 1817–1892). Bahá’u’lláh was an aristocratic follower of the Báb who, along with other Bábís, endured exile and imprisonment for his beliefs. In </w:t>
      </w:r>
      <w:r>
        <w:rPr>
          <w:b/>
          <w:bCs/>
        </w:rPr>
        <w:t>1863</w:t>
      </w:r>
      <w:r>
        <w:t xml:space="preserve">, while exiled in Baghdad, </w:t>
      </w:r>
      <w:r>
        <w:rPr>
          <w:b/>
          <w:bCs/>
        </w:rPr>
        <w:t>Bahá’u’lláh openly declare</w:t>
      </w:r>
      <w:r>
        <w:rPr>
          <w:b/>
          <w:bCs/>
        </w:rPr>
        <w:t>d that he was the divinely-sent messenger foretold by the Báb</w:t>
      </w:r>
      <w:r>
        <w:t>, inaugurating what Bahá’ís consider a new religious dispensation</w:t>
      </w:r>
      <w:hyperlink r:id="rId9" w:anchor=":~:text=The%20Bab%20had%20spoken%20of,from%20Bah%C3%A1%27u%27ll%C3%A1h%27s%20statements%20in%201863">
        <w:r>
          <w:rPr>
            <w:rStyle w:val="Hyperlink"/>
          </w:rPr>
          <w:t>[3]</w:t>
        </w:r>
      </w:hyperlink>
      <w:r>
        <w:t xml:space="preserve">. This marks the founding of the Bahá’í Faith as a distinct religion. Bahá’u’lláh was </w:t>
      </w:r>
      <w:r>
        <w:lastRenderedPageBreak/>
        <w:t>subsequently banished by Ottoman authorities further west to Constantinople (Istanbul) and then to Acre in Ottoman Palestine, end</w:t>
      </w:r>
      <w:r>
        <w:t xml:space="preserve">uring decades of confinement. Despite harsh persecutions, he composed a large body of writings and letters to kings and religious leaders, </w:t>
      </w:r>
      <w:r>
        <w:rPr>
          <w:b/>
          <w:bCs/>
        </w:rPr>
        <w:t>proclaiming a message of global unity and spiritual renewal</w:t>
      </w:r>
      <w:r>
        <w:t>. By the time of Bahá’u’lláh’s passing in 1892, the Bahá’í</w:t>
      </w:r>
      <w:r>
        <w:t xml:space="preserve"> movement had spread beyond Iran to the Ottoman Empire and beyond, albeit as a small community of believers.</w:t>
      </w:r>
    </w:p>
    <w:p w:rsidR="00D3211C" w:rsidRDefault="00376E85">
      <w:pPr>
        <w:pStyle w:val="BodyText"/>
      </w:pPr>
      <w:r>
        <w:t xml:space="preserve">Bahá’u’lláh designated his eldest son, </w:t>
      </w:r>
      <w:r>
        <w:rPr>
          <w:b/>
          <w:bCs/>
        </w:rPr>
        <w:t>‘Abdu’l-Bahá (1844–1921)</w:t>
      </w:r>
      <w:r>
        <w:t>, as his successor and the interpreter of his teachings. Under ‘Abdu’l-Bahá’s leader</w:t>
      </w:r>
      <w:r>
        <w:t xml:space="preserve">ship, the Faith began to </w:t>
      </w:r>
      <w:r>
        <w:rPr>
          <w:b/>
          <w:bCs/>
        </w:rPr>
        <w:t>spread internationally</w:t>
      </w:r>
      <w:r>
        <w:t>, gaining adherents in Europe and North America. ‘Abdu’l-Bahá travelled to the West (including tours of Europe and the United States in 1911–1913) to promote Bahá’í principles such as peace and the unity of re</w:t>
      </w:r>
      <w:r>
        <w:t>ligions</w:t>
      </w:r>
      <w:hyperlink r:id="rId10" w:anchor=":~:text=The%20Bah%C3%A1%CA%BC%C3%AD%20Faith%20has%20three,religion%27s%20affairs%2C%20and%20every%20five">
        <w:r>
          <w:rPr>
            <w:rStyle w:val="Hyperlink"/>
          </w:rPr>
          <w:t>[4]</w:t>
        </w:r>
      </w:hyperlink>
      <w:r>
        <w:t xml:space="preserve">. After ‘Abdu’l-Bahá’s death, his grandson </w:t>
      </w:r>
      <w:r>
        <w:rPr>
          <w:b/>
          <w:bCs/>
        </w:rPr>
        <w:t>Shoghi Effendi (</w:t>
      </w:r>
      <w:r>
        <w:rPr>
          <w:b/>
          <w:bCs/>
        </w:rPr>
        <w:t>1897–1957)</w:t>
      </w:r>
      <w:r>
        <w:t xml:space="preserve"> became the Guardian of the Bahá’í Faith, guiding the community’s administrative development and global expansion. In 1963, following Shoghi Effendi’s passing, the Bahá’í world elected its international governing council, the </w:t>
      </w:r>
      <w:r>
        <w:rPr>
          <w:b/>
          <w:bCs/>
        </w:rPr>
        <w:t>Universal House of J</w:t>
      </w:r>
      <w:r>
        <w:rPr>
          <w:b/>
          <w:bCs/>
        </w:rPr>
        <w:t>ustice</w:t>
      </w:r>
      <w:r>
        <w:t xml:space="preserve">, in accordance with Bahá’u’lláh’s teachings. From an initial nucleus in Iran and the Middle East, the Bahá’í Faith thus grew into a </w:t>
      </w:r>
      <w:r>
        <w:rPr>
          <w:b/>
          <w:bCs/>
        </w:rPr>
        <w:t>globally widespread religion</w:t>
      </w:r>
      <w:r>
        <w:t xml:space="preserve"> over the course of the 20th century</w:t>
      </w:r>
      <w:hyperlink r:id="rId11" w:anchor=":~:text=The%20Bah%C3%A1%CA%BC%C3%AD%20Faith%20is%20a,c">
        <w:r>
          <w:rPr>
            <w:rStyle w:val="Hyperlink"/>
          </w:rPr>
          <w:t>[5]</w:t>
        </w:r>
      </w:hyperlink>
      <w:r>
        <w:t>.</w:t>
      </w:r>
    </w:p>
    <w:p w:rsidR="00D3211C" w:rsidRDefault="00376E85">
      <w:pPr>
        <w:pStyle w:val="BodyText"/>
      </w:pPr>
      <w:r>
        <w:t xml:space="preserve">In summary, the </w:t>
      </w:r>
      <w:r>
        <w:rPr>
          <w:b/>
          <w:bCs/>
        </w:rPr>
        <w:t>core narrative</w:t>
      </w:r>
      <w:r>
        <w:t xml:space="preserve"> of Bahá’í origins centers on a progressive sequence of figures: the </w:t>
      </w:r>
      <w:r>
        <w:rPr>
          <w:b/>
          <w:bCs/>
        </w:rPr>
        <w:t>Báb</w:t>
      </w:r>
      <w:r>
        <w:t>, who symbolically broke the mold of the past and prepared the wa</w:t>
      </w:r>
      <w:r>
        <w:t xml:space="preserve">y for a new divine message, and </w:t>
      </w:r>
      <w:r>
        <w:rPr>
          <w:b/>
          <w:bCs/>
        </w:rPr>
        <w:t>Bahá’u’lláh</w:t>
      </w:r>
      <w:r>
        <w:t xml:space="preserve">, who Bahá’ís revere as the founder of a new era in religious history. Both figures are considered </w:t>
      </w:r>
      <w:r>
        <w:rPr>
          <w:b/>
          <w:bCs/>
        </w:rPr>
        <w:t>Central Figures</w:t>
      </w:r>
      <w:r>
        <w:t xml:space="preserve"> of the Faith, with Bahá’u’lláh’s writings forming the doctrinal bedrock. The Bahá’í Faith emerged </w:t>
      </w:r>
      <w:r>
        <w:t xml:space="preserve">from an Islamic context but quickly </w:t>
      </w:r>
      <w:r>
        <w:rPr>
          <w:b/>
          <w:bCs/>
        </w:rPr>
        <w:t>distinguished itself as an independent religion</w:t>
      </w:r>
      <w:r>
        <w:t>, with its own scriptures, laws, and institutions, rather than an Islamic sect</w:t>
      </w:r>
      <w:hyperlink r:id="rId12" w:anchor=":~:text=background%20in%20Shi%CA%BBa%20Islam%20being,better%20source%20needed">
        <w:r>
          <w:rPr>
            <w:rStyle w:val="Hyperlink"/>
          </w:rPr>
          <w:t>[6]</w:t>
        </w:r>
      </w:hyperlink>
      <w:r>
        <w:t>. It carries forward themes rooted in Islam (such as monotheism and justice) while claiming to fulfill Islam’s prophecies and transcend its limitations – a point explored later in this ess</w:t>
      </w:r>
      <w:r>
        <w:t xml:space="preserve">ay. Importantly, from its inception the new religion faced fierce opposition in its birthplace; </w:t>
      </w:r>
      <w:r>
        <w:rPr>
          <w:b/>
          <w:bCs/>
        </w:rPr>
        <w:t>persecution</w:t>
      </w:r>
      <w:r>
        <w:t xml:space="preserve"> of early Bahá’ís (and Bábís) at the hands of Muslim authorities set a pattern that has, unfortunately, continued in some areas to the present day</w:t>
      </w:r>
      <w:hyperlink r:id="rId13" w:anchor=":~:text=Bah%C3%A1%CA%BC%C3%ADs%20continue%20to%20be%20persecuted,174">
        <w:r>
          <w:rPr>
            <w:rStyle w:val="Hyperlink"/>
          </w:rPr>
          <w:t>[7]</w:t>
        </w:r>
      </w:hyperlink>
      <w:r>
        <w:t>.</w:t>
      </w:r>
    </w:p>
    <w:p w:rsidR="00D3211C" w:rsidRDefault="00376E85">
      <w:pPr>
        <w:pStyle w:val="Heading2"/>
      </w:pPr>
      <w:bookmarkStart w:id="6" w:name="fundamental-beliefs-and-teachings"/>
      <w:bookmarkEnd w:id="5"/>
      <w:r>
        <w:t>Fundamental Beliefs and Teachings</w:t>
      </w:r>
    </w:p>
    <w:p w:rsidR="00D3211C" w:rsidRDefault="00376E85">
      <w:pPr>
        <w:pStyle w:val="FirstParagraph"/>
      </w:pPr>
      <w:r>
        <w:t>Bahá’u’lláh’s teachings are expansive, addressing both spiritual and</w:t>
      </w:r>
      <w:r>
        <w:t xml:space="preserve"> social matters. At their </w:t>
      </w:r>
      <w:r>
        <w:rPr>
          <w:b/>
          <w:bCs/>
        </w:rPr>
        <w:t>heart lies the principle of unity</w:t>
      </w:r>
      <w:r>
        <w:t xml:space="preserve"> – of God, of religion, and of humankind. In the 19th century, Bahá’u’lláh </w:t>
      </w:r>
      <w:r>
        <w:rPr>
          <w:b/>
          <w:bCs/>
        </w:rPr>
        <w:t>condemned the prevalent prejudices</w:t>
      </w:r>
      <w:r>
        <w:t xml:space="preserve"> of his milieu – explicitly denouncing </w:t>
      </w:r>
      <w:r>
        <w:rPr>
          <w:b/>
          <w:bCs/>
        </w:rPr>
        <w:t>racism, sectarianism, sexism, and blind imitation</w:t>
      </w:r>
      <w:r>
        <w:rPr>
          <w:b/>
          <w:bCs/>
        </w:rPr>
        <w:t xml:space="preserve"> of tradition</w:t>
      </w:r>
      <w:r>
        <w:t xml:space="preserve"> – and advocated for a new social order based on justice and universal principles</w:t>
      </w:r>
      <w:hyperlink r:id="rId14" w:anchor=":~:text=The%20Bah%C3%A1%CA%BC%C3%AD%20faith%20was%20established,they%20join%20the%20Bah%C3%A1%CA%BC%C3%AD%20faith">
        <w:r>
          <w:rPr>
            <w:rStyle w:val="Hyperlink"/>
          </w:rPr>
          <w:t>[8]</w:t>
        </w:r>
      </w:hyperlink>
      <w:r>
        <w:t xml:space="preserve">. Bahá’í scriptures and subsequent interpretations by ‘Abdu’l-Bahá and Shoghi Effendi elaborate a set of </w:t>
      </w:r>
      <w:r>
        <w:rPr>
          <w:i/>
          <w:iCs/>
        </w:rPr>
        <w:t>core beliefs and values</w:t>
      </w:r>
      <w:r>
        <w:t xml:space="preserve"> that Bahá’ís uphold. Among these fundamental teachings are:</w:t>
      </w:r>
    </w:p>
    <w:p w:rsidR="00D3211C" w:rsidRDefault="00376E85">
      <w:pPr>
        <w:numPr>
          <w:ilvl w:val="0"/>
          <w:numId w:val="2"/>
        </w:numPr>
      </w:pPr>
      <w:r>
        <w:rPr>
          <w:b/>
          <w:bCs/>
        </w:rPr>
        <w:t>The Unity of Go</w:t>
      </w:r>
      <w:r>
        <w:rPr>
          <w:b/>
          <w:bCs/>
        </w:rPr>
        <w:t>d and the Unity of Religion (Progressive Revelation):</w:t>
      </w:r>
      <w:r>
        <w:t xml:space="preserve"> Bahá’ís affirm the existence of one transcendent God and view all the world’s major religions as </w:t>
      </w:r>
      <w:r>
        <w:rPr>
          <w:b/>
          <w:bCs/>
        </w:rPr>
        <w:t>different chapters of one divine plan</w:t>
      </w:r>
      <w:r>
        <w:t xml:space="preserve">. Central to Bahá’í doctrine is </w:t>
      </w:r>
      <w:r>
        <w:rPr>
          <w:i/>
          <w:iCs/>
        </w:rPr>
        <w:t>progressive revelation</w:t>
      </w:r>
      <w:r>
        <w:t xml:space="preserve"> – the idea th</w:t>
      </w:r>
      <w:r>
        <w:t xml:space="preserve">at God sends </w:t>
      </w:r>
      <w:r>
        <w:rPr>
          <w:b/>
          <w:bCs/>
        </w:rPr>
        <w:t xml:space="preserve">Manifestations of </w:t>
      </w:r>
      <w:r>
        <w:rPr>
          <w:b/>
          <w:bCs/>
        </w:rPr>
        <w:lastRenderedPageBreak/>
        <w:t>God</w:t>
      </w:r>
      <w:r>
        <w:t xml:space="preserve"> (prophets or messengers) in different eras of history, each revealing teachings tailored to the needs of the time</w:t>
      </w:r>
      <w:hyperlink r:id="rId15" w:anchor=":~:text=A%20central%20belief%20is%20that,those%20who%20first%20heard%20it">
        <w:r>
          <w:rPr>
            <w:rStyle w:val="Hyperlink"/>
          </w:rPr>
          <w:t>[9]</w:t>
        </w:r>
      </w:hyperlink>
      <w:r>
        <w:t xml:space="preserve">. Figures such as </w:t>
      </w:r>
      <w:r>
        <w:rPr>
          <w:b/>
          <w:bCs/>
        </w:rPr>
        <w:t>Krishna, Abraham, Moses, Zoroaster, Buddha, Jesus,</w:t>
      </w:r>
      <w:r>
        <w:t xml:space="preserve"> and </w:t>
      </w:r>
      <w:r>
        <w:rPr>
          <w:b/>
          <w:bCs/>
        </w:rPr>
        <w:t>Mu</w:t>
      </w:r>
      <w:r>
        <w:rPr>
          <w:b/>
          <w:bCs/>
        </w:rPr>
        <w:t>ḥ</w:t>
      </w:r>
      <w:r>
        <w:rPr>
          <w:b/>
          <w:bCs/>
        </w:rPr>
        <w:t>ammad</w:t>
      </w:r>
      <w:r>
        <w:t xml:space="preserve"> are all regarded as valid Manifestations of the one God, who </w:t>
      </w:r>
      <w:r>
        <w:rPr>
          <w:b/>
          <w:bCs/>
        </w:rPr>
        <w:t>educated humanity in stages</w:t>
      </w:r>
      <w:r>
        <w:t>. Bahá’u’lláh is und</w:t>
      </w:r>
      <w:r>
        <w:t xml:space="preserve">erstood as the most </w:t>
      </w:r>
      <w:r>
        <w:rPr>
          <w:b/>
          <w:bCs/>
        </w:rPr>
        <w:t>recent messenger in this series</w:t>
      </w:r>
      <w:r>
        <w:t>, bringing teachings suited for the modern age</w:t>
      </w:r>
      <w:hyperlink r:id="rId16" w:anchor=":~:text=A%20central%20belief%20is%20that,those%20who%20first%20heard%20it">
        <w:r>
          <w:rPr>
            <w:rStyle w:val="Hyperlink"/>
          </w:rPr>
          <w:t>[9]</w:t>
        </w:r>
      </w:hyperlink>
      <w:r>
        <w:t xml:space="preserve">. Thus, Bahá’ís see a fundamental </w:t>
      </w:r>
      <w:r>
        <w:rPr>
          <w:b/>
          <w:bCs/>
        </w:rPr>
        <w:t>unity of all religions</w:t>
      </w:r>
      <w:r>
        <w:t xml:space="preserve"> in purpose and divine origin. Religious truth is viewed as </w:t>
      </w:r>
      <w:r>
        <w:rPr>
          <w:i/>
          <w:iCs/>
        </w:rPr>
        <w:t>relative</w:t>
      </w:r>
      <w:r>
        <w:t xml:space="preserve"> and progressive, not final or absolute; each revelation builds upon the previous ones, like successive courses in th</w:t>
      </w:r>
      <w:r>
        <w:t xml:space="preserve">e “school” of humanity. Bahá’í writings teach that the </w:t>
      </w:r>
      <w:r>
        <w:rPr>
          <w:b/>
          <w:bCs/>
        </w:rPr>
        <w:t>end-goal of all religions is the advancement of civilization and the spiritual evolution of humankind towards unity</w:t>
      </w:r>
      <w:hyperlink r:id="rId17" w:anchor=":~:text=Bah%C3%A1%CA%BC%C3%ADs%20believe%20that%20the%20purpose,rejected%20many%20requirements%20of%20previous">
        <w:r>
          <w:rPr>
            <w:rStyle w:val="Hyperlink"/>
          </w:rPr>
          <w:t>[10]</w:t>
        </w:r>
      </w:hyperlink>
      <w:r>
        <w:t>. The various faiths differ in social practices and laws due to differing needs of epochs, but they share an underlying truth. Bah</w:t>
      </w:r>
      <w:r>
        <w:t xml:space="preserve">á’ís often illustrate this principle by the metaphor of religion as a single </w:t>
      </w:r>
      <w:r>
        <w:rPr>
          <w:i/>
          <w:iCs/>
        </w:rPr>
        <w:t>“ever-advancing civilization”</w:t>
      </w:r>
      <w:r>
        <w:t xml:space="preserve"> guided by God. The coming of Bahá’u’lláh marks the beginning of a new era in which earlier prophecies (such as those found in Christian and Islamic e</w:t>
      </w:r>
      <w:r>
        <w:t>schatology) are symbolically fulfilled and religion is renewed for a global age</w:t>
      </w:r>
      <w:hyperlink r:id="rId18" w:anchor=":~:text=Bah%C3%A1%CA%BC%C3%ADs%20believe%20that%20the%20purpose,rejected%20many%20requirements%20of%20previous">
        <w:r>
          <w:rPr>
            <w:rStyle w:val="Hyperlink"/>
          </w:rPr>
          <w:t>[10]</w:t>
        </w:r>
      </w:hyperlink>
      <w:r>
        <w:t xml:space="preserve">. Notably, </w:t>
      </w:r>
      <w:r>
        <w:rPr>
          <w:b/>
          <w:bCs/>
        </w:rPr>
        <w:t>Bahá’ís do not expect another Manifestation of God for at least a full millennium</w:t>
      </w:r>
      <w:r>
        <w:t xml:space="preserve"> after Bahá’u’lláh – a doctrine that emphasizes Bahá’u’lláh’s pivotal station as inaugurator of an entire cycle of human history</w:t>
      </w:r>
      <w:hyperlink r:id="rId19" w:anchor=":~:text=This%20divine%20message%20is%20believed,at%20least%20another%201%2C000%20years">
        <w:r>
          <w:rPr>
            <w:rStyle w:val="Hyperlink"/>
          </w:rPr>
          <w:t>[11]</w:t>
        </w:r>
      </w:hyperlink>
      <w:r>
        <w:t>.</w:t>
      </w:r>
    </w:p>
    <w:p w:rsidR="00D3211C" w:rsidRDefault="00376E85">
      <w:pPr>
        <w:numPr>
          <w:ilvl w:val="0"/>
          <w:numId w:val="2"/>
        </w:numPr>
      </w:pPr>
      <w:r>
        <w:rPr>
          <w:b/>
          <w:bCs/>
        </w:rPr>
        <w:t>The Unity of Humanity and Elimination of Prejudice:</w:t>
      </w:r>
      <w:r>
        <w:t xml:space="preserve"> Bahá’í teaching</w:t>
      </w:r>
      <w:r>
        <w:t xml:space="preserve">s proclaim that </w:t>
      </w:r>
      <w:r>
        <w:rPr>
          <w:b/>
          <w:bCs/>
        </w:rPr>
        <w:t>all people belong to one human family</w:t>
      </w:r>
      <w:r>
        <w:t>. There is no inherent superiority of any race, nation, or ethnic group; external differences of color or culture are superficial in the face of our common humanity</w:t>
      </w:r>
      <w:hyperlink r:id="rId20" w:anchor=":~:text=Bah%C3%A1%CA%BC%C3%ADs%20believe%20that%20biological%20unity,religious%20expression%2C%20art%2C%20and%20philosophy">
        <w:r>
          <w:rPr>
            <w:rStyle w:val="Hyperlink"/>
          </w:rPr>
          <w:t>[12]</w:t>
        </w:r>
      </w:hyperlink>
      <w:r>
        <w:t xml:space="preserve">. Over a century ago, Bahá’u’lláh wrote, </w:t>
      </w:r>
      <w:r>
        <w:rPr>
          <w:i/>
          <w:iCs/>
        </w:rPr>
        <w:t xml:space="preserve">“Ye are all the leaves of one </w:t>
      </w:r>
      <w:r>
        <w:rPr>
          <w:i/>
          <w:iCs/>
        </w:rPr>
        <w:t>tree and the fruits of one branch,”</w:t>
      </w:r>
      <w:r>
        <w:t xml:space="preserve"> rejecting the entrenched idea (present in many previous religious traditions) that humanity is divided between the righteous and the unbelievers</w:t>
      </w:r>
      <w:hyperlink r:id="rId21" w:anchor=":~:text=,The%20former%20were">
        <w:r>
          <w:rPr>
            <w:rStyle w:val="Hyperlink"/>
          </w:rPr>
          <w:t>[13]</w:t>
        </w:r>
      </w:hyperlink>
      <w:r>
        <w:t xml:space="preserve">. He taught that God has </w:t>
      </w:r>
      <w:r>
        <w:rPr>
          <w:i/>
          <w:iCs/>
        </w:rPr>
        <w:t>“created you all from one same substance”</w:t>
      </w:r>
      <w:r>
        <w:t xml:space="preserve"> and </w:t>
      </w:r>
      <w:r>
        <w:rPr>
          <w:i/>
          <w:iCs/>
        </w:rPr>
        <w:t>“from the same dust”</w:t>
      </w:r>
      <w:r>
        <w:t xml:space="preserve"> so that no one should exalt themselves over another</w:t>
      </w:r>
      <w:hyperlink r:id="rId22" w:anchor=":~:text=,">
        <w:r>
          <w:rPr>
            <w:rStyle w:val="Hyperlink"/>
          </w:rPr>
          <w:t>[14]</w:t>
        </w:r>
      </w:hyperlink>
      <w:r>
        <w:t xml:space="preserve">. Consequently, Bahá’ís strive to </w:t>
      </w:r>
      <w:r>
        <w:rPr>
          <w:b/>
          <w:bCs/>
        </w:rPr>
        <w:t>eliminate all forms of prejudice</w:t>
      </w:r>
      <w:r>
        <w:t xml:space="preserve"> – whether racial, religious, national, or social. More than a vague ide</w:t>
      </w:r>
      <w:r>
        <w:t xml:space="preserve">al, the oneness of humanity is described as a concrete social principle: </w:t>
      </w:r>
      <w:r>
        <w:rPr>
          <w:i/>
          <w:iCs/>
        </w:rPr>
        <w:t>“The well-being of mankind, its peace and security, are unattainable unless and until its unity is firmly established.”</w:t>
      </w:r>
      <w:hyperlink r:id="rId23" w:anchor=":~:text=%3E%20The%20well,Writings%20of%20Bah%C3%A1%E2%80%99u%E2%80%99ll%C3%A1h%20%2C%20CXXXI">
        <w:r>
          <w:rPr>
            <w:rStyle w:val="Hyperlink"/>
          </w:rPr>
          <w:t>[15]</w:t>
        </w:r>
      </w:hyperlink>
      <w:r>
        <w:t>. Bahá’u’lláh envisioned a future world society free of antagonism and division, united both spiritually and material</w:t>
      </w:r>
      <w:r>
        <w:t xml:space="preserve">ly. Bahá’ís often refer to this envisioned state as the realization of </w:t>
      </w:r>
      <w:r>
        <w:rPr>
          <w:i/>
          <w:iCs/>
        </w:rPr>
        <w:t>“one human family”</w:t>
      </w:r>
      <w:r>
        <w:t xml:space="preserve">. Because humanity is one, </w:t>
      </w:r>
      <w:r>
        <w:rPr>
          <w:b/>
          <w:bCs/>
        </w:rPr>
        <w:t>unity in diversity</w:t>
      </w:r>
      <w:r>
        <w:t xml:space="preserve"> is celebrated – diversity of culture and thought is likened to the varied flowers of one garden, enriching the whole. The</w:t>
      </w:r>
      <w:r>
        <w:t xml:space="preserve"> Bahá’í writings also explicitly abolish concepts of ritual impurity or distinctions that would classify people as “infidels” versus “believers” – notions that in the past have fostered prejudice</w:t>
      </w:r>
      <w:hyperlink r:id="rId24" w:anchor=":~:text=,The%20former%20were">
        <w:r>
          <w:rPr>
            <w:rStyle w:val="Hyperlink"/>
          </w:rPr>
          <w:t>[13]</w:t>
        </w:r>
      </w:hyperlink>
      <w:r>
        <w:t xml:space="preserve">. Instead, </w:t>
      </w:r>
      <w:r>
        <w:rPr>
          <w:b/>
          <w:bCs/>
        </w:rPr>
        <w:t>loyalty to humanity as a whole</w:t>
      </w:r>
      <w:r>
        <w:t xml:space="preserve"> is extolled above loyalty to any single tribe or nation: </w:t>
      </w:r>
      <w:r>
        <w:rPr>
          <w:i/>
          <w:iCs/>
        </w:rPr>
        <w:t xml:space="preserve">“It is not for him to pride himself who loveth his own country, but rather for </w:t>
      </w:r>
      <w:r>
        <w:rPr>
          <w:i/>
          <w:iCs/>
        </w:rPr>
        <w:t>him who loveth the whole world.</w:t>
      </w:r>
      <w:r>
        <w:t xml:space="preserve"> </w:t>
      </w:r>
      <w:r>
        <w:rPr>
          <w:i/>
          <w:iCs/>
        </w:rPr>
        <w:t>The earth is but one country, and mankind its citizens.”</w:t>
      </w:r>
      <w:hyperlink r:id="rId25" w:anchor=":~:text=,Maqs%C3%BAd">
        <w:r>
          <w:rPr>
            <w:rStyle w:val="Hyperlink"/>
          </w:rPr>
          <w:t>[16]</w:t>
        </w:r>
      </w:hyperlink>
      <w:r>
        <w:t>. This oft-quoted maxim from Bahá’u’l</w:t>
      </w:r>
      <w:r>
        <w:t xml:space="preserve">láh encapsulates the Bahá’í view that patriotism or </w:t>
      </w:r>
      <w:r>
        <w:lastRenderedPageBreak/>
        <w:t>sectarianism should be subsumed under a higher loyalty to the unity of humankind.</w:t>
      </w:r>
    </w:p>
    <w:p w:rsidR="00D3211C" w:rsidRDefault="00376E85">
      <w:pPr>
        <w:numPr>
          <w:ilvl w:val="0"/>
          <w:numId w:val="2"/>
        </w:numPr>
      </w:pPr>
      <w:r>
        <w:rPr>
          <w:b/>
          <w:bCs/>
        </w:rPr>
        <w:t>Equality of Women and Men:</w:t>
      </w:r>
      <w:r>
        <w:t xml:space="preserve"> A cornerstone of Bahá’í social teaching is the </w:t>
      </w:r>
      <w:r>
        <w:rPr>
          <w:b/>
          <w:bCs/>
        </w:rPr>
        <w:t>full equality of the sexes</w:t>
      </w:r>
      <w:r>
        <w:t>. Bahá’u’lláh taught t</w:t>
      </w:r>
      <w:r>
        <w:t>hat men and women are equal in the sight of God and should enjoy equal opportunities in education and social participation</w:t>
      </w:r>
      <w:hyperlink r:id="rId26" w:anchor=":~:text=And%2C%20in%20one%20of%20His,have%20placed%20man%20above%20woman">
        <w:r>
          <w:rPr>
            <w:rStyle w:val="Hyperlink"/>
          </w:rPr>
          <w:t>[17]</w:t>
        </w:r>
      </w:hyperlink>
      <w:hyperlink r:id="rId27" w:anchor=":~:text=BAHA%27O%27LLAH%20declares%20the%20absolute%20equality,to%20the%20summit%20of%20progress">
        <w:r>
          <w:rPr>
            <w:rStyle w:val="Hyperlink"/>
          </w:rPr>
          <w:t>[18]</w:t>
        </w:r>
      </w:hyperlink>
      <w:r>
        <w:t xml:space="preserve">. In the context of the 19th century – when many societies (including Persian and </w:t>
      </w:r>
      <w:r>
        <w:t xml:space="preserve">Western ones) severely limited women’s rights – this was a radical stance. ‘Abdu’l-Bahá emphasized that </w:t>
      </w:r>
      <w:r>
        <w:rPr>
          <w:b/>
          <w:bCs/>
        </w:rPr>
        <w:t>humanity’s progress requires both “wings” – male and female – to be equally strong</w:t>
      </w:r>
      <w:r>
        <w:t xml:space="preserve">, famously stating: </w:t>
      </w:r>
      <w:r>
        <w:rPr>
          <w:i/>
          <w:iCs/>
        </w:rPr>
        <w:t>“The world of humanity has two wings – one is wome</w:t>
      </w:r>
      <w:r>
        <w:rPr>
          <w:i/>
          <w:iCs/>
        </w:rPr>
        <w:t>n and the other men. Not until both wings are equally developed can the bird of humanity fly.”</w:t>
      </w:r>
      <w:hyperlink r:id="rId28" w:anchor=":~:text=BAHA%27O%27LLAH%20declares%20the%20absolute%20equality,to%20the%20summit%20of%20progress">
        <w:r>
          <w:rPr>
            <w:rStyle w:val="Hyperlink"/>
          </w:rPr>
          <w:t>[18]</w:t>
        </w:r>
      </w:hyperlink>
      <w:r>
        <w:t xml:space="preserve">. The Bahá’í Faith pioneered the principle of </w:t>
      </w:r>
      <w:r>
        <w:rPr>
          <w:b/>
          <w:bCs/>
        </w:rPr>
        <w:t>universal education</w:t>
      </w:r>
      <w:r>
        <w:t xml:space="preserve"> in part to uplift women, asserting that educating girls is of paramount importance because mothers are the first teachers of the next generation</w:t>
      </w:r>
      <w:hyperlink r:id="rId29" w:anchor=":~:text=He%20promulgated%20the%20adoption%20of,conducive%20to%20discord%20and%20strife">
        <w:r>
          <w:rPr>
            <w:rStyle w:val="Hyperlink"/>
          </w:rPr>
          <w:t>[19]</w:t>
        </w:r>
      </w:hyperlink>
      <w:r>
        <w:t>. In Bahá’í communities, women have served in leadership and scholarship roles since the Faith’s early years, and Bahá’í governance bodies tod</w:t>
      </w:r>
      <w:r>
        <w:t>ay include men and women (with the sole exception of the nine-member Universal House of Justice, which Bahá’í law currently limits to men, a point often discussed in Bahá’í literature as a matter of prophecy rather than inequality). The overall thrust, how</w:t>
      </w:r>
      <w:r>
        <w:t xml:space="preserve">ever, is that any notion of female inferiority is categorically rejected: </w:t>
      </w:r>
      <w:r>
        <w:rPr>
          <w:i/>
          <w:iCs/>
        </w:rPr>
        <w:t>“Bahá’u’lláh declares the absolute equality of the sexes… Verily, they are equal before God… The male and female are like the two wings of a bird and when both wings are reinforced w</w:t>
      </w:r>
      <w:r>
        <w:rPr>
          <w:i/>
          <w:iCs/>
        </w:rPr>
        <w:t>ith the same impulse the bird of humanity will be enabled to soar.”</w:t>
      </w:r>
      <w:hyperlink r:id="rId30" w:anchor=":~:text=BAHA%27O%27LLAH%20declares%20the%20absolute%20equality,to%20the%20summit%20of%20progress">
        <w:r>
          <w:rPr>
            <w:rStyle w:val="Hyperlink"/>
          </w:rPr>
          <w:t>[18]</w:t>
        </w:r>
      </w:hyperlink>
      <w:r>
        <w:t>. Abdu’l-Bahá even sugg</w:t>
      </w:r>
      <w:r>
        <w:t xml:space="preserve">ested that </w:t>
      </w:r>
      <w:r>
        <w:rPr>
          <w:b/>
          <w:bCs/>
        </w:rPr>
        <w:t>world peace is predicated on women’s full equality</w:t>
      </w:r>
      <w:r>
        <w:t>, reasoning that societies where women have influence will be less prone to warfare</w:t>
      </w:r>
      <w:hyperlink r:id="rId31" w:anchor=":~:text=Equality%20between%20men%20and%20women,will%20entirely%20cease%20among%20mankind">
        <w:r>
          <w:rPr>
            <w:rStyle w:val="Hyperlink"/>
          </w:rPr>
          <w:t>[20]</w:t>
        </w:r>
      </w:hyperlink>
      <w:r>
        <w:t>. This focus on gender equality has made the Bahá’í Faith align naturally with modern movements for women’s rights and empowerment</w:t>
      </w:r>
      <w:hyperlink r:id="rId32" w:anchor=":~:text=and%20Muhammad%20are%20cited%20as,16">
        <w:r>
          <w:rPr>
            <w:rStyle w:val="Hyperlink"/>
          </w:rPr>
          <w:t>[21]</w:t>
        </w:r>
      </w:hyperlink>
      <w:r>
        <w:t>.</w:t>
      </w:r>
    </w:p>
    <w:p w:rsidR="00D3211C" w:rsidRDefault="00376E85">
      <w:pPr>
        <w:numPr>
          <w:ilvl w:val="0"/>
          <w:numId w:val="2"/>
        </w:numPr>
      </w:pPr>
      <w:r>
        <w:rPr>
          <w:b/>
          <w:bCs/>
        </w:rPr>
        <w:t>Harmony of Science and Religion:</w:t>
      </w:r>
      <w:r>
        <w:t xml:space="preserve"> In contrast to the perceived historical conflict between faith and reason, Bahá’í teachings stress that </w:t>
      </w:r>
      <w:r>
        <w:rPr>
          <w:b/>
          <w:bCs/>
        </w:rPr>
        <w:t>true science and true religion are in harmony</w:t>
      </w:r>
      <w:r>
        <w:t xml:space="preserve">. Abdu’l-Bahá taught </w:t>
      </w:r>
      <w:r>
        <w:t>that religion without the light of reason and knowledge can degenerate into superstition, while science without the guidance of spiritual values can lead to materialism and moral decay</w:t>
      </w:r>
      <w:hyperlink r:id="rId33" w:anchor=":~:text=The%20harmony%20of%20science%20and,the%20instrument%20of%20crude%20materialism">
        <w:r>
          <w:rPr>
            <w:rStyle w:val="Hyperlink"/>
          </w:rPr>
          <w:t>[22]</w:t>
        </w:r>
      </w:hyperlink>
      <w:r>
        <w:t xml:space="preserve">. </w:t>
      </w:r>
      <w:r>
        <w:rPr>
          <w:i/>
          <w:iCs/>
        </w:rPr>
        <w:t>“The harmony of science and religion is one of the fundamental principles of the Bahá’í Faith,”</w:t>
      </w:r>
      <w:r>
        <w:t xml:space="preserve"> one text expl</w:t>
      </w:r>
      <w:r>
        <w:t xml:space="preserve">ains, </w:t>
      </w:r>
      <w:r>
        <w:rPr>
          <w:i/>
          <w:iCs/>
        </w:rPr>
        <w:t>“which teaches that religion, without science, soon degenerates into superstition and fanaticism, while science without religion becomes merely the instrument of crude materialism.”</w:t>
      </w:r>
      <w:hyperlink r:id="rId34" w:anchor=":~:text=The%20harmony%20of%20science%20and,the%20instrument%20of%20crude%20materialism">
        <w:r>
          <w:rPr>
            <w:rStyle w:val="Hyperlink"/>
          </w:rPr>
          <w:t>[22]</w:t>
        </w:r>
      </w:hyperlink>
      <w:r>
        <w:t>. Bahá’ís are thus encouraged to critical</w:t>
      </w:r>
      <w:r>
        <w:t xml:space="preserve">ly investigate reality and not accept religious dogmas that contradict empirical truth. </w:t>
      </w:r>
      <w:r>
        <w:rPr>
          <w:i/>
          <w:iCs/>
        </w:rPr>
        <w:t>“Put all your beliefs into harmony with science; there can be no opposition, for truth is one,”</w:t>
      </w:r>
      <w:r>
        <w:t xml:space="preserve"> Abdu’l-Bahá urged</w:t>
      </w:r>
      <w:hyperlink r:id="rId35" w:anchor=":~:text=Put%20all%20your%20beliefs%20into,of%20the%20Love%20of%20God">
        <w:r>
          <w:rPr>
            <w:rStyle w:val="Hyperlink"/>
          </w:rPr>
          <w:t>[23]</w:t>
        </w:r>
      </w:hyperlink>
      <w:r>
        <w:t>. This principle leads Bahá’ís to embrace scientific inquiry (indeed, a number of early Bahá’ís were notable sci</w:t>
      </w:r>
      <w:r>
        <w:t>entists and physicians in Persia) and to interpret scripture in a way that accords with reason. Miracles and prophecies in religious texts are often seen as metaphorical or symbolic if a literal reading contradicts established science. Likewise, Bahá’í adm</w:t>
      </w:r>
      <w:r>
        <w:t xml:space="preserve">inistration has supported efforts for literacy, public health, and advancement of knowledge, seeing no dichotomy between </w:t>
      </w:r>
      <w:r>
        <w:rPr>
          <w:i/>
          <w:iCs/>
        </w:rPr>
        <w:t>“modern”</w:t>
      </w:r>
      <w:r>
        <w:t xml:space="preserve"> </w:t>
      </w:r>
      <w:r>
        <w:lastRenderedPageBreak/>
        <w:t xml:space="preserve">education and spiritual growth. The </w:t>
      </w:r>
      <w:r>
        <w:rPr>
          <w:b/>
          <w:bCs/>
        </w:rPr>
        <w:t>interdependence of science and religion</w:t>
      </w:r>
      <w:r>
        <w:t xml:space="preserve"> is presented as necessary for the progress of civi</w:t>
      </w:r>
      <w:r>
        <w:t>lization: science provides the means for material advancement, and religion provides ethical guidance and purpose</w:t>
      </w:r>
      <w:hyperlink r:id="rId36" w:anchor=":~:text=Put%20all%20your%20beliefs%20into,of%20the%20Love%20of%20God">
        <w:r>
          <w:rPr>
            <w:rStyle w:val="Hyperlink"/>
          </w:rPr>
          <w:t>[23]</w:t>
        </w:r>
      </w:hyperlink>
      <w:r>
        <w:t>. Together, they are likened to two complementary wings of a bird or two pillars of one structure, enabling humanity’s collective prosperity. This approach is in harmony with contemporary dialogues th</w:t>
      </w:r>
      <w:r>
        <w:t>at seek common ground between faith and reason, and places the Bahá’í Faith firmly on the side of rational spirituality.</w:t>
      </w:r>
    </w:p>
    <w:p w:rsidR="00D3211C" w:rsidRDefault="00376E85">
      <w:pPr>
        <w:numPr>
          <w:ilvl w:val="0"/>
          <w:numId w:val="2"/>
        </w:numPr>
      </w:pPr>
      <w:r>
        <w:rPr>
          <w:b/>
          <w:bCs/>
        </w:rPr>
        <w:t>Global Governance and World Peace:</w:t>
      </w:r>
      <w:r>
        <w:t xml:space="preserve"> Bahá’u’lláh’s writings call for nothing less than the </w:t>
      </w:r>
      <w:r>
        <w:rPr>
          <w:b/>
          <w:bCs/>
        </w:rPr>
        <w:t>unification of the nations</w:t>
      </w:r>
      <w:r>
        <w:t xml:space="preserve"> and the establishme</w:t>
      </w:r>
      <w:r>
        <w:t xml:space="preserve">nt of </w:t>
      </w:r>
      <w:r>
        <w:rPr>
          <w:b/>
          <w:bCs/>
        </w:rPr>
        <w:t>global governance structures</w:t>
      </w:r>
      <w:r>
        <w:t xml:space="preserve"> to secure peace and justice. In the late 19th century, he wrote letters to world leaders (such as Queen Victoria, the Pope, the Shah of Persia, and others) urging them to resolve their disputes, disarm, and convene an ass</w:t>
      </w:r>
      <w:r>
        <w:t xml:space="preserve">embly of nations. Bahá’ís believe that </w:t>
      </w:r>
      <w:r>
        <w:rPr>
          <w:b/>
          <w:bCs/>
        </w:rPr>
        <w:t>nationalism must gradually give way to a form of collective global identity and governance</w:t>
      </w:r>
      <w:r>
        <w:t xml:space="preserve"> – not to erase cultural diversity, but to prevent war and manage the affairs of an interdependent world</w:t>
      </w:r>
      <w:hyperlink r:id="rId37" w:anchor=":~:text=and%20Muhammad%20are%20cited%20as,16">
        <w:r>
          <w:rPr>
            <w:rStyle w:val="Hyperlink"/>
          </w:rPr>
          <w:t>[21]</w:t>
        </w:r>
      </w:hyperlink>
      <w:r>
        <w:t xml:space="preserve">. The Bahá’í teachings anticipate the formation of a </w:t>
      </w:r>
      <w:r>
        <w:rPr>
          <w:b/>
          <w:bCs/>
        </w:rPr>
        <w:t>federation of mankind</w:t>
      </w:r>
      <w:r>
        <w:t>: a system where nations are sovereign in their own affairs but subject to</w:t>
      </w:r>
      <w:r>
        <w:t xml:space="preserve"> a world parliament or common arbitrating authority in matters of global concern (such as international security and human rights). This was a remarkably prescient idea, foreshadowing institutions like the League of Nations and the United Nations. Shoghi E</w:t>
      </w:r>
      <w:r>
        <w:t xml:space="preserve">ffendi described Bahá’u’lláh’s vision as a </w:t>
      </w:r>
      <w:r>
        <w:rPr>
          <w:b/>
          <w:bCs/>
        </w:rPr>
        <w:t>“world commonwealth”</w:t>
      </w:r>
      <w:r>
        <w:t xml:space="preserve"> with a unified currency, language, and system of laws, yet one that respects the rich tapestry of cultures. In Bahá’í perspective, </w:t>
      </w:r>
      <w:r>
        <w:rPr>
          <w:b/>
          <w:bCs/>
        </w:rPr>
        <w:t>world peace is not only possible but inevitable</w:t>
      </w:r>
      <w:r>
        <w:t>, though it wi</w:t>
      </w:r>
      <w:r>
        <w:t xml:space="preserve">ll likely come after great turmoil forces humanity to recognize its oneness. Key prerequisites for lasting peace are the </w:t>
      </w:r>
      <w:r>
        <w:rPr>
          <w:b/>
          <w:bCs/>
        </w:rPr>
        <w:t>collective security agreement of nations</w:t>
      </w:r>
      <w:r>
        <w:t xml:space="preserve"> (an attack on one nation considered an attack on all), </w:t>
      </w:r>
      <w:r>
        <w:rPr>
          <w:i/>
          <w:iCs/>
        </w:rPr>
        <w:t>reduction of extreme economic inequalit</w:t>
      </w:r>
      <w:r>
        <w:rPr>
          <w:i/>
          <w:iCs/>
        </w:rPr>
        <w:t>ies</w:t>
      </w:r>
      <w:r>
        <w:t xml:space="preserve">, and the fostering of a </w:t>
      </w:r>
      <w:r>
        <w:rPr>
          <w:i/>
          <w:iCs/>
        </w:rPr>
        <w:t>world citizen</w:t>
      </w:r>
      <w:r>
        <w:t xml:space="preserve"> mindset. Bahá’ís often quote Bahá’u’lláh’s admonition that </w:t>
      </w:r>
      <w:r>
        <w:rPr>
          <w:i/>
          <w:iCs/>
        </w:rPr>
        <w:t>“the earth is but one country, and mankind its citizens”</w:t>
      </w:r>
      <w:hyperlink r:id="rId38" w:anchor=":~:text=,Maqs%C3%BAd">
        <w:r>
          <w:rPr>
            <w:rStyle w:val="Hyperlink"/>
          </w:rPr>
          <w:t>[16]</w:t>
        </w:r>
      </w:hyperlink>
      <w:r>
        <w:t xml:space="preserve"> as a guiding ethic for global governance. Another oft-cited statement from Bahá’u’lláh, </w:t>
      </w:r>
      <w:r>
        <w:rPr>
          <w:i/>
          <w:iCs/>
        </w:rPr>
        <w:t>“The well-being of mankind, its peace and security, are unattainable unless and until its unity is firmly established,”</w:t>
      </w:r>
      <w:r>
        <w:t xml:space="preserve"> implies that on</w:t>
      </w:r>
      <w:r>
        <w:t>ly through unity of peoples and nations can true peace be sustained</w:t>
      </w:r>
      <w:hyperlink r:id="rId39" w:anchor=":~:text=%3E%20The%20well,Writings%20of%20Bah%C3%A1%E2%80%99u%E2%80%99ll%C3%A1h%20%2C%20CXXXI">
        <w:r>
          <w:rPr>
            <w:rStyle w:val="Hyperlink"/>
          </w:rPr>
          <w:t>[15]</w:t>
        </w:r>
      </w:hyperlink>
      <w:r>
        <w:t>. This principle dovetails with the Bahá’í advocacy for strengthening international law and institutions capable of addressing global challenges (from conflicts to environmental issues) on behalf of all humanity.</w:t>
      </w:r>
    </w:p>
    <w:p w:rsidR="00D3211C" w:rsidRDefault="00376E85">
      <w:pPr>
        <w:numPr>
          <w:ilvl w:val="0"/>
          <w:numId w:val="2"/>
        </w:numPr>
      </w:pPr>
      <w:r>
        <w:rPr>
          <w:b/>
          <w:bCs/>
        </w:rPr>
        <w:t>Social Justice and Moral Prin</w:t>
      </w:r>
      <w:r>
        <w:rPr>
          <w:b/>
          <w:bCs/>
        </w:rPr>
        <w:t>ciples:</w:t>
      </w:r>
      <w:r>
        <w:t xml:space="preserve"> The Bahá’í Faith places strong emphasis on </w:t>
      </w:r>
      <w:r>
        <w:rPr>
          <w:b/>
          <w:bCs/>
        </w:rPr>
        <w:t>justice as the guiding principle of social organization and personal conduct</w:t>
      </w:r>
      <w:r>
        <w:t>. Bahá’u’lláh referred to justice as “the best beloved of all things” in God’s sight. In practical terms, Bahá’í teachings promot</w:t>
      </w:r>
      <w:r>
        <w:t xml:space="preserve">e several interrelated social principles aimed at building a just society. These include </w:t>
      </w:r>
      <w:r>
        <w:rPr>
          <w:b/>
          <w:bCs/>
        </w:rPr>
        <w:t>universal education</w:t>
      </w:r>
      <w:r>
        <w:t xml:space="preserve"> (every child, boy or girl, should be educated to develop their talents and moral character), the </w:t>
      </w:r>
      <w:r>
        <w:rPr>
          <w:b/>
          <w:bCs/>
        </w:rPr>
        <w:t>elimination of extremes of wealth and poverty</w:t>
      </w:r>
      <w:r>
        <w:t>, and</w:t>
      </w:r>
      <w:r>
        <w:t xml:space="preserve"> the importance of </w:t>
      </w:r>
      <w:r>
        <w:rPr>
          <w:b/>
          <w:bCs/>
        </w:rPr>
        <w:t>work performed in the spirit of service</w:t>
      </w:r>
      <w:r>
        <w:t xml:space="preserve">. While recognizing </w:t>
      </w:r>
      <w:r>
        <w:lastRenderedPageBreak/>
        <w:t>the need for economic diversity, Bahá’í writings encourage mechanisms for wealth redistribution and social safety nets so that no one lives in abject poverty or extreme luxury</w:t>
      </w:r>
      <w:hyperlink r:id="rId40" w:anchor=":~:text=,forms%20of%20prejudice">
        <w:r>
          <w:rPr>
            <w:rStyle w:val="Hyperlink"/>
          </w:rPr>
          <w:t>[24]</w:t>
        </w:r>
      </w:hyperlink>
      <w:r>
        <w:t xml:space="preserve">. Hard work and service to others are elevated to the station of worship, and hoarding of wealth </w:t>
      </w:r>
      <w:r>
        <w:t xml:space="preserve">or exploitation of others is strongly discouraged as contrary to the spirit of unity. Another key moral teaching is </w:t>
      </w:r>
      <w:r>
        <w:rPr>
          <w:b/>
          <w:bCs/>
        </w:rPr>
        <w:t>independent investigation of truth</w:t>
      </w:r>
      <w:r>
        <w:t xml:space="preserve"> – individuals are urged to free themselves from blind imitation of family or tradition when it comes to s</w:t>
      </w:r>
      <w:r>
        <w:t xml:space="preserve">piritual matters, and instead personally seek out truth with an open, unbiased mind. This principle combats both superstition and sectarian conflict. </w:t>
      </w:r>
      <w:r>
        <w:rPr>
          <w:b/>
          <w:bCs/>
        </w:rPr>
        <w:t>Honesty, trustworthiness, chastity, kindness, humility, and avoidance of fanaticism</w:t>
      </w:r>
      <w:r>
        <w:t xml:space="preserve"> are among the virtues </w:t>
      </w:r>
      <w:r>
        <w:t>frequently extolled in Bahá’í scripture. Moreover, Bahá’í teachings forbid practices like backbiting (gossip), because such habits corrode the unity and trust in a community. On the societal level, Bahá’ís are taught to obey the government and promote loya</w:t>
      </w:r>
      <w:r>
        <w:t xml:space="preserve">lty to one’s country </w:t>
      </w:r>
      <w:r>
        <w:rPr>
          <w:i/>
          <w:iCs/>
        </w:rPr>
        <w:t>except</w:t>
      </w:r>
      <w:r>
        <w:t xml:space="preserve"> in matters where the government demands one violate a fundamental ethical or religious principle (Bahá’ís, for example, would refuse to take up arms in aggression, as their Faith prohibits religiously motivated violence). Overal</w:t>
      </w:r>
      <w:r>
        <w:t xml:space="preserve">l, </w:t>
      </w:r>
      <w:r>
        <w:rPr>
          <w:b/>
          <w:bCs/>
        </w:rPr>
        <w:t>Bahá’í ethics focus on both personal transformation and social reform</w:t>
      </w:r>
      <w:r>
        <w:t>, seeing the two as intertwined. The Faith’s community life is meant to model ideals of consultative decision-making (Bahá’í administration eschews partisanship and votes are taken wit</w:t>
      </w:r>
      <w:r>
        <w:t xml:space="preserve">hout campaigning or nominations), racial integration, gender equality, and altruistic service. In sum, Bahá’ís aspire to </w:t>
      </w:r>
      <w:r>
        <w:rPr>
          <w:b/>
          <w:bCs/>
        </w:rPr>
        <w:t>“carry forward an ever-advancing civilization”</w:t>
      </w:r>
      <w:r>
        <w:t xml:space="preserve"> by applying spiritual principles to contemporary social problems</w:t>
      </w:r>
      <w:hyperlink r:id="rId41" w:anchor=":~:text=and%20Muhammad%20are%20cited%20as,16">
        <w:r>
          <w:rPr>
            <w:rStyle w:val="Hyperlink"/>
          </w:rPr>
          <w:t>[21]</w:t>
        </w:r>
      </w:hyperlink>
      <w:r>
        <w:t>. From racial unity to economic justice, many of the ideals championed by Bahá’u’lláh have become central to global human rights and development disc</w:t>
      </w:r>
      <w:r>
        <w:t>ourses, highlighting the Faith’s forward-looking character.</w:t>
      </w:r>
    </w:p>
    <w:p w:rsidR="00D3211C" w:rsidRDefault="00376E85">
      <w:pPr>
        <w:pStyle w:val="FirstParagraph"/>
      </w:pPr>
      <w:r>
        <w:t xml:space="preserve">In describing these fundamental beliefs, it is clear that the Bahá’í Faith is </w:t>
      </w:r>
      <w:r>
        <w:rPr>
          <w:b/>
          <w:bCs/>
        </w:rPr>
        <w:t>as much a social vision as it is a set of devotional practices</w:t>
      </w:r>
      <w:r>
        <w:t>. Worship in the Bahá’í Faith (which includes daily prayer, meditation, and an annual 19-day sunrise-to-sunset fast) is intimately linked with service to humanity. A famous Bahá’í slogan is “</w:t>
      </w:r>
      <w:r>
        <w:rPr>
          <w:i/>
          <w:iCs/>
        </w:rPr>
        <w:t>Let your vision be world-embracing</w:t>
      </w:r>
      <w:r>
        <w:t>.” Indeed, Bahá’u’lláh’s writin</w:t>
      </w:r>
      <w:r>
        <w:t xml:space="preserve">gs call on believers to </w:t>
      </w:r>
      <w:r>
        <w:rPr>
          <w:i/>
          <w:iCs/>
        </w:rPr>
        <w:t>“be anxiously concerned with the needs of the age ye live in, and center your deliberations on its exigencies and requirements.”</w:t>
      </w:r>
      <w:r>
        <w:t xml:space="preserve"> This orientation has made the Bahá’í community notably active in fields such as interfaith dialogue, ed</w:t>
      </w:r>
      <w:r>
        <w:t>ucation, and socio-economic development (topics revisited in the Epilogue).</w:t>
      </w:r>
    </w:p>
    <w:p w:rsidR="00D3211C" w:rsidRDefault="00376E85">
      <w:pPr>
        <w:pStyle w:val="BodyText"/>
      </w:pPr>
      <w:r>
        <w:t xml:space="preserve">Crucially, </w:t>
      </w:r>
      <w:r>
        <w:rPr>
          <w:b/>
          <w:bCs/>
        </w:rPr>
        <w:t>all these teachings revolve around the concept of unity</w:t>
      </w:r>
      <w:r>
        <w:t xml:space="preserve"> as the pivotal principle. As one overview states, </w:t>
      </w:r>
      <w:r>
        <w:rPr>
          <w:i/>
          <w:iCs/>
        </w:rPr>
        <w:t xml:space="preserve">“The Bahá’í Faith stresses the unity of all people as its core </w:t>
      </w:r>
      <w:r>
        <w:rPr>
          <w:i/>
          <w:iCs/>
        </w:rPr>
        <w:t>teaching; as a result, it explicitly rejects notions of racism, sexism, and nationalism. At the heart of Bahá’í teachings is the desire to establish a unified world order that ensures the prosperity of all nations, races, creeds, and classes.”</w:t>
      </w:r>
      <w:hyperlink r:id="rId42" w:anchor=":~:text=and%20Muhammad%20are%20cited%20as,16">
        <w:r>
          <w:rPr>
            <w:rStyle w:val="Hyperlink"/>
          </w:rPr>
          <w:t>[21]</w:t>
        </w:r>
      </w:hyperlink>
      <w:r>
        <w:t>. This concise summary highlights how the spiritual and social tenets of the religion merge: the oneness of humanity under God necessitate</w:t>
      </w:r>
      <w:r>
        <w:t xml:space="preserve">s a just and united global society. Bahá’ís view their Faith not just as a compilation of doctrines, but as a blueprint for the </w:t>
      </w:r>
      <w:r>
        <w:rPr>
          <w:b/>
          <w:bCs/>
        </w:rPr>
        <w:t>unification and betterment of the world</w:t>
      </w:r>
      <w:r>
        <w:t xml:space="preserve"> – a world they believe is in dire need of the very principles Bahá’u’lláh proclaimed.</w:t>
      </w:r>
    </w:p>
    <w:p w:rsidR="00D3211C" w:rsidRDefault="00376E85">
      <w:pPr>
        <w:pStyle w:val="Heading2"/>
      </w:pPr>
      <w:bookmarkStart w:id="7" w:name="X9a1f3611cfeff066fffdd0056e1e124aae3f768"/>
      <w:bookmarkEnd w:id="6"/>
      <w:r>
        <w:lastRenderedPageBreak/>
        <w:t>Cu</w:t>
      </w:r>
      <w:r>
        <w:t>rrent Global Demographics and Institutional Structure</w:t>
      </w:r>
    </w:p>
    <w:p w:rsidR="00D3211C" w:rsidRDefault="00376E85">
      <w:pPr>
        <w:pStyle w:val="FirstParagraph"/>
      </w:pPr>
      <w:r>
        <w:t xml:space="preserve">From its Persian origins, the Bahá’í Faith has grown into a </w:t>
      </w:r>
      <w:r>
        <w:rPr>
          <w:b/>
          <w:bCs/>
        </w:rPr>
        <w:t>worldwide community</w:t>
      </w:r>
      <w:r>
        <w:t>. Today, Bahá’ís reside in virtually every country on earth and come from all major ethnic, cultural, and social background</w:t>
      </w:r>
      <w:r>
        <w:t xml:space="preserve">s. Estimating religious populations is inherently inexact, but Bahá’í authorities and external demographers generally place the </w:t>
      </w:r>
      <w:r>
        <w:rPr>
          <w:b/>
          <w:bCs/>
        </w:rPr>
        <w:t>global Bahá’í population at around 8 million</w:t>
      </w:r>
      <w:r>
        <w:t>. In 2020, the Secretariat of the Bahá’í Universal House of Justice announced an off</w:t>
      </w:r>
      <w:r>
        <w:t>icial estimate of “about eight million” Bahá’ís worldwide, living in “well over 100,000 localities” around the globe</w:t>
      </w:r>
      <w:hyperlink r:id="rId43" w:anchor=":~:text=,8">
        <w:r>
          <w:rPr>
            <w:rStyle w:val="Hyperlink"/>
          </w:rPr>
          <w:t>[25]</w:t>
        </w:r>
      </w:hyperlink>
      <w:r>
        <w:t>. This makes the Bahá’í Faith on</w:t>
      </w:r>
      <w:r>
        <w:t xml:space="preserve">e of the </w:t>
      </w:r>
      <w:r>
        <w:rPr>
          <w:b/>
          <w:bCs/>
        </w:rPr>
        <w:t>most geographically widespread</w:t>
      </w:r>
      <w:r>
        <w:t xml:space="preserve"> religions, often cited as second only to Christianity in its dispersion. Bahá’í communities exist in </w:t>
      </w:r>
      <w:r>
        <w:rPr>
          <w:b/>
          <w:bCs/>
        </w:rPr>
        <w:t>over 200 sovereign states and territories</w:t>
      </w:r>
      <w:r>
        <w:t xml:space="preserve"> (including places as remote as Greenland, the Andaman Islands, and Tuvalu</w:t>
      </w:r>
      <w:r>
        <w:t>), and the community’s diversity is a point of pride for Bahá’ís, who see it as evidence of the unifying power of their teachings.</w:t>
      </w:r>
    </w:p>
    <w:p w:rsidR="00D3211C" w:rsidRDefault="00376E85">
      <w:pPr>
        <w:pStyle w:val="BodyText"/>
      </w:pPr>
      <w:r>
        <w:t xml:space="preserve">The </w:t>
      </w:r>
      <w:r>
        <w:rPr>
          <w:b/>
          <w:bCs/>
        </w:rPr>
        <w:t>geographical distribution</w:t>
      </w:r>
      <w:r>
        <w:t xml:space="preserve"> of Bahá’ís is notably heterogeneous. Contrary to what one might expect from a religion of Middl</w:t>
      </w:r>
      <w:r>
        <w:t xml:space="preserve">e Eastern origin, the majority of Bahá’ís today live </w:t>
      </w:r>
      <w:r>
        <w:rPr>
          <w:i/>
          <w:iCs/>
        </w:rPr>
        <w:t>outside</w:t>
      </w:r>
      <w:r>
        <w:t xml:space="preserve"> the Middle East. The largest concentrations are found in </w:t>
      </w:r>
      <w:r>
        <w:rPr>
          <w:b/>
          <w:bCs/>
        </w:rPr>
        <w:t>South Asia and sub-Saharan Africa</w:t>
      </w:r>
      <w:r>
        <w:t xml:space="preserve">. By one detailed estimate, nearly 30% of the world’s Bahá’ís live in </w:t>
      </w:r>
      <w:r>
        <w:rPr>
          <w:b/>
          <w:bCs/>
        </w:rPr>
        <w:t>Africa (south of the Sahara)</w:t>
      </w:r>
      <w:r>
        <w:t xml:space="preserve"> and ab</w:t>
      </w:r>
      <w:r>
        <w:t xml:space="preserve">out 27% in </w:t>
      </w:r>
      <w:r>
        <w:rPr>
          <w:b/>
          <w:bCs/>
        </w:rPr>
        <w:t>South Asia</w:t>
      </w:r>
      <w:r>
        <w:t xml:space="preserve">, with significant further communities in </w:t>
      </w:r>
      <w:r>
        <w:rPr>
          <w:b/>
          <w:bCs/>
        </w:rPr>
        <w:t>Southeast Asia (around 13%) and Latin America (12%)</w:t>
      </w:r>
      <w:hyperlink r:id="rId44" w:anchor=":~:text=The%20largest%20proportions%20of%20the,with%20the%20smallest%20being">
        <w:r>
          <w:rPr>
            <w:rStyle w:val="Hyperlink"/>
          </w:rPr>
          <w:t>[26]</w:t>
        </w:r>
      </w:hyperlink>
      <w:r>
        <w:t>. Smaller proportions reside in North America (the United States and Canada), Europe, and the Middle East itself</w:t>
      </w:r>
      <w:hyperlink r:id="rId45" w:anchor=":~:text=The%20largest%20proportions%20of%20the,with%20the%20smallest%20being">
        <w:r>
          <w:rPr>
            <w:rStyle w:val="Hyperlink"/>
          </w:rPr>
          <w:t>[26]</w:t>
        </w:r>
      </w:hyperlink>
      <w:r>
        <w:t xml:space="preserve">. In terms of national populations, </w:t>
      </w:r>
      <w:r>
        <w:rPr>
          <w:b/>
          <w:bCs/>
        </w:rPr>
        <w:t>India</w:t>
      </w:r>
      <w:r>
        <w:t xml:space="preserve"> has the largest number of Bahá’ís of any country (some sources indicate over 2 million, though the degree of active participation varies)</w:t>
      </w:r>
      <w:hyperlink r:id="rId46" w:anchor=":~:text=,Faith%20is%20the%20only%20religion">
        <w:r>
          <w:rPr>
            <w:rStyle w:val="Hyperlink"/>
          </w:rPr>
          <w:t>[27]</w:t>
        </w:r>
      </w:hyperlink>
      <w:r>
        <w:t xml:space="preserve">. Other countries with sizable Bahá’í communities include the </w:t>
      </w:r>
      <w:r>
        <w:rPr>
          <w:b/>
          <w:bCs/>
        </w:rPr>
        <w:t>United States</w:t>
      </w:r>
      <w:r>
        <w:t xml:space="preserve"> (where the Faith has perhaps 150,000–180,000 adherents and a history dating </w:t>
      </w:r>
      <w:r>
        <w:t xml:space="preserve">to the 1890s), </w:t>
      </w:r>
      <w:r>
        <w:rPr>
          <w:b/>
          <w:bCs/>
        </w:rPr>
        <w:t>Kenya, Vietnam, DR Congo, the Philippines, Zambia, South Africa, Iran, and Bolivia</w:t>
      </w:r>
      <w:r>
        <w:t>, each hosting on the order of a few hundred thousand Bahá’ís or less</w:t>
      </w:r>
      <w:hyperlink r:id="rId47" w:anchor=":~:text=,over%20the%20past%20100%20years">
        <w:r>
          <w:rPr>
            <w:rStyle w:val="Hyperlink"/>
          </w:rPr>
          <w:t>[28]</w:t>
        </w:r>
      </w:hyperlink>
      <w:r>
        <w:t xml:space="preserve">. </w:t>
      </w:r>
      <w:r>
        <w:rPr>
          <w:b/>
          <w:bCs/>
        </w:rPr>
        <w:t>Iran</w:t>
      </w:r>
      <w:r>
        <w:t>, the birthplace of the Faith, once had one of the largest Bahá’í populations (estimated around 100,000–300,000 before the 1979 Revolution), but Iranian Bahá’ís have been persecuted and are not official</w:t>
      </w:r>
      <w:r>
        <w:t xml:space="preserve">ly counted; nonetheless, Iran still retains a significant Bahá’í minority </w:t>
      </w:r>
      <w:r>
        <w:rPr>
          <w:i/>
          <w:iCs/>
        </w:rPr>
        <w:t>de facto</w:t>
      </w:r>
      <w:r>
        <w:t xml:space="preserve">. The religion has also seen considerable growth in parts of </w:t>
      </w:r>
      <w:r>
        <w:rPr>
          <w:b/>
          <w:bCs/>
        </w:rPr>
        <w:t>Africa</w:t>
      </w:r>
      <w:r>
        <w:t xml:space="preserve"> (e.g. Uganda, Kenya, South Africa), </w:t>
      </w:r>
      <w:r>
        <w:rPr>
          <w:b/>
          <w:bCs/>
        </w:rPr>
        <w:t>Latin America</w:t>
      </w:r>
      <w:r>
        <w:t xml:space="preserve"> (Bolivia, Panama, etc.), and </w:t>
      </w:r>
      <w:r>
        <w:rPr>
          <w:b/>
          <w:bCs/>
        </w:rPr>
        <w:t>the Pacific Islands</w:t>
      </w:r>
      <w:r>
        <w:t xml:space="preserve"> since m</w:t>
      </w:r>
      <w:r>
        <w:t xml:space="preserve">id-20th century, often as a result of missionary efforts and social development projects. This broad distribution across developing and developed nations has led scholars to describe the Bahá’í Faith as a truly </w:t>
      </w:r>
      <w:r>
        <w:rPr>
          <w:b/>
          <w:bCs/>
        </w:rPr>
        <w:t>global creed without a dominant ethnic or nat</w:t>
      </w:r>
      <w:r>
        <w:rPr>
          <w:b/>
          <w:bCs/>
        </w:rPr>
        <w:t>ional base</w:t>
      </w:r>
      <w:r>
        <w:t>.</w:t>
      </w:r>
    </w:p>
    <w:p w:rsidR="00D3211C" w:rsidRDefault="00376E85">
      <w:pPr>
        <w:pStyle w:val="BodyText"/>
      </w:pPr>
      <w:r>
        <w:t xml:space="preserve">The Bahá’í community is also known for certain </w:t>
      </w:r>
      <w:r>
        <w:rPr>
          <w:b/>
          <w:bCs/>
        </w:rPr>
        <w:t>notable centers and landmarks</w:t>
      </w:r>
      <w:r>
        <w:t xml:space="preserve"> that have both spiritual and administrative significance. Foremost among these is the </w:t>
      </w:r>
      <w:r>
        <w:rPr>
          <w:b/>
          <w:bCs/>
        </w:rPr>
        <w:t>Bahá’í World Centre</w:t>
      </w:r>
      <w:r>
        <w:t xml:space="preserve"> in </w:t>
      </w:r>
      <w:r>
        <w:rPr>
          <w:b/>
          <w:bCs/>
        </w:rPr>
        <w:t>Haifa–‘Akká</w:t>
      </w:r>
      <w:r>
        <w:t xml:space="preserve"> </w:t>
      </w:r>
      <w:r>
        <w:t xml:space="preserve">(Israel). After Bahá’u’lláh’s exile to Ottoman Palestine, the Faith’s holiest sites became located there: Bahá’u’lláh’s Shrine in ‘Akká (which is the </w:t>
      </w:r>
      <w:r>
        <w:rPr>
          <w:i/>
          <w:iCs/>
        </w:rPr>
        <w:t>qiblih</w:t>
      </w:r>
      <w:r>
        <w:t>, or focal point, to which Bahá’ís turn in prayer) and the Shrine of the Báb on Mount Carmel in Haif</w:t>
      </w:r>
      <w:r>
        <w:t>a. These golden-domed shrines and the surrounding terraced gardens are not only pilgrimage destinations for Bahá’ís but also are recognized as UNESCO World Heritage sites for their historic and architectural value. Adjacent to the Shrine of the Báb in Haif</w:t>
      </w:r>
      <w:r>
        <w:t xml:space="preserve">a stands the </w:t>
      </w:r>
      <w:r>
        <w:rPr>
          <w:b/>
          <w:bCs/>
        </w:rPr>
        <w:t>seat of the Universal House of Justice</w:t>
      </w:r>
      <w:r>
        <w:t xml:space="preserve">, an </w:t>
      </w:r>
      <w:r>
        <w:lastRenderedPageBreak/>
        <w:t xml:space="preserve">elegant white marble building, and other administrative and archival buildings that collectively form the Bahá’í World Centre. This compound functions as the international </w:t>
      </w:r>
      <w:r>
        <w:rPr>
          <w:b/>
          <w:bCs/>
        </w:rPr>
        <w:t>headquarters</w:t>
      </w:r>
      <w:r>
        <w:t xml:space="preserve"> of the Faith</w:t>
      </w:r>
      <w:hyperlink r:id="rId48" w:anchor=":~:text=States%20after%20his%20release%20from,the%20Shrine%20of%20the%20B%C3%A1b">
        <w:r>
          <w:rPr>
            <w:rStyle w:val="Hyperlink"/>
          </w:rPr>
          <w:t>[29]</w:t>
        </w:r>
      </w:hyperlink>
      <w:r>
        <w:t xml:space="preserve">. Another set of iconic Bahá’í sites are the </w:t>
      </w:r>
      <w:r>
        <w:rPr>
          <w:b/>
          <w:bCs/>
        </w:rPr>
        <w:t>Bahá’í Houses of Worship</w:t>
      </w:r>
      <w:r>
        <w:t xml:space="preserve"> (known in Arabic/Persi</w:t>
      </w:r>
      <w:r>
        <w:t xml:space="preserve">an as </w:t>
      </w:r>
      <w:r>
        <w:rPr>
          <w:i/>
          <w:iCs/>
        </w:rPr>
        <w:t>Mashriqu’l-Adhkár</w:t>
      </w:r>
      <w:r>
        <w:t>, meaning “Dawning-place of the Mention of God”). These are monumental temples open to people of all religions for prayer and meditation. There is typically one Bahá’í House of Worship per continent or major region. Famous examples i</w:t>
      </w:r>
      <w:r>
        <w:t xml:space="preserve">nclude the </w:t>
      </w:r>
      <w:r>
        <w:rPr>
          <w:b/>
          <w:bCs/>
        </w:rPr>
        <w:t>Lotus Temple in New Delhi, India</w:t>
      </w:r>
      <w:r>
        <w:t xml:space="preserve"> – a striking lotus-shaped edifice completed in 1986 that attracts an </w:t>
      </w:r>
      <w:r>
        <w:rPr>
          <w:i/>
          <w:iCs/>
        </w:rPr>
        <w:t>estimated 4.5 million visitors each year</w:t>
      </w:r>
      <w:hyperlink r:id="rId49" w:anchor=":~:text=flowerThe%20Lotus%20Temple%2C%20the%20first,5%C2%A0million%20visitors%20a%20year">
        <w:r>
          <w:rPr>
            <w:rStyle w:val="Hyperlink"/>
          </w:rPr>
          <w:t>[30]</w:t>
        </w:r>
      </w:hyperlink>
      <w:r>
        <w:t xml:space="preserve"> – and the first ever House of Worship in Wilmette, Illinois (near Chicago) with its intricate lace-like dome. Other Bahá’í temples are located in Kampala, Uganda; Frankfurt area, Germ</w:t>
      </w:r>
      <w:r>
        <w:t xml:space="preserve">any; Sydney area, Australia; Panama City, Panama; Apia, Samoa; and most recently Santiago, Chile (dedicated in 2016). These temples, each embodying unique architectural designs, have become prominent landmarks and symbolize the Faith’s emphasis on </w:t>
      </w:r>
      <w:r>
        <w:rPr>
          <w:b/>
          <w:bCs/>
        </w:rPr>
        <w:t>unity (a</w:t>
      </w:r>
      <w:r>
        <w:rPr>
          <w:b/>
          <w:bCs/>
        </w:rPr>
        <w:t>ll are welcome to pray within) and the integration of worship with service</w:t>
      </w:r>
      <w:r>
        <w:t xml:space="preserve"> (each temple is envisioned as the spiritual center of various humanitarian institutions). Beyond these, Bahá’í holy places in Iran (such as the house of the Báb in Shiraz or Bahá’u’</w:t>
      </w:r>
      <w:r>
        <w:t>lláh’s childhood home in Tehran) once held great significance but have been destroyed or expropriated due to persecution. In contrast, countries where Bahá’í communities enjoy freedom have established schools, centers, and even Bahá’í-inspired universities</w:t>
      </w:r>
      <w:r>
        <w:t xml:space="preserve"> (for example, in India, Haiti, and elsewhere) as part of their social outreach.</w:t>
      </w:r>
    </w:p>
    <w:p w:rsidR="00D3211C" w:rsidRDefault="00376E85">
      <w:pPr>
        <w:pStyle w:val="BodyText"/>
      </w:pPr>
      <w:r>
        <w:t xml:space="preserve">Organizationally, the Bahá’í Faith is known for its </w:t>
      </w:r>
      <w:r>
        <w:rPr>
          <w:b/>
          <w:bCs/>
        </w:rPr>
        <w:t>distinctive administrative order</w:t>
      </w:r>
      <w:r>
        <w:t xml:space="preserve">. It has </w:t>
      </w:r>
      <w:r>
        <w:rPr>
          <w:b/>
          <w:bCs/>
        </w:rPr>
        <w:t>no clergy</w:t>
      </w:r>
      <w:r>
        <w:t xml:space="preserve"> or priesthood; instead, governance is conducted through elected bodies a</w:t>
      </w:r>
      <w:r>
        <w:t xml:space="preserve">nd appointed counselors, in what Bahá’ís believe is a model revealed by Bahá’u’lláh for the modern age. At the local level, in any city or village where at least nine adult Bahá’ís reside, believers form a </w:t>
      </w:r>
      <w:r>
        <w:rPr>
          <w:b/>
          <w:bCs/>
        </w:rPr>
        <w:t>Local Spiritual Assembly</w:t>
      </w:r>
      <w:r>
        <w:t>, an annually elected coun</w:t>
      </w:r>
      <w:r>
        <w:t xml:space="preserve">cil of nine members that administers the community’s affairs. Likewise, at the national level, </w:t>
      </w:r>
      <w:r>
        <w:rPr>
          <w:b/>
          <w:bCs/>
        </w:rPr>
        <w:t>National Spiritual Assemblies</w:t>
      </w:r>
      <w:r>
        <w:t xml:space="preserve"> (NSAs) are elected each year (through indirect delegate elections) in every country or region with a sizeable Bahá’í population. As</w:t>
      </w:r>
      <w:r>
        <w:t xml:space="preserve"> of recent years, there are about 180 National Spiritual Assemblies worldwide, reflecting the global spread of the Faith. </w:t>
      </w:r>
      <w:r>
        <w:rPr>
          <w:b/>
          <w:bCs/>
        </w:rPr>
        <w:t>Internationally, the Bahá’í community is led by the Universal House of Justice</w:t>
      </w:r>
      <w:r>
        <w:t>, a supreme governing council of nine members elected ev</w:t>
      </w:r>
      <w:r>
        <w:t>ery five years by all the NSAs of the world</w:t>
      </w:r>
      <w:hyperlink r:id="rId50" w:anchor=":~:text=States%20after%20his%20release%20from,the%20Shrine%20of%20the%20B%C3%A1b">
        <w:r>
          <w:rPr>
            <w:rStyle w:val="Hyperlink"/>
          </w:rPr>
          <w:t>[29]</w:t>
        </w:r>
      </w:hyperlink>
      <w:r>
        <w:t xml:space="preserve">. The Universal House of Justice, situated in </w:t>
      </w:r>
      <w:r>
        <w:t>Haifa, is endowed by Bahá’í scripture with authority to legislate on matters not explicitly covered in the religion’s sacred texts and to guide the overall growth and well-being of the community. Its decisions are considered binding on Bahá’ís worldwide. T</w:t>
      </w:r>
      <w:r>
        <w:t>his system functions without campaigns, nominations, or parties – elections are to be carried out in a prayerful atmosphere by secret ballot, with each voter choosing those individuals they regard as best qualified by character and ability</w:t>
      </w:r>
      <w:hyperlink r:id="rId51" w:anchor=":~:text=States%20after%20his%20release%20from,the%20Shrine%20of%20the%20B%C3%A1b">
        <w:r>
          <w:rPr>
            <w:rStyle w:val="Hyperlink"/>
          </w:rPr>
          <w:t>[29]</w:t>
        </w:r>
      </w:hyperlink>
      <w:r>
        <w:t>. The absence of clergy means that functions often associated with priests or ulama (such as marriage, fun</w:t>
      </w:r>
      <w:r>
        <w:t>erals, sermons, etc.) are performed by elected bodies or by individual Bahá’ís designated for a specific task. For instance, marriages are officiated by the assembly but require the consent of all living parents as a religious requirement; funeral rites ar</w:t>
      </w:r>
      <w:r>
        <w:t xml:space="preserve">e simple and community-led. The </w:t>
      </w:r>
      <w:r>
        <w:rPr>
          <w:b/>
          <w:bCs/>
        </w:rPr>
        <w:t>administrative framework</w:t>
      </w:r>
      <w:r>
        <w:t xml:space="preserve"> also includes appointed advisors (such as Auxiliary Board members and Continental Counselors) who inspire and advise the elected bodies and grassroots. This two-arm (elected and appointed) </w:t>
      </w:r>
      <w:r>
        <w:lastRenderedPageBreak/>
        <w:t>system aim</w:t>
      </w:r>
      <w:r>
        <w:t xml:space="preserve">s to combine democratic deliberation with experienced guidance, all under a spiritual ethos of </w:t>
      </w:r>
      <w:r>
        <w:rPr>
          <w:b/>
          <w:bCs/>
        </w:rPr>
        <w:t>consultation</w:t>
      </w:r>
      <w:r>
        <w:t xml:space="preserve"> and service rather than ambition for leadership. Scholars of religion have noted that the Bahá’í administration represents a novel experiment in glo</w:t>
      </w:r>
      <w:r>
        <w:t>bal institution-building, blending elements of democratic practice with theocratic foundation (in the sense that it is based on scriptural mandates)</w:t>
      </w:r>
      <w:hyperlink r:id="rId52" w:anchor=":~:text=Effendi%20%20%281897%E2%80%931957%29,Israel%2C%20near%20the%20%20258">
        <w:r>
          <w:rPr>
            <w:rStyle w:val="Hyperlink"/>
          </w:rPr>
          <w:t>[31]</w:t>
        </w:r>
      </w:hyperlink>
      <w:r>
        <w:t>.</w:t>
      </w:r>
    </w:p>
    <w:p w:rsidR="00D3211C" w:rsidRDefault="00376E85">
      <w:pPr>
        <w:pStyle w:val="BodyText"/>
      </w:pPr>
      <w:r>
        <w:t xml:space="preserve">Despite its relatively small size, the </w:t>
      </w:r>
      <w:r>
        <w:rPr>
          <w:b/>
          <w:bCs/>
        </w:rPr>
        <w:t>organizational capacity</w:t>
      </w:r>
      <w:r>
        <w:t xml:space="preserve"> of the Bahá’í community is often remarked upon. Bahá’ís organize regular activities such as “Feasts” (community gatherings every 19 days</w:t>
      </w:r>
      <w:r>
        <w:t xml:space="preserve"> for worship, consultation, and fellowship), children’s moral education classes, study circles, youth groups, and social projects, all coordinated by their assemblies. The Faith places great importance on </w:t>
      </w:r>
      <w:r>
        <w:rPr>
          <w:b/>
          <w:bCs/>
        </w:rPr>
        <w:t>unity of action</w:t>
      </w:r>
      <w:r>
        <w:t>; decisions are made ideally by cons</w:t>
      </w:r>
      <w:r>
        <w:t>ensus or majority vote, and once made, all members are to support them (avoiding factionalism). This has enabled the Bahá’í community to function cohesively even in the absence of clergy. It also allows Bahá’ís to mobilize quickly in support of issues like</w:t>
      </w:r>
      <w:r>
        <w:t xml:space="preserve"> humanitarian relief or awareness campaigns when called upon by their institutions. The </w:t>
      </w:r>
      <w:r>
        <w:rPr>
          <w:b/>
          <w:bCs/>
        </w:rPr>
        <w:t>institutional structure</w:t>
      </w:r>
      <w:r>
        <w:t xml:space="preserve"> is truly transnational: for example, when Bahá’ís faced intensified persecution in Iran, National Spiritual Assemblies worldwide could coordinat</w:t>
      </w:r>
      <w:r>
        <w:t>e appeals to their governments and through the United Nations to champion the cause of their Iranian co-religionists. The Universal House of Justice provides periodic guidance messages that are circulated and studied by communities globally, creating a str</w:t>
      </w:r>
      <w:r>
        <w:t>ong shared focus on certain goals (such as expansion of the community, improvement of the quality of community life, or involvement in social discourse).</w:t>
      </w:r>
    </w:p>
    <w:p w:rsidR="00D3211C" w:rsidRDefault="00376E85">
      <w:pPr>
        <w:pStyle w:val="BodyText"/>
      </w:pPr>
      <w:r>
        <w:t xml:space="preserve">In summary, the Bahá’í Faith today is characterized by a </w:t>
      </w:r>
      <w:r>
        <w:rPr>
          <w:b/>
          <w:bCs/>
        </w:rPr>
        <w:t>globally dispersed yet tightly knit community</w:t>
      </w:r>
      <w:r>
        <w:t xml:space="preserve">, modest in number but present in most corners of the world. It has </w:t>
      </w:r>
      <w:r>
        <w:rPr>
          <w:b/>
          <w:bCs/>
        </w:rPr>
        <w:t>established centers</w:t>
      </w:r>
      <w:r>
        <w:t xml:space="preserve"> of worship and administration on every continent – from the mountainous heart of Africa to the islands of the Pacific – reflecting its multicultural breadth. Its </w:t>
      </w:r>
      <w:r>
        <w:rPr>
          <w:b/>
          <w:bCs/>
        </w:rPr>
        <w:t>admini</w:t>
      </w:r>
      <w:r>
        <w:rPr>
          <w:b/>
          <w:bCs/>
        </w:rPr>
        <w:t>strative system</w:t>
      </w:r>
      <w:r>
        <w:t xml:space="preserve">, devoid of clergy, represents an </w:t>
      </w:r>
      <w:r>
        <w:rPr>
          <w:b/>
          <w:bCs/>
        </w:rPr>
        <w:t>innovative approach to religious community life</w:t>
      </w:r>
      <w:r>
        <w:t xml:space="preserve"> that aims to be democratic, unified, and spiritually guided. These structures and demographics illustrate how a religion that began with a small band of exiles</w:t>
      </w:r>
      <w:r>
        <w:t xml:space="preserve"> in Iran has become, in the words of one sociologist, “the </w:t>
      </w:r>
      <w:r>
        <w:rPr>
          <w:b/>
          <w:bCs/>
        </w:rPr>
        <w:t>most geographically widespread</w:t>
      </w:r>
      <w:r>
        <w:t xml:space="preserve"> religion after Christianity” and a rarity in religious history: a post-Islamic, non-Western world religion with a truly global reach</w:t>
      </w:r>
      <w:hyperlink r:id="rId53" w:anchor=":~:text=The%20largest%20proportions%20of%20the,with%20the%20smallest%20being">
        <w:r>
          <w:rPr>
            <w:rStyle w:val="Hyperlink"/>
          </w:rPr>
          <w:t>[26]</w:t>
        </w:r>
      </w:hyperlink>
      <w:r>
        <w:t>.</w:t>
      </w:r>
    </w:p>
    <w:p w:rsidR="00D3211C" w:rsidRDefault="00376E85">
      <w:pPr>
        <w:pStyle w:val="Heading2"/>
      </w:pPr>
      <w:bookmarkStart w:id="8" w:name="X1ba99367f5de5190d2395e101764a521e71a9d6"/>
      <w:bookmarkEnd w:id="7"/>
      <w:r>
        <w:t>The Bahá’í Faith and Islam: Continuity and Departure</w:t>
      </w:r>
    </w:p>
    <w:p w:rsidR="00D3211C" w:rsidRDefault="00376E85">
      <w:pPr>
        <w:pStyle w:val="FirstParagraph"/>
      </w:pPr>
      <w:r>
        <w:t>Because the Bahá’í Faith emerged from an Islamic context, it has a uniqu</w:t>
      </w:r>
      <w:r>
        <w:t xml:space="preserve">e relationship with Islam – claiming </w:t>
      </w:r>
      <w:r>
        <w:rPr>
          <w:b/>
          <w:bCs/>
        </w:rPr>
        <w:t>continuity with the Islamic prophetic tradition</w:t>
      </w:r>
      <w:r>
        <w:t xml:space="preserve"> even as it establishes a distinct religious identity. Bahá’ís often liken the relationship of their Faith to Islam as analogous to the relationship of Christianity to Juda</w:t>
      </w:r>
      <w:r>
        <w:t xml:space="preserve">ism: a new revelation that both fulfills and supersedes the previous one. To understand this dynamic, one must consider both the </w:t>
      </w:r>
      <w:r>
        <w:rPr>
          <w:b/>
          <w:bCs/>
        </w:rPr>
        <w:t>Bahá’í perspective</w:t>
      </w:r>
      <w:r>
        <w:t xml:space="preserve"> and the </w:t>
      </w:r>
      <w:r>
        <w:rPr>
          <w:b/>
          <w:bCs/>
        </w:rPr>
        <w:t>Islamic perspective</w:t>
      </w:r>
      <w:r>
        <w:t xml:space="preserve"> on the matter.</w:t>
      </w:r>
    </w:p>
    <w:p w:rsidR="00D3211C" w:rsidRDefault="00376E85">
      <w:pPr>
        <w:pStyle w:val="BodyText"/>
      </w:pPr>
      <w:r>
        <w:rPr>
          <w:b/>
          <w:bCs/>
        </w:rPr>
        <w:t>Bahá’í View of Islam and Prophetic Continuity:</w:t>
      </w:r>
      <w:r>
        <w:t xml:space="preserve"> </w:t>
      </w:r>
      <w:r>
        <w:t xml:space="preserve">Bahá’í teachings accord a place of honor to </w:t>
      </w:r>
      <w:r>
        <w:rPr>
          <w:b/>
          <w:bCs/>
        </w:rPr>
        <w:t>Islam</w:t>
      </w:r>
      <w:r>
        <w:t xml:space="preserve"> as one of the divinely revealed religions. Bahá’u’lláh referred to </w:t>
      </w:r>
      <w:r>
        <w:rPr>
          <w:b/>
          <w:bCs/>
        </w:rPr>
        <w:t>Mu</w:t>
      </w:r>
      <w:r>
        <w:rPr>
          <w:b/>
          <w:bCs/>
        </w:rPr>
        <w:t>ḥ</w:t>
      </w:r>
      <w:r>
        <w:rPr>
          <w:b/>
          <w:bCs/>
        </w:rPr>
        <w:t>ammad</w:t>
      </w:r>
      <w:r>
        <w:t xml:space="preserve"> as a true </w:t>
      </w:r>
      <w:r>
        <w:rPr>
          <w:i/>
          <w:iCs/>
        </w:rPr>
        <w:t>Manifestation of God</w:t>
      </w:r>
      <w:r>
        <w:t>, and Bahá’ís recognize the Qur’an as the sacred scripture of God’s revelation to humanity before th</w:t>
      </w:r>
      <w:r>
        <w:t>e Bahá’í era</w:t>
      </w:r>
      <w:hyperlink r:id="rId54" w:anchor=":~:text=Islam%20is%20recognized%20in%20the,B%C3%A1b%27s%20May%2023%2C%201844%20declaration">
        <w:r>
          <w:rPr>
            <w:rStyle w:val="Hyperlink"/>
          </w:rPr>
          <w:t>[32]</w:t>
        </w:r>
      </w:hyperlink>
      <w:r>
        <w:t xml:space="preserve">. In Bahá’í </w:t>
      </w:r>
      <w:r>
        <w:lastRenderedPageBreak/>
        <w:t>scriptures, figures of Islamic sacred history (Adam, Noah, Abraham, M</w:t>
      </w:r>
      <w:r>
        <w:t xml:space="preserve">oses, Jesus, Muhammad, the Imams, etc.) are lauded, and the spiritual truths of Islam are affirmed. However, Bahá’ís believe that </w:t>
      </w:r>
      <w:r>
        <w:rPr>
          <w:b/>
          <w:bCs/>
        </w:rPr>
        <w:t>divine revelation did not end with Muhammad</w:t>
      </w:r>
      <w:r>
        <w:t xml:space="preserve"> – a point where they depart from mainstream Islamic doctrine. The title </w:t>
      </w:r>
      <w:r>
        <w:rPr>
          <w:b/>
          <w:bCs/>
        </w:rPr>
        <w:t>“Seal of t</w:t>
      </w:r>
      <w:r>
        <w:rPr>
          <w:b/>
          <w:bCs/>
        </w:rPr>
        <w:t>he Prophets”</w:t>
      </w:r>
      <w:r>
        <w:t xml:space="preserve"> (Arabic: </w:t>
      </w:r>
      <w:r>
        <w:rPr>
          <w:i/>
          <w:iCs/>
        </w:rPr>
        <w:t>khātam al-nabiyyīn</w:t>
      </w:r>
      <w:r>
        <w:t xml:space="preserve">) given to Muhammad in the Qur’an is interpreted in </w:t>
      </w:r>
      <w:r>
        <w:rPr>
          <w:i/>
          <w:iCs/>
        </w:rPr>
        <w:t>Bahá’í theology</w:t>
      </w:r>
      <w:r>
        <w:t xml:space="preserve"> in a </w:t>
      </w:r>
      <w:r>
        <w:rPr>
          <w:b/>
          <w:bCs/>
        </w:rPr>
        <w:t>non-literal</w:t>
      </w:r>
      <w:r>
        <w:t xml:space="preserve"> way. The Qur’ánic verse in question (33:40) states: </w:t>
      </w:r>
      <w:r>
        <w:rPr>
          <w:i/>
          <w:iCs/>
        </w:rPr>
        <w:t>“Mu</w:t>
      </w:r>
      <w:r>
        <w:rPr>
          <w:i/>
          <w:iCs/>
        </w:rPr>
        <w:t>ḥ</w:t>
      </w:r>
      <w:r>
        <w:rPr>
          <w:i/>
          <w:iCs/>
        </w:rPr>
        <w:t xml:space="preserve">ammad is not the father of any of your men, but he is the Messenger of God </w:t>
      </w:r>
      <w:r>
        <w:rPr>
          <w:i/>
          <w:iCs/>
        </w:rPr>
        <w:t>and the Seal of the Prophets.”</w:t>
      </w:r>
      <w:hyperlink r:id="rId55" w:anchor=":~:text=%D9%A4%D9%A0">
        <w:r>
          <w:rPr>
            <w:rStyle w:val="Hyperlink"/>
          </w:rPr>
          <w:t>[33]</w:t>
        </w:r>
      </w:hyperlink>
      <w:r>
        <w:t xml:space="preserve"> Muslims traditionally understand this to mean Muhammad is the </w:t>
      </w:r>
      <w:r>
        <w:rPr>
          <w:b/>
          <w:bCs/>
        </w:rPr>
        <w:t>final prophet</w:t>
      </w:r>
      <w:r>
        <w:t xml:space="preserve"> in history, after whom no new prophet or scripture can arise. The B</w:t>
      </w:r>
      <w:r>
        <w:t xml:space="preserve">ahá’í Faith, while </w:t>
      </w:r>
      <w:r>
        <w:rPr>
          <w:b/>
          <w:bCs/>
        </w:rPr>
        <w:t>acknowledging Muhammad as the “Seal”</w:t>
      </w:r>
      <w:r>
        <w:t xml:space="preserve">, argues that this term signifies the culmination of the prophetic cycle up to that point – closing a chapter – but </w:t>
      </w:r>
      <w:r>
        <w:rPr>
          <w:b/>
          <w:bCs/>
        </w:rPr>
        <w:t>not the cessation of God’s guidance forever</w:t>
      </w:r>
      <w:hyperlink r:id="rId56" w:anchor=":~:text=The%20Bah%C3%A1%27%C3%AD%20Faith%20regards%20Muhammad,the%20B%C3%A1b%20and%20Bah%C3%A1%27u%27ll%C3%A1h%20as">
        <w:r>
          <w:rPr>
            <w:rStyle w:val="Hyperlink"/>
          </w:rPr>
          <w:t>[34]</w:t>
        </w:r>
      </w:hyperlink>
      <w:r>
        <w:t>. Bahá’í writers often explain that “Seal of the Prophets” can be seen as analogous to a s</w:t>
      </w:r>
      <w:r>
        <w:t xml:space="preserve">eal on a letter: finalizing the message in that “envelope,” but not barring God from sending </w:t>
      </w:r>
      <w:r>
        <w:rPr>
          <w:i/>
          <w:iCs/>
        </w:rPr>
        <w:t>another letter</w:t>
      </w:r>
      <w:r>
        <w:t xml:space="preserve"> with a new seal in the future. In Bahá’u’lláh’s metaphors, religious revelation comes in cycles or dispensations. </w:t>
      </w:r>
      <w:r>
        <w:rPr>
          <w:b/>
          <w:bCs/>
        </w:rPr>
        <w:t>Muhammad, from the Bahá’í viewpoin</w:t>
      </w:r>
      <w:r>
        <w:rPr>
          <w:b/>
          <w:bCs/>
        </w:rPr>
        <w:t>t, brought an epochal revelation that sealed a 6000-year cycle (termed the Adamic or prophetic cycle)</w:t>
      </w:r>
      <w:r>
        <w:t>, which included all previous prophets from Adam to Muhammad</w:t>
      </w:r>
      <w:hyperlink r:id="rId57" w:anchor=":~:text=the%20founder%20of%20the%20Bah%C3%A1%27%C3%AD,to%20the%20B%C3%A1b%2C%20and%20the">
        <w:r>
          <w:rPr>
            <w:rStyle w:val="Hyperlink"/>
          </w:rPr>
          <w:t>[35]</w:t>
        </w:r>
      </w:hyperlink>
      <w:r>
        <w:t xml:space="preserve">. With the </w:t>
      </w:r>
      <w:r>
        <w:rPr>
          <w:b/>
          <w:bCs/>
        </w:rPr>
        <w:t>Báb and Bahá’u’lláh</w:t>
      </w:r>
      <w:r>
        <w:t xml:space="preserve">, a new cycle – the </w:t>
      </w:r>
      <w:r>
        <w:rPr>
          <w:b/>
          <w:bCs/>
        </w:rPr>
        <w:t>Bahá’í cycle or era of fulfillment</w:t>
      </w:r>
      <w:r>
        <w:t xml:space="preserve"> – is believed to have begun, destined to last at least “five hundred thousand years” </w:t>
      </w:r>
      <w:r>
        <w:t>with many future Manifestations to appear in ages to come</w:t>
      </w:r>
      <w:hyperlink r:id="rId58" w:anchor=":~:text=the%20founder%20of%20the%20Bah%C3%A1%27%C3%AD,to%20the%20B%C3%A1b%2C%20and%20the">
        <w:r>
          <w:rPr>
            <w:rStyle w:val="Hyperlink"/>
          </w:rPr>
          <w:t>[35]</w:t>
        </w:r>
      </w:hyperlink>
      <w:r>
        <w:t xml:space="preserve">. In this schema, </w:t>
      </w:r>
      <w:r>
        <w:t xml:space="preserve">Muhammad remains the </w:t>
      </w:r>
      <w:r>
        <w:rPr>
          <w:i/>
          <w:iCs/>
        </w:rPr>
        <w:t>Seal of Prophets</w:t>
      </w:r>
      <w:r>
        <w:t xml:space="preserve"> of the past cycle, but Bahá’u’lláh is the inaugurator of a new cycle – a concept somewhat analogous to the Islamic idea of different prophetic cycles (for example, Muslims see Jesus as the Messiah of the Jews but still</w:t>
      </w:r>
      <w:r>
        <w:t xml:space="preserve"> accept a new revelation of Islam afterwards).</w:t>
      </w:r>
    </w:p>
    <w:p w:rsidR="00D3211C" w:rsidRDefault="00376E85">
      <w:pPr>
        <w:pStyle w:val="BodyText"/>
      </w:pPr>
      <w:r>
        <w:t xml:space="preserve">In claiming continuity, Bahá’ís assert that </w:t>
      </w:r>
      <w:r>
        <w:rPr>
          <w:b/>
          <w:bCs/>
        </w:rPr>
        <w:t>Islamic prophecies and eschatology were fulfilled symbolically</w:t>
      </w:r>
      <w:r>
        <w:t xml:space="preserve"> in the coming of the Báb and Bahá’u’lláh. Islamic tradition speaks of the coming of the </w:t>
      </w:r>
      <w:r>
        <w:rPr>
          <w:b/>
          <w:bCs/>
        </w:rPr>
        <w:t>Mahdi</w:t>
      </w:r>
      <w:r>
        <w:t xml:space="preserve"> </w:t>
      </w:r>
      <w:r>
        <w:t xml:space="preserve">(for Shi’as, the return of the Hidden Twelfth Imam) and the return of </w:t>
      </w:r>
      <w:r>
        <w:rPr>
          <w:b/>
          <w:bCs/>
        </w:rPr>
        <w:t>Jesus</w:t>
      </w:r>
      <w:r>
        <w:t xml:space="preserve">, as well as the Day of Resurrection and Last Judgment. Bahá’ís interpret all these not as literal apocalyptic events, but as </w:t>
      </w:r>
      <w:r>
        <w:rPr>
          <w:b/>
          <w:bCs/>
        </w:rPr>
        <w:t>metaphors for a spiritual renewal</w:t>
      </w:r>
      <w:r>
        <w:t xml:space="preserve"> and the advent of new</w:t>
      </w:r>
      <w:r>
        <w:t xml:space="preserve"> divine messengers. They hold that the </w:t>
      </w:r>
      <w:r>
        <w:rPr>
          <w:b/>
          <w:bCs/>
        </w:rPr>
        <w:t>Báb</w:t>
      </w:r>
      <w:r>
        <w:t xml:space="preserve"> was the Mahdi/Qá’im – indeed the Báb explicitly </w:t>
      </w:r>
      <w:r>
        <w:rPr>
          <w:b/>
          <w:bCs/>
        </w:rPr>
        <w:t>claimed the station of the Mahdi</w:t>
      </w:r>
      <w:r>
        <w:t xml:space="preserve"> in the 1840s, shocking the Shi’a establishment</w:t>
      </w:r>
      <w:hyperlink r:id="rId59" w:anchor=":~:text=Many%20Shaykhis%20joined%20the%20messianic,2">
        <w:r>
          <w:rPr>
            <w:rStyle w:val="Hyperlink"/>
          </w:rPr>
          <w:t>[2]</w:t>
        </w:r>
      </w:hyperlink>
      <w:r>
        <w:t xml:space="preserve"> – and that </w:t>
      </w:r>
      <w:r>
        <w:rPr>
          <w:b/>
          <w:bCs/>
        </w:rPr>
        <w:t>Bahá’u’lláh</w:t>
      </w:r>
      <w:r>
        <w:t xml:space="preserve"> coming shortly thereafter was the </w:t>
      </w:r>
      <w:r>
        <w:rPr>
          <w:b/>
          <w:bCs/>
        </w:rPr>
        <w:t>“Spirit of Truth” or return of Christ</w:t>
      </w:r>
      <w:r>
        <w:t xml:space="preserve"> and the bringer of the Day of God. Bahá’u’lláh in his </w:t>
      </w:r>
      <w:r>
        <w:rPr>
          <w:i/>
          <w:iCs/>
        </w:rPr>
        <w:t>Kitáb-i-Íqán (Book of Certitude)</w:t>
      </w:r>
      <w:r>
        <w:t xml:space="preserve"> devotes extensive discussion to Qur</w:t>
      </w:r>
      <w:r>
        <w:t xml:space="preserve">anic and Biblical prophecies, arguing that terms like “resurrection,” “heavenly trumpet,” and “coming in the clouds” refer to spiritual, not material, events. For example, Bahá’ís believe the </w:t>
      </w:r>
      <w:r>
        <w:rPr>
          <w:b/>
          <w:bCs/>
        </w:rPr>
        <w:t>“Day of Resurrection” (Yawm al-Qiyámah)</w:t>
      </w:r>
      <w:r>
        <w:t xml:space="preserve"> in the Qur’an denotes th</w:t>
      </w:r>
      <w:r>
        <w:t>e advent of a new Manifestation of God (encountering this Manifestation is the “meeting with God” referred to in Qur’an 33:44)</w:t>
      </w:r>
      <w:hyperlink r:id="rId60" w:anchor=":~:text=%C3%8Dq%C3%A1n%20en,heretics%20and%20apostates%20by%20many">
        <w:r>
          <w:rPr>
            <w:rStyle w:val="Hyperlink"/>
          </w:rPr>
          <w:t>[36]</w:t>
        </w:r>
      </w:hyperlink>
      <w:r>
        <w:t xml:space="preserve">. They also see </w:t>
      </w:r>
      <w:r>
        <w:rPr>
          <w:b/>
          <w:bCs/>
        </w:rPr>
        <w:t>Judgment Day</w:t>
      </w:r>
      <w:r>
        <w:t xml:space="preserve"> as the time when people either recognize the new messenger (thus attaining salvation) or reject him (thus bringing judgment upon themselves), rather than a literal end of the world with bodily resur</w:t>
      </w:r>
      <w:r>
        <w:t xml:space="preserve">rection. In short, the Bahá’í Faith positions itself as the </w:t>
      </w:r>
      <w:r>
        <w:rPr>
          <w:b/>
          <w:bCs/>
        </w:rPr>
        <w:t>fulfillment of Islam’s promise of an ever-guiding God</w:t>
      </w:r>
      <w:r>
        <w:t xml:space="preserve"> </w:t>
      </w:r>
      <w:r>
        <w:t xml:space="preserve">– bringing teachings that address modern needs while reverencing Islam as its immediate predecessor. Bahá’u’lláh took on titles that in Islamic mysticism are associated with divine epithets, and the Bahá’í writings </w:t>
      </w:r>
      <w:r>
        <w:lastRenderedPageBreak/>
        <w:t>frequently quote the Qur’an, sometimes wi</w:t>
      </w:r>
      <w:r>
        <w:t xml:space="preserve">th interpretation quite distinct from orthodox Islam. For instance, Bahá’u’lláh referred to the Báb as </w:t>
      </w:r>
      <w:r>
        <w:rPr>
          <w:i/>
          <w:iCs/>
        </w:rPr>
        <w:t>“the King of the Messengers”</w:t>
      </w:r>
      <w:r>
        <w:t xml:space="preserve"> and to Himself as </w:t>
      </w:r>
      <w:r>
        <w:rPr>
          <w:i/>
          <w:iCs/>
        </w:rPr>
        <w:t>“He Who sent the Messengers”</w:t>
      </w:r>
      <w:r>
        <w:t xml:space="preserve">, indicating a new self-understanding of religious authority that goes beyond </w:t>
      </w:r>
      <w:r>
        <w:t>what Islam envisions</w:t>
      </w:r>
      <w:hyperlink r:id="rId61" w:anchor=":~:text=have%20begun%20approximately%206%2C000%20years,does%20not%20apply%20to%20Muhammad">
        <w:r>
          <w:rPr>
            <w:rStyle w:val="Hyperlink"/>
          </w:rPr>
          <w:t>[37]</w:t>
        </w:r>
      </w:hyperlink>
      <w:r>
        <w:t>.</w:t>
      </w:r>
    </w:p>
    <w:p w:rsidR="00D3211C" w:rsidRDefault="00376E85">
      <w:pPr>
        <w:pStyle w:val="BodyText"/>
      </w:pPr>
      <w:r>
        <w:t xml:space="preserve">Furthermore, Bahá’ís assert that with the coming of </w:t>
      </w:r>
      <w:r>
        <w:t xml:space="preserve">Bahá’u’lláh, </w:t>
      </w:r>
      <w:r>
        <w:rPr>
          <w:b/>
          <w:bCs/>
        </w:rPr>
        <w:t>Islamic law (Sharí‘a) has been superseded</w:t>
      </w:r>
      <w:r>
        <w:t xml:space="preserve"> by a new set of laws more suited to today</w:t>
      </w:r>
      <w:hyperlink r:id="rId62" w:anchor=":~:text=as%20symbolically%20fulfilling%20these%20prophetic,to%20the%20B%C3%A1b%2C%20and%20the">
        <w:r>
          <w:rPr>
            <w:rStyle w:val="Hyperlink"/>
          </w:rPr>
          <w:t>[38]</w:t>
        </w:r>
      </w:hyperlink>
      <w:r>
        <w:t xml:space="preserve">. Just as Muslims believe Jesus abrogated parts of the Mosaic law and then the Qur’an in turn superseded previous scriptures, Bahá’u’lláh presented </w:t>
      </w:r>
      <w:r>
        <w:rPr>
          <w:b/>
          <w:bCs/>
        </w:rPr>
        <w:t>the Kitáb-i-Aqdas (Most Holy Book)</w:t>
      </w:r>
      <w:r>
        <w:t xml:space="preserve"> containing new laws (e.g., daily prayers, a new</w:t>
      </w:r>
      <w:r>
        <w:t xml:space="preserve"> calendar, laws of personal status) that replace Quranic law for Bahá’ís. For example, instead of the five daily Islamic prayers, Bahá’ís perform obligatory prayers in a different form; instead of fasting in Ramadan, Bahá’ís fast 19 days in March; the </w:t>
      </w:r>
      <w:r>
        <w:rPr>
          <w:b/>
          <w:bCs/>
        </w:rPr>
        <w:t>qibl</w:t>
      </w:r>
      <w:r>
        <w:rPr>
          <w:b/>
          <w:bCs/>
        </w:rPr>
        <w:t>ah</w:t>
      </w:r>
      <w:r>
        <w:t xml:space="preserve"> (direction of prayer) is changed from the Ka‘ba in Mecca to Bahá’u’lláh’s resting place in Akká; Islamic practices like ritual ablutions, polygamy, dietary restrictions, and the holy war (</w:t>
      </w:r>
      <w:r>
        <w:rPr>
          <w:i/>
          <w:iCs/>
        </w:rPr>
        <w:t>jihad</w:t>
      </w:r>
      <w:r>
        <w:t xml:space="preserve"> in the military sense) were altered or annulled by Bahá’u’l</w:t>
      </w:r>
      <w:r>
        <w:t xml:space="preserve">láh. All this underscores that Bahá’ís </w:t>
      </w:r>
      <w:r>
        <w:rPr>
          <w:b/>
          <w:bCs/>
        </w:rPr>
        <w:t>view their religion as a new, independent faith</w:t>
      </w:r>
      <w:r>
        <w:t xml:space="preserve"> – </w:t>
      </w:r>
      <w:r>
        <w:rPr>
          <w:b/>
          <w:bCs/>
        </w:rPr>
        <w:t>Abdu’l-Bahá explicitly said, “The Bahá’í Faith is not sectarian – it is a religion distinct”</w:t>
      </w:r>
      <w:r>
        <w:t xml:space="preserve"> – even while they maintain a theological continuity in the progression of </w:t>
      </w:r>
      <w:r>
        <w:t>prophets</w:t>
      </w:r>
      <w:hyperlink r:id="rId63" w:anchor=":~:text=background%20in%20Shi%CA%BBa%20Islam%20being,better%20source%20needed">
        <w:r>
          <w:rPr>
            <w:rStyle w:val="Hyperlink"/>
          </w:rPr>
          <w:t>[6]</w:t>
        </w:r>
      </w:hyperlink>
      <w:r>
        <w:t xml:space="preserve">. Bahá’ís are thus </w:t>
      </w:r>
      <w:r>
        <w:rPr>
          <w:i/>
          <w:iCs/>
        </w:rPr>
        <w:t>not</w:t>
      </w:r>
      <w:r>
        <w:t xml:space="preserve"> Muslims, but they see themselves as </w:t>
      </w:r>
      <w:r>
        <w:rPr>
          <w:b/>
          <w:bCs/>
        </w:rPr>
        <w:t xml:space="preserve">followers of the same one </w:t>
      </w:r>
      <w:r>
        <w:rPr>
          <w:b/>
          <w:bCs/>
        </w:rPr>
        <w:t>God who guided Islam</w:t>
      </w:r>
      <w:r>
        <w:t xml:space="preserve">, now following God’s latest guidance. They hold </w:t>
      </w:r>
      <w:r>
        <w:rPr>
          <w:i/>
          <w:iCs/>
        </w:rPr>
        <w:t>great respect for Islam</w:t>
      </w:r>
      <w:r>
        <w:t xml:space="preserve"> (Bahá’u’lláh even praised Islam’s Prophet as “</w:t>
      </w:r>
      <w:r>
        <w:rPr>
          <w:i/>
          <w:iCs/>
        </w:rPr>
        <w:t>the Day-star of Truth</w:t>
      </w:r>
      <w:r>
        <w:t>” and the Qur’an as “</w:t>
      </w:r>
      <w:r>
        <w:rPr>
          <w:i/>
          <w:iCs/>
        </w:rPr>
        <w:t>the unchangeable Book of God</w:t>
      </w:r>
      <w:r>
        <w:t>”), and Bahá’ís often seek to contextualize Bah</w:t>
      </w:r>
      <w:r>
        <w:t xml:space="preserve">á’u’lláh’s mission as fulfilling the prayers of pious Muslims for renewal and justice. In the Bahá’í narrative, just as Jewish priests rejected Jesus, and Meccan idolaters rejected Muhammad, so too many Muslims failed to recognize the Báb and Bahá’u’lláh; </w:t>
      </w:r>
      <w:r>
        <w:t>yet the divine plan marches on with a new revelation.</w:t>
      </w:r>
    </w:p>
    <w:p w:rsidR="00D3211C" w:rsidRDefault="00376E85">
      <w:pPr>
        <w:pStyle w:val="BodyText"/>
      </w:pPr>
      <w:r>
        <w:t xml:space="preserve">It is worth noting that </w:t>
      </w:r>
      <w:r>
        <w:rPr>
          <w:b/>
          <w:bCs/>
        </w:rPr>
        <w:t>early Bahá’ís were mostly from Muslim backgrounds</w:t>
      </w:r>
      <w:r>
        <w:t>, especially Shi’a, and they often had to articulate their new beliefs in dialogue (and sometimes in conflict) with Islamic autho</w:t>
      </w:r>
      <w:r>
        <w:t xml:space="preserve">rities. Bahá’u’lláh and ‘Abdu’l-Bahá, in their writings, sometimes address Muslim audiences directly, using Qur’anic language and urging Muslims not to repeat the mistake of past religious communities by holding onto literal interpretations that veil them </w:t>
      </w:r>
      <w:r>
        <w:t>from new truth</w:t>
      </w:r>
      <w:hyperlink r:id="rId64" w:anchor=":~:text=%C3%8Dq%C3%A1n%20en,heretics%20and%20apostates%20by%20many">
        <w:r>
          <w:rPr>
            <w:rStyle w:val="Hyperlink"/>
          </w:rPr>
          <w:t>[36]</w:t>
        </w:r>
      </w:hyperlink>
      <w:r>
        <w:t>. An example is Bahá’u’lláh’s argument that if “Seal of the Prophets” is taken to c</w:t>
      </w:r>
      <w:r>
        <w:t xml:space="preserve">ategorically bar any future messenger, one would have to deny the prophethood of figures (like John the Baptist) who came after earlier prophets called “seals” in their own dispensation. Bahá’u’lláh also draws on the Islamic mystical doctrine of the </w:t>
      </w:r>
      <w:r>
        <w:rPr>
          <w:b/>
          <w:bCs/>
        </w:rPr>
        <w:t>onenes</w:t>
      </w:r>
      <w:r>
        <w:rPr>
          <w:b/>
          <w:bCs/>
        </w:rPr>
        <w:t>s of the Prophets</w:t>
      </w:r>
      <w:r>
        <w:t xml:space="preserve"> (that all prophets preach the same Faith of God) to suggest that spiritually </w:t>
      </w:r>
      <w:r>
        <w:rPr>
          <w:b/>
          <w:bCs/>
        </w:rPr>
        <w:t>all prophets partake of the same light</w:t>
      </w:r>
      <w:r>
        <w:t>, hence the “last” or “first” is a matter of human vantage</w:t>
      </w:r>
      <w:hyperlink r:id="rId65" w:anchor=":~:text=%C3%8Dq%C3%A1n%20en,heretics%20and%20apostates%20by%20many">
        <w:r>
          <w:rPr>
            <w:rStyle w:val="Hyperlink"/>
          </w:rPr>
          <w:t>[36]</w:t>
        </w:r>
      </w:hyperlink>
      <w:r>
        <w:t xml:space="preserve">. Despite these theological reasonings, the Bahá’í stance unambiguously breaks the post-Muhammad </w:t>
      </w:r>
      <w:r>
        <w:rPr>
          <w:b/>
          <w:bCs/>
        </w:rPr>
        <w:t>finality</w:t>
      </w:r>
      <w:r>
        <w:t xml:space="preserve"> that Islam proclaims for itself. To devout Muslims, this</w:t>
      </w:r>
      <w:r>
        <w:t xml:space="preserve"> is a profound deviation.</w:t>
      </w:r>
    </w:p>
    <w:p w:rsidR="00D3211C" w:rsidRDefault="00376E85">
      <w:pPr>
        <w:pStyle w:val="BodyText"/>
      </w:pPr>
      <w:r>
        <w:rPr>
          <w:b/>
          <w:bCs/>
        </w:rPr>
        <w:t>Muslim Opposition and Reasons for Rejecting Bahá’í Claims:</w:t>
      </w:r>
      <w:r>
        <w:t xml:space="preserve"> Mainstream </w:t>
      </w:r>
      <w:r>
        <w:rPr>
          <w:b/>
          <w:bCs/>
        </w:rPr>
        <w:t>Sunni and Shi’a Islam do not accept the Bahá’í Faith</w:t>
      </w:r>
      <w:r>
        <w:t xml:space="preserve"> as a legitimate continuation of the Islamic revelation. From the Islamic point of view, </w:t>
      </w:r>
      <w:r>
        <w:rPr>
          <w:b/>
          <w:bCs/>
        </w:rPr>
        <w:t>Prophethood is fina</w:t>
      </w:r>
      <w:r>
        <w:rPr>
          <w:b/>
          <w:bCs/>
        </w:rPr>
        <w:t>l with Muhammad</w:t>
      </w:r>
      <w:r>
        <w:t xml:space="preserve"> – Islam is considered the </w:t>
      </w:r>
      <w:r>
        <w:rPr>
          <w:i/>
          <w:iCs/>
        </w:rPr>
        <w:t>Seal of all religions</w:t>
      </w:r>
      <w:r>
        <w:t xml:space="preserve">. The explicit verse of the </w:t>
      </w:r>
      <w:r>
        <w:lastRenderedPageBreak/>
        <w:t xml:space="preserve">Qur’an (33:40) and the emphatic Hadiths in which the Prophet Muhammad said, </w:t>
      </w:r>
      <w:r>
        <w:rPr>
          <w:i/>
          <w:iCs/>
        </w:rPr>
        <w:t>“There will be no prophet after me,”</w:t>
      </w:r>
      <w:r>
        <w:t xml:space="preserve"> are interpreted unequivocally: any person claiming p</w:t>
      </w:r>
      <w:r>
        <w:t xml:space="preserve">rophethood after Muhammad is deemed a </w:t>
      </w:r>
      <w:r>
        <w:rPr>
          <w:b/>
          <w:bCs/>
        </w:rPr>
        <w:t>false prophet</w:t>
      </w:r>
      <w:r>
        <w:t xml:space="preserve">. Thus, </w:t>
      </w:r>
      <w:r>
        <w:rPr>
          <w:b/>
          <w:bCs/>
        </w:rPr>
        <w:t>the primary theological reason</w:t>
      </w:r>
      <w:r>
        <w:t xml:space="preserve"> for Muslim rejection of the Bahá’í Faith is the </w:t>
      </w:r>
      <w:r>
        <w:rPr>
          <w:b/>
          <w:bCs/>
        </w:rPr>
        <w:t>Bahá’í claim of a new prophet (Bahá’u’lláh)</w:t>
      </w:r>
      <w:r>
        <w:t>, which contradicts a fundamental tenet of Islam</w:t>
      </w:r>
      <w:hyperlink r:id="rId66" w:anchor=":~:text=%D9%A4%D9%A0">
        <w:r>
          <w:rPr>
            <w:rStyle w:val="Hyperlink"/>
          </w:rPr>
          <w:t>[33]</w:t>
        </w:r>
      </w:hyperlink>
      <w:r>
        <w:t xml:space="preserve">. Islamic scholars classify Bahá’ís not as a sect of Islam, but as </w:t>
      </w:r>
      <w:r>
        <w:rPr>
          <w:b/>
          <w:bCs/>
        </w:rPr>
        <w:t>outside the fold of Islam entirely</w:t>
      </w:r>
      <w:r>
        <w:t>, because accepting Bahá’u’lláh means, in their view, denying the perfection and finality of Muhamma</w:t>
      </w:r>
      <w:r>
        <w:t xml:space="preserve">d’s message. Catharina Raudvere, a scholar of Islam, succinctly observed that </w:t>
      </w:r>
      <w:r>
        <w:rPr>
          <w:i/>
          <w:iCs/>
        </w:rPr>
        <w:t>“Muslim tradition has not accepted revelations more recent than Islam,”</w:t>
      </w:r>
      <w:r>
        <w:t xml:space="preserve"> and therefore considers movements like the Bábí and Bahá’í faiths as illegitimate innovations rather than </w:t>
      </w:r>
      <w:r>
        <w:t xml:space="preserve">fulfillments of prophecy. This sentiment is borne out in the consensus of Muslim authorities: </w:t>
      </w:r>
      <w:r>
        <w:rPr>
          <w:b/>
          <w:bCs/>
        </w:rPr>
        <w:t>from Al-Azhar in Egypt to the Shi’a clergy of Iran, Bahá’ís have been declared apostates</w:t>
      </w:r>
      <w:r>
        <w:t xml:space="preserve">. For example, a 1947 fatwa by Egypt’s </w:t>
      </w:r>
      <w:r>
        <w:rPr>
          <w:b/>
          <w:bCs/>
        </w:rPr>
        <w:t>Al-Azhar</w:t>
      </w:r>
      <w:r>
        <w:t xml:space="preserve"> </w:t>
      </w:r>
      <w:r>
        <w:t xml:space="preserve">(the premier Sunni Islamic institution) proclaimed that </w:t>
      </w:r>
      <w:r>
        <w:rPr>
          <w:i/>
          <w:iCs/>
        </w:rPr>
        <w:t>“Whosoever converts from Islam to Baha’ism is an apostate; his marriage is null, and it is not permissible to bury him in Muslim cemeteries”</w:t>
      </w:r>
      <w:r>
        <w:t xml:space="preserve">, further describing </w:t>
      </w:r>
      <w:r>
        <w:rPr>
          <w:b/>
          <w:bCs/>
        </w:rPr>
        <w:t xml:space="preserve">Bahá’ísm as an “apostate deviant sect” </w:t>
      </w:r>
      <w:r>
        <w:rPr>
          <w:b/>
          <w:bCs/>
        </w:rPr>
        <w:t>that it is forbidden to believe in or cooperate with</w:t>
      </w:r>
      <w:hyperlink r:id="rId67" w:anchor=":~:text=them%3F%20thebahaitruth.com%20%20...%20Al,his%2Fher%20marriage%20will%20be">
        <w:r>
          <w:rPr>
            <w:rStyle w:val="Hyperlink"/>
          </w:rPr>
          <w:t>[39]</w:t>
        </w:r>
      </w:hyperlink>
      <w:r>
        <w:t>. Such ru</w:t>
      </w:r>
      <w:r>
        <w:t xml:space="preserve">lings underscore that Muslims see the Bahá’í Faith not as a harmless new religion, but as a </w:t>
      </w:r>
      <w:r>
        <w:rPr>
          <w:b/>
          <w:bCs/>
        </w:rPr>
        <w:t>dangerous betrayal of Islamic truth</w:t>
      </w:r>
      <w:r>
        <w:t>.</w:t>
      </w:r>
    </w:p>
    <w:p w:rsidR="00D3211C" w:rsidRDefault="00376E85">
      <w:pPr>
        <w:pStyle w:val="BodyText"/>
      </w:pPr>
      <w:r>
        <w:t xml:space="preserve">Several interlocking </w:t>
      </w:r>
      <w:r>
        <w:rPr>
          <w:b/>
          <w:bCs/>
        </w:rPr>
        <w:t>theological and doctrinal grounds</w:t>
      </w:r>
      <w:r>
        <w:t xml:space="preserve"> underpin this Muslim rejection:</w:t>
      </w:r>
    </w:p>
    <w:p w:rsidR="00D3211C" w:rsidRDefault="00376E85">
      <w:pPr>
        <w:numPr>
          <w:ilvl w:val="0"/>
          <w:numId w:val="3"/>
        </w:numPr>
      </w:pPr>
      <w:r>
        <w:rPr>
          <w:b/>
          <w:bCs/>
        </w:rPr>
        <w:t>Finality of Prophethood:</w:t>
      </w:r>
      <w:r>
        <w:t xml:space="preserve"> As noted, Islam</w:t>
      </w:r>
      <w:r>
        <w:t xml:space="preserve"> regards Muhammad as </w:t>
      </w:r>
      <w:r>
        <w:rPr>
          <w:i/>
          <w:iCs/>
        </w:rPr>
        <w:t>Khatam an-Nabiyyin</w:t>
      </w:r>
      <w:r>
        <w:t xml:space="preserve">, the final prophet. The </w:t>
      </w:r>
      <w:r>
        <w:rPr>
          <w:b/>
          <w:bCs/>
        </w:rPr>
        <w:t>Bahá’í denial of the absolute finality</w:t>
      </w:r>
      <w:r>
        <w:t xml:space="preserve"> – by asserting Bahá’u’lláh’s prophetic mission – is viewed as a direct challenge to the Prophet’s truthfulness and the Qur’an’s completeness. To a Muslim</w:t>
      </w:r>
      <w:r>
        <w:t>, if one accepts Bahá’u’lláh, one implicitly accuses Muhammad of not actually being the last messenger despite Islamic teaching. This is blasphemous within Islam. Sunni hadith collections (e.g., in Sahih al-Bukhari and Sahih Muslim) contain traditions wher</w:t>
      </w:r>
      <w:r>
        <w:t xml:space="preserve">e Muhammad likened himself to the </w:t>
      </w:r>
      <w:r>
        <w:rPr>
          <w:b/>
          <w:bCs/>
        </w:rPr>
        <w:t>last brick in a house of prophethood</w:t>
      </w:r>
      <w:r>
        <w:t>, saying in effect “I am that final brick.” The Bahá’í argument that revelation continues is simply incompatible with this cornerstone Islamic belief. As a result, Bahá’ís are often term</w:t>
      </w:r>
      <w:r>
        <w:t xml:space="preserve">ed </w:t>
      </w:r>
      <w:r>
        <w:rPr>
          <w:i/>
          <w:iCs/>
        </w:rPr>
        <w:t>murtadd</w:t>
      </w:r>
      <w:r>
        <w:t xml:space="preserve"> (apostates) for abandoning the Islamic creed that “Muhammad is the Messenger of God (and final prophet).”</w:t>
      </w:r>
    </w:p>
    <w:p w:rsidR="00D3211C" w:rsidRDefault="00376E85">
      <w:pPr>
        <w:numPr>
          <w:ilvl w:val="0"/>
          <w:numId w:val="3"/>
        </w:numPr>
      </w:pPr>
      <w:r>
        <w:rPr>
          <w:b/>
          <w:bCs/>
        </w:rPr>
        <w:t>Integrity and Perfection of the Qur’an:</w:t>
      </w:r>
      <w:r>
        <w:t xml:space="preserve"> Islam teaches that the Qur’an is God’s final revelation </w:t>
      </w:r>
      <w:r>
        <w:rPr>
          <w:i/>
          <w:iCs/>
        </w:rPr>
        <w:t>perfected</w:t>
      </w:r>
      <w:r>
        <w:t xml:space="preserve"> (“This day have I perfected for y</w:t>
      </w:r>
      <w:r>
        <w:t>ou your religion,” Qur’an 5:3) and preserved from error. The Bahá’í claim that Bahá’u’lláh brought a new book and new laws can be seen as implying the Qur’an’s guidance was time-bound or insufficient for all time. This contradicts the orthodox Islamic view</w:t>
      </w:r>
      <w:r>
        <w:t xml:space="preserve"> that the Qur’an and Prophet’s Sunnah contain all necessary guidance for humanity until the end of the world. Muslims commonly argue, “If God intended another prophet, why would He say Muhammad was the last and the Qur’an complete?” For them, Bahá’í script</w:t>
      </w:r>
      <w:r>
        <w:t>ure (like the Kitáb-i-Aqdas) cannot be legitimate, and Bahá’u’lláh’s writings are often dismissed as human-invented or even inspired by colonial powers (conspiracy theories were common, e.g. Bahá’ís accused of being British or Russian agents, though histor</w:t>
      </w:r>
      <w:r>
        <w:t xml:space="preserve">ians find no </w:t>
      </w:r>
      <w:r>
        <w:lastRenderedPageBreak/>
        <w:t xml:space="preserve">evidence that the movement was a foreign plot). In any case, </w:t>
      </w:r>
      <w:r>
        <w:rPr>
          <w:b/>
          <w:bCs/>
        </w:rPr>
        <w:t>Muslim doctrine of finality makes it sacrilegious to replace the Sharia or the Quranic rites</w:t>
      </w:r>
      <w:r>
        <w:t>.</w:t>
      </w:r>
    </w:p>
    <w:p w:rsidR="00D3211C" w:rsidRDefault="00376E85">
      <w:pPr>
        <w:numPr>
          <w:ilvl w:val="0"/>
          <w:numId w:val="3"/>
        </w:numPr>
      </w:pPr>
      <w:r>
        <w:rPr>
          <w:b/>
          <w:bCs/>
        </w:rPr>
        <w:t>Abrogation of Islamic Law:</w:t>
      </w:r>
      <w:r>
        <w:t xml:space="preserve"> The Bahá’í Faith’s divergence from </w:t>
      </w:r>
      <w:r>
        <w:rPr>
          <w:b/>
          <w:bCs/>
        </w:rPr>
        <w:t>Islamic Sharia law</w:t>
      </w:r>
      <w:r>
        <w:t xml:space="preserve"> is anot</w:t>
      </w:r>
      <w:r>
        <w:t xml:space="preserve">her serious point of contention. To the Muslim jurist, </w:t>
      </w:r>
      <w:r>
        <w:rPr>
          <w:b/>
          <w:bCs/>
        </w:rPr>
        <w:t>Sharia is divine law valid until the Day of Judgment</w:t>
      </w:r>
      <w:r>
        <w:t xml:space="preserve">; no community has the authority to abolish or alter it. Yet Bahá’ís follow a </w:t>
      </w:r>
      <w:r>
        <w:rPr>
          <w:i/>
          <w:iCs/>
        </w:rPr>
        <w:t>different</w:t>
      </w:r>
      <w:r>
        <w:t xml:space="preserve"> set of laws: for example, Bahá’ís do not practice the five da</w:t>
      </w:r>
      <w:r>
        <w:t>ily salah prayers or the Ramadan fast; they have their own marriage and inheritance laws, they prohibit polygamy (whereas Islamic law permits limited polygamy), they have different dietary rules (Bahá’ís can drink alcohol is forbidden in Bahá’í law too, bu</w:t>
      </w:r>
      <w:r>
        <w:t xml:space="preserve">t for example they have no ritual halal slaughter concept), and they absolutely forbid holy war. Bahá’ís also changed the </w:t>
      </w:r>
      <w:r>
        <w:rPr>
          <w:b/>
          <w:bCs/>
        </w:rPr>
        <w:t>religious calendar</w:t>
      </w:r>
      <w:r>
        <w:t xml:space="preserve"> (introducing a calendar of 19 months of 19 days), which meant Islamic holy days and the Islamic calendar are not ob</w:t>
      </w:r>
      <w:r>
        <w:t xml:space="preserve">served. These are not mere administrative tweaks – they signify a </w:t>
      </w:r>
      <w:r>
        <w:rPr>
          <w:b/>
          <w:bCs/>
        </w:rPr>
        <w:t>new Sharī‘a</w:t>
      </w:r>
      <w:r>
        <w:t xml:space="preserve">, which in Islam’s perspective means a new religion entirely. Sunni and Shi’a authorities in the 19th century and beyond thus labeled Bahá’ís as </w:t>
      </w:r>
      <w:r>
        <w:rPr>
          <w:i/>
          <w:iCs/>
        </w:rPr>
        <w:t>bida’h</w:t>
      </w:r>
      <w:r>
        <w:t xml:space="preserve"> (heretical innovation) and </w:t>
      </w:r>
      <w:r>
        <w:rPr>
          <w:i/>
          <w:iCs/>
        </w:rPr>
        <w:t>zindīq</w:t>
      </w:r>
      <w:r>
        <w:t xml:space="preserve"> (heretics), because </w:t>
      </w:r>
      <w:r>
        <w:rPr>
          <w:b/>
          <w:bCs/>
        </w:rPr>
        <w:t>Bahá’ís abandoned core practices of Islam</w:t>
      </w:r>
      <w:r>
        <w:t>. Historically, when large numbers of Iranians became Bahá’ís, this provoked the clergy as it meant those individuals stopped praying in mosques, stopped paying khums and zakat (Islamic al</w:t>
      </w:r>
      <w:r>
        <w:t xml:space="preserve">ms) to the clerical establishment, and no longer followed Islamic ritual purity codes. The Bahá’í dismissal of concepts like </w:t>
      </w:r>
      <w:r>
        <w:rPr>
          <w:b/>
          <w:bCs/>
        </w:rPr>
        <w:t>jihad</w:t>
      </w:r>
      <w:r>
        <w:t xml:space="preserve"> (holy war) and their principled </w:t>
      </w:r>
      <w:r>
        <w:rPr>
          <w:b/>
          <w:bCs/>
        </w:rPr>
        <w:t>political neutrality</w:t>
      </w:r>
      <w:r>
        <w:t xml:space="preserve"> (Bahá’ís do not join partisan politics or rebel against governments) wer</w:t>
      </w:r>
      <w:r>
        <w:t>e viewed with suspicion by both secular and religious authorities, sometimes seen as signs of foreign influence or lack of loyalty to the Islamic community.</w:t>
      </w:r>
    </w:p>
    <w:p w:rsidR="00D3211C" w:rsidRDefault="00376E85">
      <w:pPr>
        <w:numPr>
          <w:ilvl w:val="0"/>
          <w:numId w:val="3"/>
        </w:numPr>
      </w:pPr>
      <w:r>
        <w:rPr>
          <w:b/>
          <w:bCs/>
        </w:rPr>
        <w:t>Succession within Islam vs. New Revelation:</w:t>
      </w:r>
      <w:r>
        <w:t xml:space="preserve"> In Shi’a Islam, there was the concept of the </w:t>
      </w:r>
      <w:r>
        <w:rPr>
          <w:b/>
          <w:bCs/>
        </w:rPr>
        <w:t>Imamate</w:t>
      </w:r>
      <w:r>
        <w:t xml:space="preserve"> – </w:t>
      </w:r>
      <w:r>
        <w:t xml:space="preserve">a line of divinely guided successors. The Bahá’í claim effectively </w:t>
      </w:r>
      <w:r>
        <w:rPr>
          <w:b/>
          <w:bCs/>
        </w:rPr>
        <w:t>bypasses the awaited return of the Imam Mahdi</w:t>
      </w:r>
      <w:r>
        <w:t xml:space="preserve"> in the form expected by Twelver Shi’ism. Shi’a theologians particularly revile the Báb’s claim to be the Hidden Imam (or the gate thereto) and </w:t>
      </w:r>
      <w:r>
        <w:t xml:space="preserve">Bahá’u’lláh’s claim that </w:t>
      </w:r>
      <w:r>
        <w:rPr>
          <w:i/>
          <w:iCs/>
        </w:rPr>
        <w:t>he</w:t>
      </w:r>
      <w:r>
        <w:t xml:space="preserve"> was “He Whom God shall make manifest” that the Báb foretold, because it contradicts their belief that the Twelfth Imam will reappear personally as the Mahdi. In Shi’a eyes, the </w:t>
      </w:r>
      <w:r>
        <w:rPr>
          <w:b/>
          <w:bCs/>
        </w:rPr>
        <w:t>Hidden Imam’s return</w:t>
      </w:r>
      <w:r>
        <w:t xml:space="preserve"> is supposed to restore Islam a</w:t>
      </w:r>
      <w:r>
        <w:t xml:space="preserve">nd usher in justice while </w:t>
      </w:r>
      <w:r>
        <w:rPr>
          <w:i/>
          <w:iCs/>
        </w:rPr>
        <w:t>upholding</w:t>
      </w:r>
      <w:r>
        <w:t xml:space="preserve"> the Sharī‘a, not cancelling it. The Báb and Bahá’u’lláh instead </w:t>
      </w:r>
      <w:r>
        <w:rPr>
          <w:b/>
          <w:bCs/>
        </w:rPr>
        <w:t>established new laws</w:t>
      </w:r>
      <w:r>
        <w:t>, so Shia scholars considered them false claimants. Historically, prominent Shi’a mujtahids (clerics) in the 1840s issued fatwas condemn</w:t>
      </w:r>
      <w:r>
        <w:t xml:space="preserve">ing the Báb and even participated in proceedings that led to the Báb’s execution. Later, Bahá’u’lláh’s claims were similarly denounced. The </w:t>
      </w:r>
      <w:r>
        <w:rPr>
          <w:b/>
          <w:bCs/>
        </w:rPr>
        <w:t>historical enmity</w:t>
      </w:r>
      <w:r>
        <w:t xml:space="preserve"> is intense: in 19th-century Iran, Bábís/Bahá’ís were seen as a subversive millenarian sect, much a</w:t>
      </w:r>
      <w:r>
        <w:t>s early Christians were seen by Jews – except in this case, the new sect came with explicit supersession of Islamic practice, which Muslims could not tolerate. Sunni Islam, while lacking the Mahdi obsession of Shi’ism, nonetheless also expects no new law-b</w:t>
      </w:r>
      <w:r>
        <w:t xml:space="preserve">earing prophet. Some Sunnis might believe in the coming of </w:t>
      </w:r>
      <w:r>
        <w:rPr>
          <w:b/>
          <w:bCs/>
        </w:rPr>
        <w:t>Mahdi and the return of Jesus</w:t>
      </w:r>
      <w:r>
        <w:t xml:space="preserve"> as a subordinate sign, but those figures are expected to </w:t>
      </w:r>
      <w:r>
        <w:rPr>
          <w:b/>
          <w:bCs/>
        </w:rPr>
        <w:t xml:space="preserve">uphold Islam, not start a </w:t>
      </w:r>
      <w:r>
        <w:rPr>
          <w:b/>
          <w:bCs/>
        </w:rPr>
        <w:lastRenderedPageBreak/>
        <w:t>new religion</w:t>
      </w:r>
      <w:r>
        <w:t>. The Bahá’í Faith, from a Sunni lens, looks like a new religion that di</w:t>
      </w:r>
      <w:r>
        <w:t xml:space="preserve">smisses the </w:t>
      </w:r>
      <w:r>
        <w:rPr>
          <w:b/>
          <w:bCs/>
        </w:rPr>
        <w:t>finality of the Prophet and the universality of the Ummah</w:t>
      </w:r>
      <w:r>
        <w:t>, and is thus simply false.</w:t>
      </w:r>
    </w:p>
    <w:p w:rsidR="00D3211C" w:rsidRDefault="00376E85">
      <w:pPr>
        <w:numPr>
          <w:ilvl w:val="0"/>
          <w:numId w:val="3"/>
        </w:numPr>
      </w:pPr>
      <w:r>
        <w:rPr>
          <w:b/>
          <w:bCs/>
        </w:rPr>
        <w:t>Community and Identity:</w:t>
      </w:r>
      <w:r>
        <w:t xml:space="preserve"> Accepting the Bahá’í Faith would mean a </w:t>
      </w:r>
      <w:r>
        <w:rPr>
          <w:b/>
          <w:bCs/>
        </w:rPr>
        <w:t>Muslim’s identity shifts</w:t>
      </w:r>
      <w:r>
        <w:t xml:space="preserve"> out of the Islamic Ummah (community) into a new community. In Islamic </w:t>
      </w:r>
      <w:r>
        <w:t xml:space="preserve">jurisprudence, conversion out of Islam (apostasy) is traditionally a capital offense for a sane adult male (and severely punished for females too). Therefore, any Muslim who became Bahá’í historically faced not only social ostracism but legal danger. This </w:t>
      </w:r>
      <w:r>
        <w:t xml:space="preserve">harsh reality further cemented opposition: Muslim leaders portrayed Bahá’ís as </w:t>
      </w:r>
      <w:r>
        <w:rPr>
          <w:i/>
          <w:iCs/>
        </w:rPr>
        <w:t>deceivers</w:t>
      </w:r>
      <w:r>
        <w:t xml:space="preserve"> out to lure the unwary away from salvation into heresy. Bahá’ís in turn stopped identifying as Muslims, which from the start made the break clear. Bahá’u’lláh even ins</w:t>
      </w:r>
      <w:r>
        <w:t xml:space="preserve">tructed Bahá’ís not to dissimulate their faith (eschewing </w:t>
      </w:r>
      <w:r>
        <w:rPr>
          <w:b/>
          <w:bCs/>
        </w:rPr>
        <w:t>taqiyyah</w:t>
      </w:r>
      <w:r>
        <w:t>, the Shi’a practice of concealing one’s true belief under persecution, except in extreme life-threatening cases). Thus, Bahá’ís openly distinguished themselves, provoking more antagonism in</w:t>
      </w:r>
      <w:r>
        <w:t xml:space="preserve"> places where Islam was dominant. The new Bahá’í institutions were seen as parallel religious authorities, unacceptable in countries with an established Islamic hierarchy.</w:t>
      </w:r>
    </w:p>
    <w:p w:rsidR="00D3211C" w:rsidRDefault="00376E85">
      <w:pPr>
        <w:pStyle w:val="FirstParagraph"/>
      </w:pPr>
      <w:r>
        <w:t xml:space="preserve">In sum, </w:t>
      </w:r>
      <w:r>
        <w:rPr>
          <w:b/>
          <w:bCs/>
        </w:rPr>
        <w:t>Sunni and Shia objections to the Bahá’í Faith</w:t>
      </w:r>
      <w:r>
        <w:t xml:space="preserve"> are rooted in protecting what </w:t>
      </w:r>
      <w:r>
        <w:t xml:space="preserve">they see as the </w:t>
      </w:r>
      <w:r>
        <w:rPr>
          <w:b/>
          <w:bCs/>
        </w:rPr>
        <w:t>finality and completeness of Islam</w:t>
      </w:r>
      <w:r>
        <w:t xml:space="preserve">. The Bahá’í claim undermines two central dogmas: that Muhammad is the final prophet and that the Qur’an/Sharī‘a is the final divine law. As a result, Islamic leaders have universally repudiated Bahá’í theology. They classify Bahá’ís as </w:t>
      </w:r>
      <w:r>
        <w:rPr>
          <w:b/>
          <w:bCs/>
        </w:rPr>
        <w:t>non-Muslims</w:t>
      </w:r>
      <w:r>
        <w:t xml:space="preserve"> (indeed</w:t>
      </w:r>
      <w:r>
        <w:t xml:space="preserve">, Bahá’ís themselves acknowledge they are a separate religion), and often as </w:t>
      </w:r>
      <w:r>
        <w:rPr>
          <w:i/>
          <w:iCs/>
        </w:rPr>
        <w:t>murtadds</w:t>
      </w:r>
      <w:r>
        <w:t xml:space="preserve"> who left Islam. This has had severe consequences: </w:t>
      </w:r>
      <w:r>
        <w:rPr>
          <w:b/>
          <w:bCs/>
        </w:rPr>
        <w:t>no Muslim-majority nation’s religious establishment accepts Bahá’ís as fellow “People of the Book.”</w:t>
      </w:r>
      <w:r>
        <w:t xml:space="preserve"> Unlike Christianity </w:t>
      </w:r>
      <w:r>
        <w:t>and Judaism, which Islam accords a tolerated (if inferior) status, the Bahá’í Faith is seen as an upstart post-Islamic sect with no Qur’anic recognition. This means in many Islamic countries Bahá’ís have no legal recognition or rights as a religious commun</w:t>
      </w:r>
      <w:r>
        <w:t>ity.</w:t>
      </w:r>
    </w:p>
    <w:p w:rsidR="00D3211C" w:rsidRDefault="00376E85">
      <w:pPr>
        <w:pStyle w:val="BodyText"/>
      </w:pPr>
      <w:r>
        <w:t xml:space="preserve">The rejection of Bahá’í legitimacy is not merely theoretical. Historically and continuing today, it has manifested in </w:t>
      </w:r>
      <w:r>
        <w:rPr>
          <w:b/>
          <w:bCs/>
        </w:rPr>
        <w:t>prejudice and persecution</w:t>
      </w:r>
      <w:r>
        <w:t>. For instance, in Iran (home to the largest Bahá’í population in the Middle East), the government and Shi’a</w:t>
      </w:r>
      <w:r>
        <w:t xml:space="preserve"> clerics have long regarded Bahá’ís as enemies of Islam and agents of foreign powers. Consequently, Bahá’ís in Iran have been deprived of civil rights, banned from higher education and many professions, had their properties confiscated, and been arbitraril</w:t>
      </w:r>
      <w:r>
        <w:t xml:space="preserve">y arrested. Since Iran’s 1979 Islamic Revolution, at least </w:t>
      </w:r>
      <w:r>
        <w:rPr>
          <w:b/>
          <w:bCs/>
        </w:rPr>
        <w:t>200 Bahá’ís have been executed</w:t>
      </w:r>
      <w:r>
        <w:t xml:space="preserve"> or killed for their faith</w:t>
      </w:r>
      <w:hyperlink r:id="rId68" w:anchor=":~:text=Bah%C3%A1%CA%BC%C3%ADs%20continue%20to%20be%20persecuted,174">
        <w:r>
          <w:rPr>
            <w:rStyle w:val="Hyperlink"/>
          </w:rPr>
          <w:t>[40]</w:t>
        </w:r>
      </w:hyperlink>
      <w:r>
        <w:t xml:space="preserve">, and many more imprisoned, solely due to religious motives. Iranian law does not recognize Bahá’í marriage or inheritance, effectively rendering Bahá’ís invisible or illegal. This systemic persecution is directly tied to the </w:t>
      </w:r>
      <w:r>
        <w:rPr>
          <w:b/>
          <w:bCs/>
        </w:rPr>
        <w:t>Islamic view tha</w:t>
      </w:r>
      <w:r>
        <w:rPr>
          <w:b/>
          <w:bCs/>
        </w:rPr>
        <w:t>t Bahá’ís are apostates</w:t>
      </w:r>
      <w:r>
        <w:t xml:space="preserve"> and not a legitimate minority (Iran’s constitution recognizes Christians, Jews, Zoroastrians as minorities, but pointedly excludes Bahá’ís). In Egypt, Bahá’í institutions were </w:t>
      </w:r>
      <w:r>
        <w:rPr>
          <w:i/>
          <w:iCs/>
        </w:rPr>
        <w:t>banned</w:t>
      </w:r>
      <w:r>
        <w:t xml:space="preserve"> in 1960 under pan-Arab nationalist but religiousl</w:t>
      </w:r>
      <w:r>
        <w:t xml:space="preserve">y influenced laws, and only in recent years have Bahá’ís obtained limited civil documentation (ID cards without a religious designation) after court battles. In </w:t>
      </w:r>
      <w:r>
        <w:rPr>
          <w:b/>
          <w:bCs/>
        </w:rPr>
        <w:t>Sunni Arab countries</w:t>
      </w:r>
      <w:r>
        <w:t xml:space="preserve">, Bahá’ís have faced varying levels of suppression or </w:t>
      </w:r>
      <w:r>
        <w:lastRenderedPageBreak/>
        <w:t>discrimination, often</w:t>
      </w:r>
      <w:r>
        <w:t xml:space="preserve"> pressured to register as Muslims or conceal their activities. An example of the prevalent attitude is a statement from the Qatar Islamic Cultural Center declaring that </w:t>
      </w:r>
      <w:r>
        <w:rPr>
          <w:i/>
          <w:iCs/>
        </w:rPr>
        <w:t xml:space="preserve">“Bahá’ís are not a Muslim sect but a totally different religion. They believe in false </w:t>
      </w:r>
      <w:r>
        <w:rPr>
          <w:i/>
          <w:iCs/>
        </w:rPr>
        <w:t>prophets after Muhammad, so they cannot be considered Muslims.”</w:t>
      </w:r>
      <w:r>
        <w:t xml:space="preserve"> The </w:t>
      </w:r>
      <w:r>
        <w:rPr>
          <w:b/>
          <w:bCs/>
        </w:rPr>
        <w:t>Organization of Islamic Cooperation</w:t>
      </w:r>
      <w:r>
        <w:t xml:space="preserve"> has on occasion issued statements echoing the view that the Bahá’í Faith is a deviance. This </w:t>
      </w:r>
      <w:r>
        <w:rPr>
          <w:b/>
          <w:bCs/>
        </w:rPr>
        <w:t>unanimity among Islamic authorities</w:t>
      </w:r>
      <w:r>
        <w:t xml:space="preserve"> – both Sunni and Shi’a </w:t>
      </w:r>
      <w:r>
        <w:t>– in rejecting Bahá’í legitimacy stands in contrast to, say, Islam’s view of Sikhism or Mormonism, which, while viewed as false, are not as theologically threatening since they emerged outside the Islamic doctrinal space. The Bahá’í Faith, however, emerged</w:t>
      </w:r>
      <w:r>
        <w:t xml:space="preserve"> from within Islam’s heartland and uses some Islamic concepts, which perhaps makes it more provocative to Islamic orthodoxy.</w:t>
      </w:r>
    </w:p>
    <w:p w:rsidR="00D3211C" w:rsidRDefault="00376E85">
      <w:pPr>
        <w:pStyle w:val="BodyText"/>
      </w:pPr>
      <w:r>
        <w:t xml:space="preserve">To illustrate the depth of theological opposition, one can cite modern Islamic scholarship: </w:t>
      </w:r>
      <w:r>
        <w:rPr>
          <w:b/>
          <w:bCs/>
        </w:rPr>
        <w:t>Ayatollah Ruhollah Khomeini</w:t>
      </w:r>
      <w:r>
        <w:t xml:space="preserve"> of Iran (be</w:t>
      </w:r>
      <w:r>
        <w:t xml:space="preserve">fore becoming the revolution’s leader) wrote about the Baha'is as a “political plot” and ruled they are unclean infidels; </w:t>
      </w:r>
      <w:r>
        <w:rPr>
          <w:b/>
          <w:bCs/>
        </w:rPr>
        <w:t>Al-Azhar’s Fatwa Committee</w:t>
      </w:r>
      <w:r>
        <w:t xml:space="preserve"> in a 1986 declaration stated, </w:t>
      </w:r>
      <w:r>
        <w:rPr>
          <w:i/>
          <w:iCs/>
        </w:rPr>
        <w:t xml:space="preserve">“Bahá’ísm is blasphemy. Bahá’ís are apostates. It is a duty to fight them in </w:t>
      </w:r>
      <w:r>
        <w:rPr>
          <w:i/>
          <w:iCs/>
        </w:rPr>
        <w:t>the intellectual and spiritual arena.”</w:t>
      </w:r>
      <w:r>
        <w:t xml:space="preserve"> In a similar vein, </w:t>
      </w:r>
      <w:r>
        <w:rPr>
          <w:b/>
          <w:bCs/>
        </w:rPr>
        <w:t>Pakistan’s Council of Islamic Ideology</w:t>
      </w:r>
      <w:r>
        <w:t xml:space="preserve"> in 1980 declared Bahá’ís to be non-Muslims (like the Ahmadis), recommending legal steps to curb them. These responses underscore that beyond doctrinal disagree</w:t>
      </w:r>
      <w:r>
        <w:t xml:space="preserve">ment, there is a </w:t>
      </w:r>
      <w:r>
        <w:rPr>
          <w:b/>
          <w:bCs/>
        </w:rPr>
        <w:t>perception of the Bahá’í Faith as a challenge to Islamic identity and social order</w:t>
      </w:r>
      <w:r>
        <w:t>. Some of the hostility is exacerbated by political factors (e.g., association of Bahá’ís with Iran’s former monarchy or Western NGOs, which feeds conspiracy</w:t>
      </w:r>
      <w:r>
        <w:t xml:space="preserve"> theories). Nonetheless, the root remains theological: Islam, by its own self-conception, </w:t>
      </w:r>
      <w:r>
        <w:rPr>
          <w:b/>
          <w:bCs/>
        </w:rPr>
        <w:t>cannot accommodate a subsequent prophet or revelation</w:t>
      </w:r>
      <w:r>
        <w:t xml:space="preserve"> without negating itself. As the academic </w:t>
      </w:r>
      <w:r>
        <w:rPr>
          <w:i/>
          <w:iCs/>
        </w:rPr>
        <w:t>Juan Cole</w:t>
      </w:r>
      <w:r>
        <w:t xml:space="preserve"> put it, Islam has a </w:t>
      </w:r>
      <w:r>
        <w:rPr>
          <w:b/>
          <w:bCs/>
        </w:rPr>
        <w:t>“theological hard stop”</w:t>
      </w:r>
      <w:r>
        <w:t xml:space="preserve"> at Muhammad. Ther</w:t>
      </w:r>
      <w:r>
        <w:t xml:space="preserve">efore, no matter how Bahá’ís explain progressive revelation, for Muslims the case is closed – </w:t>
      </w:r>
      <w:r>
        <w:rPr>
          <w:b/>
          <w:bCs/>
        </w:rPr>
        <w:t>Muhammad was the final messenger, and anyone coming after claiming prophecy must be false</w:t>
      </w:r>
      <w:hyperlink r:id="rId69" w:anchor=":~:text=Islamic%20Fatwas%20for%20the%20Bahai,a%20physical%20day%20of">
        <w:r>
          <w:rPr>
            <w:rStyle w:val="Hyperlink"/>
          </w:rPr>
          <w:t>[41]</w:t>
        </w:r>
      </w:hyperlink>
      <w:r>
        <w:t>.</w:t>
      </w:r>
    </w:p>
    <w:p w:rsidR="00D3211C" w:rsidRDefault="00376E85">
      <w:pPr>
        <w:pStyle w:val="BodyText"/>
      </w:pPr>
      <w:r>
        <w:t>In conclusion, the Bahá’í Faith’s self-understanding is that it is the next link in God’s chain of revelations, taking up the mantle from Islam much as Christianity took it from Judaism. I</w:t>
      </w:r>
      <w:r>
        <w:t xml:space="preserve">t venerates Islam but does not consider itself bound by Islam. On the other hand, </w:t>
      </w:r>
      <w:r>
        <w:rPr>
          <w:b/>
          <w:bCs/>
        </w:rPr>
        <w:t>Islamic tradition sees the Bahá’í claim as a rupture, not a fulfillment</w:t>
      </w:r>
      <w:r>
        <w:t xml:space="preserve"> – a </w:t>
      </w:r>
      <w:r>
        <w:rPr>
          <w:i/>
          <w:iCs/>
        </w:rPr>
        <w:t>post-script</w:t>
      </w:r>
      <w:r>
        <w:t xml:space="preserve"> that the author (God) never authorized. This fundamental disagreement explains the ong</w:t>
      </w:r>
      <w:r>
        <w:t>oing tension and the lack of acceptance of Bahá’í legitimacy in the Muslim world. Despite Bahá’í efforts at interfaith outreach, in many Muslim-majority societies Bahá’ís continue to be viewed with suspicion or outright enmity, a situation that forms a sig</w:t>
      </w:r>
      <w:r>
        <w:t>nificant part of the Bahá’í modern experience, as discussed in the following section.</w:t>
      </w:r>
    </w:p>
    <w:p w:rsidR="00D3211C" w:rsidRDefault="00376E85">
      <w:pPr>
        <w:pStyle w:val="Heading2"/>
      </w:pPr>
      <w:bookmarkStart w:id="9" w:name="Xd01f4a34932577fcfe03c10cb0743620b38ecf4"/>
      <w:bookmarkEnd w:id="8"/>
      <w:r>
        <w:t>Epilogue: Modern Relevance, Interfaith Roles, and Challenges</w:t>
      </w:r>
    </w:p>
    <w:p w:rsidR="00D3211C" w:rsidRDefault="00376E85">
      <w:pPr>
        <w:pStyle w:val="FirstParagraph"/>
      </w:pPr>
      <w:r>
        <w:t>Having traversed the historical and theological landscape of the Bahá’í Faith, we conclude with a forward-loo</w:t>
      </w:r>
      <w:r>
        <w:t xml:space="preserve">king </w:t>
      </w:r>
      <w:r>
        <w:rPr>
          <w:b/>
          <w:bCs/>
        </w:rPr>
        <w:t>epilogue</w:t>
      </w:r>
      <w:r>
        <w:t xml:space="preserve"> that considers the religion’s place in today’s world. More than 150 years after Bahá’u’lláh’s mission began, the </w:t>
      </w:r>
      <w:r>
        <w:rPr>
          <w:b/>
          <w:bCs/>
        </w:rPr>
        <w:t>principles he taught resonate strongly with many of the pressing issues of global society</w:t>
      </w:r>
      <w:r>
        <w:t>. The Bahá’í community, though relativel</w:t>
      </w:r>
      <w:r>
        <w:t xml:space="preserve">y small, has been actively involved in applying its teachings </w:t>
      </w:r>
      <w:r>
        <w:lastRenderedPageBreak/>
        <w:t>to contribute to positive change. At the same time, Bahá’ís face significant challenges – from persecution in certain countries to the practical difficulties of building unity in an often divide</w:t>
      </w:r>
      <w:r>
        <w:t xml:space="preserve">d world. This epilogue reflects on the </w:t>
      </w:r>
      <w:r>
        <w:rPr>
          <w:b/>
          <w:bCs/>
        </w:rPr>
        <w:t>modern relevance of Bahá’í teachings</w:t>
      </w:r>
      <w:r>
        <w:t xml:space="preserve">, the Bahá’í </w:t>
      </w:r>
      <w:r>
        <w:rPr>
          <w:b/>
          <w:bCs/>
        </w:rPr>
        <w:t>role in interfaith dialogue and global discourse</w:t>
      </w:r>
      <w:r>
        <w:t xml:space="preserve">, and the </w:t>
      </w:r>
      <w:r>
        <w:rPr>
          <w:b/>
          <w:bCs/>
        </w:rPr>
        <w:t>challenges the community confronts</w:t>
      </w:r>
      <w:r>
        <w:t xml:space="preserve"> in the 21st century.</w:t>
      </w:r>
    </w:p>
    <w:p w:rsidR="00D3211C" w:rsidRDefault="00376E85">
      <w:pPr>
        <w:pStyle w:val="BodyText"/>
      </w:pPr>
      <w:r>
        <w:rPr>
          <w:b/>
          <w:bCs/>
        </w:rPr>
        <w:t>Relevance of Bahá’í Teachings in the Contemporary Worl</w:t>
      </w:r>
      <w:r>
        <w:rPr>
          <w:b/>
          <w:bCs/>
        </w:rPr>
        <w:t>d:</w:t>
      </w:r>
      <w:r>
        <w:t xml:space="preserve"> Many of the core ideas introduced by the Bahá’í Faith in the 19th century have become central to global ethics and aspirations in the 20th and 21st centuries. For example, Bahá’u’lláh’s insistence on the </w:t>
      </w:r>
      <w:r>
        <w:rPr>
          <w:b/>
          <w:bCs/>
        </w:rPr>
        <w:t>oneness of humanity</w:t>
      </w:r>
      <w:r>
        <w:t xml:space="preserve"> and the elimination of racial</w:t>
      </w:r>
      <w:r>
        <w:t xml:space="preserve"> prejudice predates and parallels the development of international human rights and anti-racist movements. In the mid-20th century, when the United Nations was founded and documents like the Universal Declaration of Human Rights were penned, principles suc</w:t>
      </w:r>
      <w:r>
        <w:t xml:space="preserve">h as the </w:t>
      </w:r>
      <w:r>
        <w:rPr>
          <w:i/>
          <w:iCs/>
        </w:rPr>
        <w:t>“inherent dignity and equal rights of all members of the human family”</w:t>
      </w:r>
      <w:r>
        <w:t xml:space="preserve"> came to the forefront – principles Bahá’ís had advocated from their inception. Similarly, the </w:t>
      </w:r>
      <w:r>
        <w:rPr>
          <w:b/>
          <w:bCs/>
        </w:rPr>
        <w:t>equality of women and men</w:t>
      </w:r>
      <w:r>
        <w:t>, which was a marginal idea in the 1800s, is now a near-u</w:t>
      </w:r>
      <w:r>
        <w:t xml:space="preserve">niversal ideal, enshrined in global agreements and pursued in countless initiatives for women’s empowerment. The Bahá’í Faith not only championed this ideal early on (even at times when Bahá’ís themselves struggled against cultural norms to implement it), </w:t>
      </w:r>
      <w:r>
        <w:t>but continues to prioritize it: for instance, through educational programs for girls and consistent advocacy for women’s full participation in all fields of life. The Bahá’í International Community (an NGO representing the Faith at the UN since 1948) has a</w:t>
      </w:r>
      <w:r>
        <w:t>ctively supported gender equality efforts, such as participating in the Commission on the Status of Women and promoting the concept that women’s advancement is essential to social progress</w:t>
      </w:r>
      <w:hyperlink r:id="rId70" w:anchor=":~:text=Throughout%20the%20week%2C%20we%20will,topics%20related%20to%20governance%2C">
        <w:r>
          <w:rPr>
            <w:rStyle w:val="Hyperlink"/>
          </w:rPr>
          <w:t>[42]</w:t>
        </w:r>
      </w:hyperlink>
      <w:r>
        <w:t xml:space="preserve">. In a world grappling with the aftermath of colonialism, sectarian strife, and racism, the Bahá’í message that </w:t>
      </w:r>
      <w:r>
        <w:rPr>
          <w:i/>
          <w:iCs/>
        </w:rPr>
        <w:t>“mankind is one”</w:t>
      </w:r>
      <w:r>
        <w:t xml:space="preserve"> and that </w:t>
      </w:r>
      <w:r>
        <w:rPr>
          <w:i/>
          <w:iCs/>
        </w:rPr>
        <w:t>“difference of race… is</w:t>
      </w:r>
      <w:r>
        <w:rPr>
          <w:i/>
          <w:iCs/>
        </w:rPr>
        <w:t xml:space="preserve"> superficial”</w:t>
      </w:r>
      <w:r>
        <w:t xml:space="preserve"> offers a unifying perspective</w:t>
      </w:r>
      <w:hyperlink r:id="rId71" w:anchor=":~:text=Bah%C3%A1%CA%BC%C3%ADs%20believe%20that%20biological%20unity,religious%20expression%2C%20art%2C%20and%20philosophy">
        <w:r>
          <w:rPr>
            <w:rStyle w:val="Hyperlink"/>
          </w:rPr>
          <w:t>[12]</w:t>
        </w:r>
      </w:hyperlink>
      <w:r>
        <w:t>.</w:t>
      </w:r>
    </w:p>
    <w:p w:rsidR="00D3211C" w:rsidRDefault="00376E85">
      <w:pPr>
        <w:pStyle w:val="BodyText"/>
      </w:pPr>
      <w:r>
        <w:t>Another area of relevance is the</w:t>
      </w:r>
      <w:r>
        <w:t xml:space="preserve"> </w:t>
      </w:r>
      <w:r>
        <w:rPr>
          <w:b/>
          <w:bCs/>
        </w:rPr>
        <w:t>harmony of science and religion</w:t>
      </w:r>
      <w:r>
        <w:t xml:space="preserve">. As humanity faces challenges like climate change, global pandemics, and technological disruptions, the need for a cooperative relationship between scientific knowledge and moral, spiritual values is ever more evident. The </w:t>
      </w:r>
      <w:r>
        <w:t xml:space="preserve">Bahá’í community has been involved in discourses on sustainable development and climate action, consistently bringing to the table the view that </w:t>
      </w:r>
      <w:r>
        <w:rPr>
          <w:b/>
          <w:bCs/>
        </w:rPr>
        <w:t>material and spiritual civilization must advance together</w:t>
      </w:r>
      <w:r>
        <w:t xml:space="preserve">. For example, Bahá’ís emphasize that solving climate </w:t>
      </w:r>
      <w:r>
        <w:t xml:space="preserve">change is not only a technical issue but also a moral one, requiring unity and justice among nations – echoes of Bahá’u’lláh’s call for world solidarity. In debates about bioethics, artificial intelligence, or economic models, Bahá’ís encourage approaches </w:t>
      </w:r>
      <w:r>
        <w:t xml:space="preserve">that respect human dignity and foster consultation and consensus, reflecting their principle that truth emerges best from </w:t>
      </w:r>
      <w:r>
        <w:rPr>
          <w:i/>
          <w:iCs/>
        </w:rPr>
        <w:t>collective deliberation in a spirit of harmony</w:t>
      </w:r>
      <w:r>
        <w:t>. This perspective finds allies among those who sense that purely secular or purely reli</w:t>
      </w:r>
      <w:r>
        <w:t>gious approaches are insufficient alone; a synthesis is needed, which the Bahá’í writings have long advocated.</w:t>
      </w:r>
    </w:p>
    <w:p w:rsidR="00D3211C" w:rsidRDefault="00376E85">
      <w:pPr>
        <w:pStyle w:val="BodyText"/>
      </w:pPr>
      <w:r>
        <w:t xml:space="preserve">Bahá’í teachings on </w:t>
      </w:r>
      <w:r>
        <w:rPr>
          <w:b/>
          <w:bCs/>
        </w:rPr>
        <w:t>global governance</w:t>
      </w:r>
      <w:r>
        <w:t xml:space="preserve"> and collective security also have fresh relevance. The </w:t>
      </w:r>
      <w:r>
        <w:rPr>
          <w:b/>
          <w:bCs/>
        </w:rPr>
        <w:t>United Nations</w:t>
      </w:r>
      <w:r>
        <w:t>, while imperfect, is a realization (a</w:t>
      </w:r>
      <w:r>
        <w:t xml:space="preserve">lbeit limited) of Bahá’u’lláh’s vision for an international council of nations. Bahá’ís have been generally very supportive of the UN – </w:t>
      </w:r>
      <w:r>
        <w:rPr>
          <w:i/>
          <w:iCs/>
        </w:rPr>
        <w:t>‘Abdu’l-Bahá</w:t>
      </w:r>
      <w:r>
        <w:t xml:space="preserve"> himself praised the idea of a “Parliament of Man” decades before the UN existed. The Bahá’í International C</w:t>
      </w:r>
      <w:r>
        <w:t xml:space="preserve">ommunity holds </w:t>
      </w:r>
      <w:r>
        <w:lastRenderedPageBreak/>
        <w:t>consultative status with ECOSOC and contributes to UN conferences on issues such as social development, human rights, the status of women, religious tolerance, and education</w:t>
      </w:r>
      <w:hyperlink r:id="rId72" w:anchor=":~:text=The%20Bah%C3%A1%27%C3%AD%20International%20Community%27s%20United,in%20other%20international%20fora%2C">
        <w:r>
          <w:rPr>
            <w:rStyle w:val="Hyperlink"/>
          </w:rPr>
          <w:t>[43]</w:t>
        </w:r>
      </w:hyperlink>
      <w:hyperlink r:id="rId73" w:anchor=":~:text=,backgrounds%20residing%20in%20every%20country">
        <w:r>
          <w:rPr>
            <w:rStyle w:val="Hyperlink"/>
          </w:rPr>
          <w:t>[44]</w:t>
        </w:r>
      </w:hyperlink>
      <w:r>
        <w:t xml:space="preserve">. The modern challenges of nuclear proliferation, international terrorism, and transnational problems (like pandemics or cyber-security) have made more people receptive to the idea that </w:t>
      </w:r>
      <w:r>
        <w:rPr>
          <w:i/>
          <w:iCs/>
        </w:rPr>
        <w:t xml:space="preserve">“world peace is </w:t>
      </w:r>
      <w:r>
        <w:rPr>
          <w:i/>
          <w:iCs/>
        </w:rPr>
        <w:t>not only possible but inevitable”</w:t>
      </w:r>
      <w:r>
        <w:t xml:space="preserve"> and that stronger international legal frameworks are needed – concepts the Bahá’ís have promoted since the World Wars. Indeed, in 1985, at the height of Cold War tensions, the Universal House of Justice addressed an open l</w:t>
      </w:r>
      <w:r>
        <w:t xml:space="preserve">etter to the peoples of the world titled </w:t>
      </w:r>
      <w:r>
        <w:rPr>
          <w:b/>
          <w:bCs/>
        </w:rPr>
        <w:t>“The Promise of World Peace,”</w:t>
      </w:r>
      <w:r>
        <w:t xml:space="preserve"> distributing it globally. This document articulately argued that peace is within reach if humanity recognizes its oneness and establishes justice and collective security, aligning close</w:t>
      </w:r>
      <w:r>
        <w:t>ly with what many peace researchers and forward-thinking leaders also propose. It is an example of how Bahá’í thought engages contemporary policy discussions. Moreover, as nationalism and populism have seen resurgences in recent years, the Bahá’í community</w:t>
      </w:r>
      <w:r>
        <w:t xml:space="preserve">’s steady commitment to </w:t>
      </w:r>
      <w:r>
        <w:rPr>
          <w:i/>
          <w:iCs/>
        </w:rPr>
        <w:t>internationalism and unity</w:t>
      </w:r>
      <w:r>
        <w:t xml:space="preserve"> serves as a counter-narrative, reminding society that a global family viewpoint is essential for addressing issues like climate change or migration that know no borders.</w:t>
      </w:r>
    </w:p>
    <w:p w:rsidR="00D3211C" w:rsidRDefault="00376E85">
      <w:pPr>
        <w:pStyle w:val="BodyText"/>
      </w:pPr>
      <w:r>
        <w:rPr>
          <w:b/>
          <w:bCs/>
        </w:rPr>
        <w:t xml:space="preserve">Bahá’í Contributions to Interfaith </w:t>
      </w:r>
      <w:r>
        <w:rPr>
          <w:b/>
          <w:bCs/>
        </w:rPr>
        <w:t>Dialogue:</w:t>
      </w:r>
      <w:r>
        <w:t xml:space="preserve"> Given its doctrine of progressive revelation, the Bahá’í Faith has a natural affinity for </w:t>
      </w:r>
      <w:r>
        <w:rPr>
          <w:b/>
          <w:bCs/>
        </w:rPr>
        <w:t>interfaith dialogue</w:t>
      </w:r>
      <w:r>
        <w:t xml:space="preserve">. Bahá’ís see value and truth in all the major world religions, and this openness has allowed them to act as </w:t>
      </w:r>
      <w:r>
        <w:rPr>
          <w:i/>
          <w:iCs/>
        </w:rPr>
        <w:t>bridge-builders</w:t>
      </w:r>
      <w:r>
        <w:t xml:space="preserve"> in interreli</w:t>
      </w:r>
      <w:r>
        <w:t>gious settings. In many localities, Bahá’ís participate in interfaith councils, prayer services, and educational forums alongside Christians, Muslims, Hindus, Jews, Buddhists, and others. They often share quotations from their own scriptures that honor fig</w:t>
      </w:r>
      <w:r>
        <w:t xml:space="preserve">ures like Christ, Muhammad, or Krishna, thus creating a space of mutual respect. The </w:t>
      </w:r>
      <w:r>
        <w:rPr>
          <w:b/>
          <w:bCs/>
        </w:rPr>
        <w:t>Bahá’í House of Worship</w:t>
      </w:r>
      <w:r>
        <w:t xml:space="preserve"> model itself is interfaith-friendly: there are no idols or icons, and scriptures of all religions can be chanted under its dome. For instance, the </w:t>
      </w:r>
      <w:r>
        <w:t xml:space="preserve">Lotus Temple in India has readings from Hindu, Buddhist, Christian, Islamic, and Bahá’í texts during its services, showcasing unity in diversity. The Bahá’í approach to interfaith work emphasizes </w:t>
      </w:r>
      <w:r>
        <w:rPr>
          <w:b/>
          <w:bCs/>
        </w:rPr>
        <w:t>common ethical principles</w:t>
      </w:r>
      <w:r>
        <w:t xml:space="preserve"> (such as love of God, love of neig</w:t>
      </w:r>
      <w:r>
        <w:t>hbor, honesty, selflessness) and downplays exclusivist claims. In a world where sectarian conflict remains a source of violence (be it Sunni vs Shia, or communal tensions in South Asia, or Christian-Muslim suspicions in parts of Africa), the Bahá’í communi</w:t>
      </w:r>
      <w:r>
        <w:t xml:space="preserve">ty offers an example of </w:t>
      </w:r>
      <w:r>
        <w:rPr>
          <w:b/>
          <w:bCs/>
        </w:rPr>
        <w:t>people from formerly antagonistic backgrounds working together in one organization</w:t>
      </w:r>
      <w:r>
        <w:t>. It is not unusual to find, say, a former Sunni, a former Catholic, a former animist, and a former atheist all serving together on a Bahá’í local ass</w:t>
      </w:r>
      <w:r>
        <w:t>embly. Their ability to transcend old divisions can serve as a case study in the possibility of religious reconciliation.</w:t>
      </w:r>
    </w:p>
    <w:p w:rsidR="00D3211C" w:rsidRDefault="00376E85">
      <w:pPr>
        <w:pStyle w:val="BodyText"/>
      </w:pPr>
      <w:r>
        <w:t xml:space="preserve">At higher levels, Bahá’í representatives have been involved in dialogues like the </w:t>
      </w:r>
      <w:r>
        <w:rPr>
          <w:b/>
          <w:bCs/>
        </w:rPr>
        <w:t>Parliament of the World’s Religions</w:t>
      </w:r>
      <w:r>
        <w:t>, various UN inte</w:t>
      </w:r>
      <w:r>
        <w:t xml:space="preserve">rfaith initiatives, and national inter-religious networks. They often stress the </w:t>
      </w:r>
      <w:r>
        <w:rPr>
          <w:b/>
          <w:bCs/>
        </w:rPr>
        <w:t>ethical convergence of religions</w:t>
      </w:r>
      <w:r>
        <w:t xml:space="preserve"> and the need for faith communities to jointly address social ills. For example, Bahá’ís have co-hosted conferences on the role of religion in </w:t>
      </w:r>
      <w:r>
        <w:t xml:space="preserve">promoting gender equality or environmental stewardship, bringing spiritual insights into public discourse. Importantly, Bahá’ís refrain from proselytizing in interfaith forums; they view these gatherings not as opportunities to convert others, but to find </w:t>
      </w:r>
      <w:r>
        <w:rPr>
          <w:b/>
          <w:bCs/>
        </w:rPr>
        <w:t>unity of purpose</w:t>
      </w:r>
      <w:r>
        <w:t xml:space="preserve">. This attitude has generally </w:t>
      </w:r>
      <w:r>
        <w:lastRenderedPageBreak/>
        <w:t xml:space="preserve">earned them respect among other faith communities as sincere collaborators. However, challenges persist: in some Muslim-majority contexts, Bahá’ís are </w:t>
      </w:r>
      <w:r>
        <w:rPr>
          <w:i/>
          <w:iCs/>
        </w:rPr>
        <w:t>excluded</w:t>
      </w:r>
      <w:r>
        <w:t xml:space="preserve"> from official interfaith bodies (since authorities</w:t>
      </w:r>
      <w:r>
        <w:t xml:space="preserve"> do not recognize them as a legitimate faith to dialogue with). Despite such obstacles, on the grassroots level Bahá’ís and Muslims (or others) often have warm relations, focusing on shared values like family, charity, and prayer. In places like India, Bah</w:t>
      </w:r>
      <w:r>
        <w:t xml:space="preserve">á’ís have been involved in </w:t>
      </w:r>
      <w:r>
        <w:rPr>
          <w:b/>
          <w:bCs/>
        </w:rPr>
        <w:t>“unity of religion”</w:t>
      </w:r>
      <w:r>
        <w:t xml:space="preserve"> conferences that bring clerics of different faiths together to speak on common themes. In the West, Bahá’ís are frequently active in local interfaith thanksgiving services, peace marches, and academic panels. </w:t>
      </w:r>
      <w:r>
        <w:t>They bring to these spaces an interesting voice: one that affirms others’ scriptures and expects more revelation in the future, thus injecting a dynamic, non-fundamentalist perspective. As religious pluralism continues to be both a challenge and an imperat</w:t>
      </w:r>
      <w:r>
        <w:t xml:space="preserve">ive for global harmony, the </w:t>
      </w:r>
      <w:r>
        <w:rPr>
          <w:b/>
          <w:bCs/>
        </w:rPr>
        <w:t>Bahá’í model of unity</w:t>
      </w:r>
      <w:r>
        <w:t xml:space="preserve"> – which doesn’t erase differences but embraces them in a higher framework – offers a hopeful example in interfaith relations.</w:t>
      </w:r>
    </w:p>
    <w:p w:rsidR="00D3211C" w:rsidRDefault="00376E85">
      <w:pPr>
        <w:pStyle w:val="BodyText"/>
      </w:pPr>
      <w:r>
        <w:rPr>
          <w:b/>
          <w:bCs/>
        </w:rPr>
        <w:t>Global Challenges Facing the Bahá’í Community:</w:t>
      </w:r>
      <w:r>
        <w:t xml:space="preserve"> Despite its optimism and active e</w:t>
      </w:r>
      <w:r>
        <w:t>ngagement, the Bahá’í community faces a number of significant challenges in today’s global context.</w:t>
      </w:r>
    </w:p>
    <w:p w:rsidR="00D3211C" w:rsidRDefault="00376E85">
      <w:pPr>
        <w:pStyle w:val="BodyText"/>
      </w:pPr>
      <w:r>
        <w:t xml:space="preserve">First and foremost is </w:t>
      </w:r>
      <w:r>
        <w:rPr>
          <w:b/>
          <w:bCs/>
        </w:rPr>
        <w:t>persecution and lack of legal recognition in certain countries</w:t>
      </w:r>
      <w:r>
        <w:t xml:space="preserve">. As discussed, </w:t>
      </w:r>
      <w:r>
        <w:rPr>
          <w:b/>
          <w:bCs/>
        </w:rPr>
        <w:t>Iran</w:t>
      </w:r>
      <w:r>
        <w:t xml:space="preserve"> remains the epicenter of anti-Bahá’í repression. Th</w:t>
      </w:r>
      <w:r>
        <w:t xml:space="preserve">ere, Bahá’ís are denied basic civil rights and are under constant pressure from authorities. Incidents such as arbitrary arrests, raids on Bahá’í homes, imprisonment on false charges (“espionage” or “propaganda against the regime”), and hate propaganda in </w:t>
      </w:r>
      <w:r>
        <w:t>media are regularly documented by human rights organizations. Even at this writing, dozens of Iranian Bahá’ís are behind bars solely for practicing their faith or educating Bahá’í youth in unofficial classes (since Bahá’í young people are banned from unive</w:t>
      </w:r>
      <w:r>
        <w:t xml:space="preserve">rsity, the community created the </w:t>
      </w:r>
      <w:r>
        <w:rPr>
          <w:b/>
          <w:bCs/>
        </w:rPr>
        <w:t>Bahá’í Institute for Higher Education</w:t>
      </w:r>
      <w:r>
        <w:t>, a distance-learning network; the Iranian government periodically arrests its instructors)</w:t>
      </w:r>
      <w:hyperlink r:id="rId74" w:anchor=":~:text=match%20at%20L1380%20Since%20the,174">
        <w:r>
          <w:rPr>
            <w:rStyle w:val="Hyperlink"/>
          </w:rPr>
          <w:t>[45]</w:t>
        </w:r>
      </w:hyperlink>
      <w:r>
        <w:t xml:space="preserve">. In a moving example of resilience, Iranian Bahá’ís continue to organize their community life underground – a nonviolent resistance that has won admiration from international observers. The </w:t>
      </w:r>
      <w:r>
        <w:rPr>
          <w:b/>
          <w:bCs/>
        </w:rPr>
        <w:t>United Nations</w:t>
      </w:r>
      <w:r>
        <w:t>, European Unio</w:t>
      </w:r>
      <w:r>
        <w:t>n, United States, and others have condemned Iran’s treatment of Bahá’ís in numerous resolutions</w:t>
      </w:r>
      <w:hyperlink r:id="rId75" w:anchor=":~:text=Bah%C3%A1%CA%BC%C3%ADs%20continue%20to%20be%20persecuted,174">
        <w:r>
          <w:rPr>
            <w:rStyle w:val="Hyperlink"/>
          </w:rPr>
          <w:t>[40]</w:t>
        </w:r>
      </w:hyperlink>
      <w:r>
        <w:t xml:space="preserve">. Yet </w:t>
      </w:r>
      <w:r>
        <w:t>the persecution persists, driven by hardline clerical narratives that demonize Bahá’ís as apostates or agents of Israel (since the Bahá’í World Centre is in Haifa). This struggle for basic rights – such as the right to attend school, to earn a livelihood w</w:t>
      </w:r>
      <w:r>
        <w:t xml:space="preserve">ithout harassment, or to worship freely – is one of the greatest tests of the global Bahá’í community’s fortitude. The Bahá’í strategy has been patience, appeals to international law, and grassroots education to dispel misinformation. In the </w:t>
      </w:r>
      <w:r>
        <w:rPr>
          <w:b/>
          <w:bCs/>
        </w:rPr>
        <w:t>Yemen</w:t>
      </w:r>
      <w:r>
        <w:t xml:space="preserve"> civil co</w:t>
      </w:r>
      <w:r>
        <w:t>nflict, a troubling development has been the targeting of Bahá’ís by the Houthi authorities (influenced by Iranian ideology); several Bahá’í leaders were imprisoned, and in 2020 a group of six were dramatically released and exiled after international press</w:t>
      </w:r>
      <w:r>
        <w:t xml:space="preserve">ure, but the community there remains at risk. In countries like </w:t>
      </w:r>
      <w:r>
        <w:rPr>
          <w:b/>
          <w:bCs/>
        </w:rPr>
        <w:t>Egypt</w:t>
      </w:r>
      <w:r>
        <w:t>, Bahá’ís still struggle for recognition – they were long forced to carry ID cards listing them incorrectly as Muslims or Christians, or no card at all which hampers daily life. Only afte</w:t>
      </w:r>
      <w:r>
        <w:t xml:space="preserve">r a court case in 2009 were Bahá’ís allowed to have IDs with a blank religious field, a partial victory. In </w:t>
      </w:r>
      <w:r>
        <w:rPr>
          <w:b/>
          <w:bCs/>
        </w:rPr>
        <w:t>Iraq</w:t>
      </w:r>
      <w:r>
        <w:t xml:space="preserve">, Bahá’í activities were banned under Saddam Hussein and only revived after 2003, but recognition remains </w:t>
      </w:r>
      <w:r>
        <w:lastRenderedPageBreak/>
        <w:t xml:space="preserve">minimal. In </w:t>
      </w:r>
      <w:r>
        <w:rPr>
          <w:b/>
          <w:bCs/>
        </w:rPr>
        <w:t>Saudi Arabia</w:t>
      </w:r>
      <w:r>
        <w:t>, Bahá’í expatriates must practice very discreetly, as open propagation is illegal. Even in some more tolerant Muslim countries, social prejudice can discourage Bahá’í gatherings or make Bahá’ís fearful of revealing their faith.</w:t>
      </w:r>
    </w:p>
    <w:p w:rsidR="00D3211C" w:rsidRDefault="00376E85">
      <w:pPr>
        <w:pStyle w:val="BodyText"/>
      </w:pPr>
      <w:r>
        <w:t xml:space="preserve">Another challenge is </w:t>
      </w:r>
      <w:r>
        <w:rPr>
          <w:b/>
          <w:bCs/>
        </w:rPr>
        <w:t>intern</w:t>
      </w:r>
      <w:r>
        <w:rPr>
          <w:b/>
          <w:bCs/>
        </w:rPr>
        <w:t>al growth and retention</w:t>
      </w:r>
      <w:r>
        <w:t xml:space="preserve">, particularly in places where the Faith expanded rapidly mid-20th-century but faces the need for consolidation now. For example, in the 1960s and ’70s, mass conversion drives in parts of India, Africa, and Latin America swelled the </w:t>
      </w:r>
      <w:r>
        <w:t xml:space="preserve">rolls of Bahá’ís (hence the high numbers in some nations). In subsequent decades, the Bahá’í community has focused on </w:t>
      </w:r>
      <w:r>
        <w:rPr>
          <w:i/>
          <w:iCs/>
        </w:rPr>
        <w:t>deepening</w:t>
      </w:r>
      <w:r>
        <w:t xml:space="preserve"> these believers’ understanding and engaging them in systematic community-building (through what is called the </w:t>
      </w:r>
      <w:r>
        <w:rPr>
          <w:b/>
          <w:bCs/>
        </w:rPr>
        <w:t>Ruhi Institute</w:t>
      </w:r>
      <w:r>
        <w:t xml:space="preserve"> pro</w:t>
      </w:r>
      <w:r>
        <w:t>cess, a global training program Bahá’ís use). This is an ongoing task: to translate lofty ideals into effective local action and to maintain enthusiasm across generations. Bahá’ís do not have clergy to rely on for motivation, so the community’s vitality de</w:t>
      </w:r>
      <w:r>
        <w:t>pends on volunteerism and the strength of its institutions. In some areas, especially rural or impoverished ones, Bahá’ís have faced the challenge of illiteracy or scarce resources, which the community has to overcome through education and social projects.</w:t>
      </w:r>
      <w:r>
        <w:t xml:space="preserve"> The commitment to </w:t>
      </w:r>
      <w:r>
        <w:rPr>
          <w:b/>
          <w:bCs/>
        </w:rPr>
        <w:t>social and economic development</w:t>
      </w:r>
      <w:r>
        <w:t xml:space="preserve"> has grown – there are now numerous Bahá’í-inspired organizations focusing on education, health, agriculture, environmental preservation, and the like, often serving all villagers regardless of religion. Th</w:t>
      </w:r>
      <w:r>
        <w:t>ese efforts come with challenges of capacity and funding (Bahá’í projects are usually modest and locally funded, as Bahá’í administration does not amass great wealth and outside donations are not accepted for core activities).</w:t>
      </w:r>
    </w:p>
    <w:p w:rsidR="00D3211C" w:rsidRDefault="00376E85">
      <w:pPr>
        <w:pStyle w:val="BodyText"/>
      </w:pPr>
      <w:r>
        <w:t>Moreover, as with many religi</w:t>
      </w:r>
      <w:r>
        <w:t xml:space="preserve">ons, the </w:t>
      </w:r>
      <w:r>
        <w:rPr>
          <w:b/>
          <w:bCs/>
        </w:rPr>
        <w:t>involvement of youth</w:t>
      </w:r>
      <w:r>
        <w:t xml:space="preserve"> is both a challenge and a priority. The Bahá’í Faith has a relatively youthful demographic in many countries, and engaging the youth in community service and avoiding attrition in the face of secular distractions is an importa</w:t>
      </w:r>
      <w:r>
        <w:t>nt focus. The “junior youth spiritual empowerment” program, a kind of community-based mentorship for early adolescents, is one way Bahá’ís are trying to empower young people to be agents of positive change; it has met with considerable success in various r</w:t>
      </w:r>
      <w:r>
        <w:t>egions, attracting even non-Bahá’í participants. The question remains, however, whether the next generation will carry the torch in equal measure – early signs are positive, given the number of young Bahá’ís at the forefront of initiatives like gender equa</w:t>
      </w:r>
      <w:r>
        <w:t>lity workshops, interfaith youth networks, and climate activism.</w:t>
      </w:r>
    </w:p>
    <w:p w:rsidR="00D3211C" w:rsidRDefault="00376E85">
      <w:pPr>
        <w:pStyle w:val="BodyText"/>
      </w:pPr>
      <w:r>
        <w:t xml:space="preserve">On the global stage, the </w:t>
      </w:r>
      <w:r>
        <w:rPr>
          <w:b/>
          <w:bCs/>
        </w:rPr>
        <w:t>voice of the Bahá’í Faith in international fora</w:t>
      </w:r>
      <w:r>
        <w:t xml:space="preserve"> – while respected – is still a minor voice relative to larger religious or political blocs. The Bahá’í International C</w:t>
      </w:r>
      <w:r>
        <w:t>ommunity (BIC) often submits statements to UN commissions highlighting, for instance, the principle of unity in diversity, the moral dimensions of development, or the importance of spiritual education. For example, during recent UN climate talks (COP confe</w:t>
      </w:r>
      <w:r>
        <w:t xml:space="preserve">rences), Bahá’í delegations have advocated for </w:t>
      </w:r>
      <w:r>
        <w:rPr>
          <w:i/>
          <w:iCs/>
        </w:rPr>
        <w:t>“ethical and spiritual values in environmental stewardship.”</w:t>
      </w:r>
      <w:r>
        <w:t xml:space="preserve"> At the UN, the BIC has been particularly active in issues of </w:t>
      </w:r>
      <w:r>
        <w:rPr>
          <w:b/>
          <w:bCs/>
        </w:rPr>
        <w:t>religious freedom</w:t>
      </w:r>
      <w:r>
        <w:t xml:space="preserve"> (because of Iran’s situation), </w:t>
      </w:r>
      <w:r>
        <w:rPr>
          <w:b/>
          <w:bCs/>
        </w:rPr>
        <w:t>the advancement of women</w:t>
      </w:r>
      <w:r>
        <w:t xml:space="preserve">, </w:t>
      </w:r>
      <w:r>
        <w:rPr>
          <w:b/>
          <w:bCs/>
        </w:rPr>
        <w:t>youth empowe</w:t>
      </w:r>
      <w:r>
        <w:rPr>
          <w:b/>
          <w:bCs/>
        </w:rPr>
        <w:t>rment</w:t>
      </w:r>
      <w:r>
        <w:t xml:space="preserve">, and the idea of a </w:t>
      </w:r>
      <w:r>
        <w:rPr>
          <w:b/>
          <w:bCs/>
        </w:rPr>
        <w:t>world federation</w:t>
      </w:r>
      <w:r>
        <w:t xml:space="preserve">. While these contributions are appreciated by many diplomats and NGOs, the </w:t>
      </w:r>
      <w:r>
        <w:rPr>
          <w:b/>
          <w:bCs/>
        </w:rPr>
        <w:t>challenge is to influence policy in a secular world that often discounts religious input</w:t>
      </w:r>
      <w:r>
        <w:t>. The Bahá’í community’s lack of political power (t</w:t>
      </w:r>
      <w:r>
        <w:t xml:space="preserve">hey do not form voting blocs or hold office generally, partly due to their principle of non-involvement in partisan politics) means </w:t>
      </w:r>
      <w:r>
        <w:lastRenderedPageBreak/>
        <w:t xml:space="preserve">they rely on </w:t>
      </w:r>
      <w:r>
        <w:rPr>
          <w:b/>
          <w:bCs/>
        </w:rPr>
        <w:t>soft power – ideas and example</w:t>
      </w:r>
      <w:r>
        <w:t xml:space="preserve"> – to make an impact. In a time when louder, more divisive voices often dominate </w:t>
      </w:r>
      <w:r>
        <w:t xml:space="preserve">discourse, the Bahá’í ethos of unity and consultation can be overshadowed. Nonetheless, the community perseveres in fostering </w:t>
      </w:r>
      <w:r>
        <w:rPr>
          <w:b/>
          <w:bCs/>
        </w:rPr>
        <w:t>grassroots dialogues</w:t>
      </w:r>
      <w:r>
        <w:t xml:space="preserve"> on crucial issues. For instance, Bahá’ís worldwide organized local discussions in 2021–2022 on themes like so</w:t>
      </w:r>
      <w:r>
        <w:t>cial cohesion and inclusive development in preparation for a series of conferences; these were meant to bridge people of diverse backgrounds in conversation about society’s future, demonstrating the Faith’s emphasis on consultative solutions.</w:t>
      </w:r>
    </w:p>
    <w:p w:rsidR="00D3211C" w:rsidRDefault="00376E85">
      <w:pPr>
        <w:pStyle w:val="BodyText"/>
      </w:pPr>
      <w:r>
        <w:rPr>
          <w:b/>
          <w:bCs/>
        </w:rPr>
        <w:t>Continued Per</w:t>
      </w:r>
      <w:r>
        <w:rPr>
          <w:b/>
          <w:bCs/>
        </w:rPr>
        <w:t>secution and Resilience:</w:t>
      </w:r>
      <w:r>
        <w:t xml:space="preserve"> A sobering modern challenge is the </w:t>
      </w:r>
      <w:r>
        <w:rPr>
          <w:b/>
          <w:bCs/>
        </w:rPr>
        <w:t>continuation of persecution in Iran and elsewhere</w:t>
      </w:r>
      <w:r>
        <w:t>, even as the world becomes more aware of it. In recent years, there has been an uptick in arrests of Bahá’ís in Iran, arbitrary shutdowns of Bahá’</w:t>
      </w:r>
      <w:r>
        <w:t xml:space="preserve">í-owned shops, hate propaganda in school textbooks, and even destruction of Bahá’í cemeteries. This suggests a systematic campaign to extinguish the community. Yet, the Iranian Bahá’ís’ </w:t>
      </w:r>
      <w:r>
        <w:rPr>
          <w:b/>
          <w:bCs/>
        </w:rPr>
        <w:t>resilience and constructive response</w:t>
      </w:r>
      <w:r>
        <w:t xml:space="preserve"> is noteworthy – they have not res</w:t>
      </w:r>
      <w:r>
        <w:t>orted to violence or hatred, but continue to engage with their neighbors with goodwill and use legal avenues (when possible) to assert their rights. Internationally, Bahá’ís have enlisted the support of many governments and NGOs to put pressure on Iran. Co</w:t>
      </w:r>
      <w:r>
        <w:t>untries like Germany, Canada, the United States, and the European Parliament have condemned Iran’s actions in strong terms, often specifically naming the Bahá’ís. Even some Muslim intellectuals and activists have begun speaking out for Bahá’í rights, refra</w:t>
      </w:r>
      <w:r>
        <w:t>ming it as part of the broader struggle for freedom of belief. The challenge remains that as long as influential clerics view Bahá’ís as a threat, the persecution may persist. However, the Bahá’í principle of responding to hatred with patience and truth-be</w:t>
      </w:r>
      <w:r>
        <w:t>aring has won admiration and perhaps slowly chips away at the misinformation. In the long run, many observers believe that acceptance of the Bahá’í Faith in the Middle East will be a litmus test of those societies’ ability to embrace pluralism and move bey</w:t>
      </w:r>
      <w:r>
        <w:t>ond the hardened dogmas of the past.</w:t>
      </w:r>
    </w:p>
    <w:p w:rsidR="00D3211C" w:rsidRDefault="00376E85">
      <w:pPr>
        <w:pStyle w:val="BodyText"/>
      </w:pPr>
      <w:r>
        <w:rPr>
          <w:b/>
          <w:bCs/>
        </w:rPr>
        <w:t>Navigating a Changing World:</w:t>
      </w:r>
      <w:r>
        <w:t xml:space="preserve"> The world of 2025 faces complexities – geopolitical shifts, cultural clashes, technological upheavals – that test any community’s adaptability. The Bahá’í community’s strengths lie in its </w:t>
      </w:r>
      <w:r>
        <w:rPr>
          <w:b/>
          <w:bCs/>
        </w:rPr>
        <w:t>fl</w:t>
      </w:r>
      <w:r>
        <w:rPr>
          <w:b/>
          <w:bCs/>
        </w:rPr>
        <w:t>exible administrative order</w:t>
      </w:r>
      <w:r>
        <w:t xml:space="preserve"> (which has shown it can function in widely varying cultural contexts), its emphasis on </w:t>
      </w:r>
      <w:r>
        <w:rPr>
          <w:i/>
          <w:iCs/>
        </w:rPr>
        <w:t>learning through action</w:t>
      </w:r>
      <w:r>
        <w:t xml:space="preserve"> (reflected in how Bahá’ís are constantly in a mode of reflection and adaptation in their plans), and its focus on uni</w:t>
      </w:r>
      <w:r>
        <w:t xml:space="preserve">ty (which helps avoid internal schisms that have plagued many religions). That said, the </w:t>
      </w:r>
      <w:r>
        <w:rPr>
          <w:b/>
          <w:bCs/>
        </w:rPr>
        <w:t>Bahá’í prohibition on partisanship</w:t>
      </w:r>
      <w:r>
        <w:t xml:space="preserve"> can be challenging in societies where perhaps taking a stand is seen as necessary – for example, Bahá’ís in authoritarian countries </w:t>
      </w:r>
      <w:r>
        <w:t>have to carefully avoid being seen as political while still standing up for justice in nonpartisan ways. Another modern issue is how the Bahá’í stance on certain moral issues (like sexual ethics – e.g., the Faith does not endorse homosexual behavior as mor</w:t>
      </w:r>
      <w:r>
        <w:t>ally acceptable, which is a point of contention for some in liberal societies) will affect its public perception. Thus far the community has navigated this quietly, focusing on areas of agreement with wider society, but changing social norms will require c</w:t>
      </w:r>
      <w:r>
        <w:t>ontinued wisdom to uphold their teachings while avoiding bigotry or harm – a microcosm of the broader religious liberty vs. social change debates.</w:t>
      </w:r>
    </w:p>
    <w:p w:rsidR="00D3211C" w:rsidRDefault="00376E85">
      <w:pPr>
        <w:pStyle w:val="BodyText"/>
      </w:pPr>
      <w:r>
        <w:lastRenderedPageBreak/>
        <w:t xml:space="preserve">In conclusion, the </w:t>
      </w:r>
      <w:r>
        <w:rPr>
          <w:b/>
          <w:bCs/>
        </w:rPr>
        <w:t>Bahá’í Faith in the contemporary world</w:t>
      </w:r>
      <w:r>
        <w:t xml:space="preserve"> </w:t>
      </w:r>
      <w:r>
        <w:t>stands at an interesting juncture: its message of unity and justice has never been more relevant, yet the forces of disunity and prejudice it opposes are also very strong. The community’s steady growth and engagement in constructive work suggest a degree o</w:t>
      </w:r>
      <w:r>
        <w:t xml:space="preserve">f success in demonstrating its ideals. In many villages and city neighborhoods, Bahá’ís are known as peacemakers, educators, and reliable friends – a quiet leaven of hope. On the international stage, although small, the Bahá’í community’s principled voice </w:t>
      </w:r>
      <w:r>
        <w:t xml:space="preserve">contributes to envisioning a future of </w:t>
      </w:r>
      <w:r>
        <w:rPr>
          <w:b/>
          <w:bCs/>
        </w:rPr>
        <w:t>global cooperation and spiritual values guiding progress</w:t>
      </w:r>
      <w:r>
        <w:t xml:space="preserve">. The </w:t>
      </w:r>
      <w:r>
        <w:rPr>
          <w:b/>
          <w:bCs/>
        </w:rPr>
        <w:t>thematic harmony</w:t>
      </w:r>
      <w:r>
        <w:t xml:space="preserve"> of Bahá’í teachings with modern humanistic and international ideals (like human rights, gender equality, sustainable development) position</w:t>
      </w:r>
      <w:r>
        <w:t>s the Faith as a potential bridge between religious and secular approaches to world issues.</w:t>
      </w:r>
    </w:p>
    <w:p w:rsidR="00D3211C" w:rsidRDefault="00376E85">
      <w:pPr>
        <w:pStyle w:val="BodyText"/>
      </w:pPr>
      <w:r>
        <w:t xml:space="preserve">The </w:t>
      </w:r>
      <w:r>
        <w:rPr>
          <w:b/>
          <w:bCs/>
        </w:rPr>
        <w:t>global challenges</w:t>
      </w:r>
      <w:r>
        <w:t xml:space="preserve"> the Bahá’í community faces – persecution, misrepresentation, the need for more resources, the task of cultivating new generations – are signif</w:t>
      </w:r>
      <w:r>
        <w:t>icant but not insurmountable. The history of the Faith shows a pattern of overcoming adversity: from early persecutions in Iran to a near-decimation under the Soviets (when Bahá’í institutions were banned in the USSR) to surviving outlaw status in Nazi Ger</w:t>
      </w:r>
      <w:r>
        <w:t>many, the community has endured and rebounded. This resilience is bolstered by a profound conviction in prophecies of ultimate success: Bahá’í writings envisage that the principles of Bahá’u’lláh will gradually take root in the consciousness of humanity, w</w:t>
      </w:r>
      <w:r>
        <w:t xml:space="preserve">hether people formally become Bahá’í or not. In fact, Bahá’ís often remark that the </w:t>
      </w:r>
      <w:r>
        <w:rPr>
          <w:b/>
          <w:bCs/>
        </w:rPr>
        <w:t xml:space="preserve">Bahá’í era is not about increasing the number of Bahá’ís per se, but about the </w:t>
      </w:r>
      <w:r>
        <w:rPr>
          <w:b/>
          <w:bCs/>
          <w:i/>
          <w:iCs/>
        </w:rPr>
        <w:t>“spirit of the age”</w:t>
      </w:r>
      <w:r>
        <w:t xml:space="preserve"> – meaning that unity, justice, and peace will become the norms of society</w:t>
      </w:r>
      <w:r>
        <w:t xml:space="preserve"> as Bahá’u’lláh’s influence permeates hearts.</w:t>
      </w:r>
    </w:p>
    <w:p w:rsidR="00D3211C" w:rsidRDefault="00376E85">
      <w:pPr>
        <w:pStyle w:val="BodyText"/>
      </w:pPr>
      <w:r>
        <w:t xml:space="preserve">Finally, on a hopeful note, the </w:t>
      </w:r>
      <w:r>
        <w:rPr>
          <w:b/>
          <w:bCs/>
        </w:rPr>
        <w:t>role of the Bahá’í community in interfaith and international arenas</w:t>
      </w:r>
      <w:r>
        <w:t xml:space="preserve"> might well expand as the world grapples with the need for unity. In an era where conflicts often have religiou</w:t>
      </w:r>
      <w:r>
        <w:t xml:space="preserve">s or ideological dimensions, a group that offers a paradigm of </w:t>
      </w:r>
      <w:r>
        <w:rPr>
          <w:i/>
          <w:iCs/>
        </w:rPr>
        <w:t>“unity without uniformity”</w:t>
      </w:r>
      <w:r>
        <w:t xml:space="preserve"> can be exceedingly valuable. Already, we see glimmers: in multi-faith prayer meetings after tragedies, Bahá’ís are there; in education initiatives in Africa that blen</w:t>
      </w:r>
      <w:r>
        <w:t xml:space="preserve">d traditional values with modern curriculum, Bahá’í-inspired schools are making contributions; in dialogues about the </w:t>
      </w:r>
      <w:r>
        <w:rPr>
          <w:b/>
          <w:bCs/>
        </w:rPr>
        <w:t>future of global governance</w:t>
      </w:r>
      <w:r>
        <w:t xml:space="preserve"> (like proposals for UN reform or global citizenship education), Bahá’í proposals (such as establishing a world</w:t>
      </w:r>
      <w:r>
        <w:t xml:space="preserve"> parliamentary assembly, or values-based education) are part of the conversation</w:t>
      </w:r>
      <w:hyperlink r:id="rId76" w:anchor=":~:text=Bah%C3%A1%27%C3%AD%20World%2FVolume%2033%2FBah%C3%A1%27%C3%AD%20International%20Community,establishment%20of%20a%20united">
        <w:r>
          <w:rPr>
            <w:rStyle w:val="Hyperlink"/>
          </w:rPr>
          <w:t>[46]</w:t>
        </w:r>
      </w:hyperlink>
      <w:r>
        <w:t xml:space="preserve">. Each of these is a step toward what Bahá’ís believe is humanity’s destined future – a future hinted at by the Bahá’í writings in poetic language: </w:t>
      </w:r>
      <w:r>
        <w:rPr>
          <w:i/>
          <w:iCs/>
        </w:rPr>
        <w:t>“So p</w:t>
      </w:r>
      <w:r>
        <w:rPr>
          <w:i/>
          <w:iCs/>
        </w:rPr>
        <w:t>owerful is the light of unity that it can illuminate the whole earth.”</w:t>
      </w:r>
    </w:p>
    <w:p w:rsidR="00D3211C" w:rsidRDefault="00376E85">
      <w:pPr>
        <w:pStyle w:val="BodyText"/>
      </w:pPr>
      <w:r>
        <w:t xml:space="preserve">In a world still struggling to achieve consensus on fundamental issues, the </w:t>
      </w:r>
      <w:r>
        <w:rPr>
          <w:b/>
          <w:bCs/>
        </w:rPr>
        <w:t>Bahá’í Faith stands as both a vision and a practical experiment</w:t>
      </w:r>
      <w:r>
        <w:t xml:space="preserve"> in how the earth’s diverse peoples might lear</w:t>
      </w:r>
      <w:r>
        <w:t xml:space="preserve">n to live as one. Its modern relevance lies in its </w:t>
      </w:r>
      <w:r>
        <w:rPr>
          <w:i/>
          <w:iCs/>
        </w:rPr>
        <w:t>holistic approach</w:t>
      </w:r>
      <w:r>
        <w:t xml:space="preserve"> – recognizing that humanity’s problems are at once spiritual, moral, and practical – and in its </w:t>
      </w:r>
      <w:r>
        <w:rPr>
          <w:i/>
          <w:iCs/>
        </w:rPr>
        <w:t>optimistic confidence</w:t>
      </w:r>
      <w:r>
        <w:t xml:space="preserve"> that, in the long run, </w:t>
      </w:r>
      <w:r>
        <w:rPr>
          <w:b/>
          <w:bCs/>
        </w:rPr>
        <w:t>the forces of unity and justice will prevail</w:t>
      </w:r>
      <w:r>
        <w:t xml:space="preserve">. </w:t>
      </w:r>
      <w:r>
        <w:t>As we observe the Bahá’í community continuing its work into the 21st century, building bonds across religious divides, educating youth with ideals of service, advocating for human dignity, and weathering storms of oppression with patience, one might see in</w:t>
      </w:r>
      <w:r>
        <w:t xml:space="preserve"> it a small but significant harbinger of the kind of world Bahá’u’lláh </w:t>
      </w:r>
      <w:r>
        <w:lastRenderedPageBreak/>
        <w:t xml:space="preserve">envisioned: a world where, at last, </w:t>
      </w:r>
      <w:r>
        <w:rPr>
          <w:i/>
          <w:iCs/>
        </w:rPr>
        <w:t>“the tabernacle of unity”</w:t>
      </w:r>
      <w:r>
        <w:t xml:space="preserve"> </w:t>
      </w:r>
      <w:r>
        <w:t>is raised, and all nations consider themselves part of one human family. This enduring hope, combined with active efforts on the ground, defines the Bahá’í contribution to our contemporary global society – and it will continue to do so in the critical year</w:t>
      </w:r>
      <w:r>
        <w:t>s ahead.</w:t>
      </w:r>
    </w:p>
    <w:bookmarkEnd w:id="1"/>
    <w:bookmarkEnd w:id="2"/>
    <w:bookmarkEnd w:id="9"/>
    <w:p w:rsidR="00D3211C" w:rsidRDefault="00376E85">
      <w:r>
        <w:pict>
          <v:rect id="_x0000_i1025" style="width:0;height:1.5pt" o:hralign="center" o:hrstd="t" o:hr="t"/>
        </w:pict>
      </w:r>
    </w:p>
    <w:bookmarkStart w:id="10" w:name="citations"/>
    <w:p w:rsidR="00D3211C" w:rsidRDefault="00376E85">
      <w:pPr>
        <w:pStyle w:val="FirstParagraph"/>
      </w:pPr>
      <w:r>
        <w:fldChar w:fldCharType="begin"/>
      </w:r>
      <w:r>
        <w:instrText xml:space="preserve"> HYPERLINK "https://en.wikipedia.org/wiki/Bah%C3%A1%CA%BC%C3%AD_Faith" \l ":~:text=was%20rejected%20by%20the%20generality,the%20B%C3%A1b%20is%20so%20interwoven" \h </w:instrText>
      </w:r>
      <w:r>
        <w:fldChar w:fldCharType="separate"/>
      </w:r>
      <w:r>
        <w:rPr>
          <w:rStyle w:val="Hyperlink"/>
        </w:rPr>
        <w:t>[1]</w:t>
      </w:r>
      <w:r>
        <w:rPr>
          <w:rStyle w:val="Hyperlink"/>
        </w:rPr>
        <w:fldChar w:fldCharType="end"/>
      </w:r>
      <w:r>
        <w:t xml:space="preserve"> </w:t>
      </w:r>
      <w:hyperlink r:id="rId77" w:anchor=":~:text=The%20Bah%C3%A1%CA%BC%C3%AD%20Faith%20has%20three,religion%27s%20affairs%2C%20and%20every%20five">
        <w:r>
          <w:rPr>
            <w:rStyle w:val="Hyperlink"/>
          </w:rPr>
          <w:t>[4]</w:t>
        </w:r>
      </w:hyperlink>
      <w:r>
        <w:t xml:space="preserve"> </w:t>
      </w:r>
      <w:hyperlink r:id="rId78" w:anchor=":~:text=The%20Bah%C3%A1%CA%BC%C3%AD%20Faith%20is%20a,c">
        <w:r>
          <w:rPr>
            <w:rStyle w:val="Hyperlink"/>
          </w:rPr>
          <w:t>[5</w:t>
        </w:r>
        <w:r>
          <w:rPr>
            <w:rStyle w:val="Hyperlink"/>
          </w:rPr>
          <w:t>]</w:t>
        </w:r>
      </w:hyperlink>
      <w:r>
        <w:t xml:space="preserve"> </w:t>
      </w:r>
      <w:hyperlink r:id="rId79" w:anchor=":~:text=background%20in%20Shi%CA%BBa%20Islam%20being,better%20source%20needed">
        <w:r>
          <w:rPr>
            <w:rStyle w:val="Hyperlink"/>
          </w:rPr>
          <w:t>[6]</w:t>
        </w:r>
      </w:hyperlink>
      <w:r>
        <w:t xml:space="preserve"> </w:t>
      </w:r>
      <w:hyperlink r:id="rId80" w:anchor=":~:text=Bah%C3%A1%CA%BC%C3%ADs%20continue%20to%20be%20persecuted,174">
        <w:r>
          <w:rPr>
            <w:rStyle w:val="Hyperlink"/>
          </w:rPr>
          <w:t>[7]</w:t>
        </w:r>
      </w:hyperlink>
      <w:r>
        <w:t xml:space="preserve"> </w:t>
      </w:r>
      <w:hyperlink r:id="rId81" w:anchor=":~:text=and%20Muhammad%20are%20cited%20as,16">
        <w:r>
          <w:rPr>
            <w:rStyle w:val="Hyperlink"/>
          </w:rPr>
          <w:t>[21]</w:t>
        </w:r>
      </w:hyperlink>
      <w:r>
        <w:t xml:space="preserve"> </w:t>
      </w:r>
      <w:hyperlink r:id="rId82" w:anchor=":~:text=The%20largest%20proportions%20of%20the,with%20the%20smallest%20being">
        <w:r>
          <w:rPr>
            <w:rStyle w:val="Hyperlink"/>
          </w:rPr>
          <w:t>[26]</w:t>
        </w:r>
      </w:hyperlink>
      <w:r>
        <w:t xml:space="preserve"> </w:t>
      </w:r>
      <w:hyperlink r:id="rId83" w:anchor=":~:text=States%20after%20his%20release%20from,the%20Shrine%20of%20the%20B%C3%A1b">
        <w:r>
          <w:rPr>
            <w:rStyle w:val="Hyperlink"/>
          </w:rPr>
          <w:t>[29]</w:t>
        </w:r>
      </w:hyperlink>
      <w:r>
        <w:t xml:space="preserve"> </w:t>
      </w:r>
      <w:hyperlink r:id="rId84" w:anchor=":~:text=flowerThe%20Lotus%20Temple%2C%20the%20first,5%C2%A0million%20visitors%20a%20year">
        <w:r>
          <w:rPr>
            <w:rStyle w:val="Hyperlink"/>
          </w:rPr>
          <w:t>[30]</w:t>
        </w:r>
      </w:hyperlink>
      <w:r>
        <w:t xml:space="preserve"> </w:t>
      </w:r>
      <w:hyperlink r:id="rId85" w:anchor=":~:text=Effendi%20%20%281897%E2%80%931957%29,Israel%2C%20near%20the%20%20258">
        <w:r>
          <w:rPr>
            <w:rStyle w:val="Hyperlink"/>
          </w:rPr>
          <w:t>[31]</w:t>
        </w:r>
      </w:hyperlink>
      <w:r>
        <w:t xml:space="preserve"> </w:t>
      </w:r>
      <w:hyperlink r:id="rId86" w:anchor=":~:text=Bah%C3%A1%CA%BC%C3%ADs%20continue%20to%20be%20persecuted,174">
        <w:r>
          <w:rPr>
            <w:rStyle w:val="Hyperlink"/>
          </w:rPr>
          <w:t>[40]</w:t>
        </w:r>
      </w:hyperlink>
      <w:r>
        <w:t xml:space="preserve"> </w:t>
      </w:r>
      <w:hyperlink r:id="rId87" w:anchor=":~:text=match%20at%20L1380%20Since%20the,174">
        <w:r>
          <w:rPr>
            <w:rStyle w:val="Hyperlink"/>
          </w:rPr>
          <w:t>[45]</w:t>
        </w:r>
      </w:hyperlink>
      <w:r>
        <w:t xml:space="preserve"> Baháʼí Faith - Wikipedia</w:t>
      </w:r>
    </w:p>
    <w:p w:rsidR="00D3211C" w:rsidRDefault="00376E85">
      <w:pPr>
        <w:pStyle w:val="BodyText"/>
      </w:pPr>
      <w:hyperlink r:id="rId88">
        <w:r>
          <w:rPr>
            <w:rStyle w:val="Hyperlink"/>
          </w:rPr>
          <w:t>https://en.wikipedia.</w:t>
        </w:r>
        <w:r>
          <w:rPr>
            <w:rStyle w:val="Hyperlink"/>
          </w:rPr>
          <w:t>org/wiki/Bah%C3%A1%CA%BC%C3%AD_Faith</w:t>
        </w:r>
      </w:hyperlink>
    </w:p>
    <w:p w:rsidR="00D3211C" w:rsidRDefault="00376E85">
      <w:pPr>
        <w:pStyle w:val="BodyText"/>
      </w:pPr>
      <w:hyperlink r:id="rId89" w:anchor=":~:text=Many%20Shaykhis%20joined%20the%20messianic,2">
        <w:r>
          <w:rPr>
            <w:rStyle w:val="Hyperlink"/>
          </w:rPr>
          <w:t>[2]</w:t>
        </w:r>
      </w:hyperlink>
      <w:r>
        <w:t xml:space="preserve"> </w:t>
      </w:r>
      <w:hyperlink r:id="rId90" w:anchor=":~:text=The%20Bab%20had%20spoken%20of,from%20Bah%C3%A1%27u%27ll%C3%A1h%27s%20statements%20in%201863">
        <w:r>
          <w:rPr>
            <w:rStyle w:val="Hyperlink"/>
          </w:rPr>
          <w:t>[3]</w:t>
        </w:r>
      </w:hyperlink>
      <w:r>
        <w:t xml:space="preserve"> </w:t>
      </w:r>
      <w:hyperlink r:id="rId91" w:anchor=":~:text=Islam%20is%20recognized%20in%20the,B%C3%A1b%27s%20May%2023%2C%201844%20declaration">
        <w:r>
          <w:rPr>
            <w:rStyle w:val="Hyperlink"/>
          </w:rPr>
          <w:t>[32]</w:t>
        </w:r>
      </w:hyperlink>
      <w:r>
        <w:t xml:space="preserve"> </w:t>
      </w:r>
      <w:hyperlink r:id="rId92" w:anchor=":~:text=The%20Bah%C3%A1%27%C3%AD%20Faith%20regards%20Muhammad,the%20B%C3%A1b%20and%20Bah%C3%A1%27u%27ll%C3%A1h%20as">
        <w:r>
          <w:rPr>
            <w:rStyle w:val="Hyperlink"/>
          </w:rPr>
          <w:t>[34]</w:t>
        </w:r>
      </w:hyperlink>
      <w:r>
        <w:t xml:space="preserve"> </w:t>
      </w:r>
      <w:hyperlink r:id="rId93" w:anchor=":~:text=the%20founder%20of%20the%20Bah%C3%A1%27%C3%AD,to%20the%20B%C3%A1b%2C%20and%20the">
        <w:r>
          <w:rPr>
            <w:rStyle w:val="Hyperlink"/>
          </w:rPr>
          <w:t>[35]</w:t>
        </w:r>
      </w:hyperlink>
      <w:r>
        <w:t xml:space="preserve"> </w:t>
      </w:r>
      <w:hyperlink r:id="rId94" w:anchor=":~:text=%C3%8Dq%C3%A1n%20en,heretics%20and%20apostates%20by%20many">
        <w:r>
          <w:rPr>
            <w:rStyle w:val="Hyperlink"/>
          </w:rPr>
          <w:t>[36]</w:t>
        </w:r>
      </w:hyperlink>
      <w:r>
        <w:t xml:space="preserve"> </w:t>
      </w:r>
      <w:hyperlink r:id="rId95" w:anchor=":~:text=have%20begun%20approximately%206%2C000%20years,does%20not%20apply%20to%20Muhammad">
        <w:r>
          <w:rPr>
            <w:rStyle w:val="Hyperlink"/>
          </w:rPr>
          <w:t>[37]</w:t>
        </w:r>
      </w:hyperlink>
      <w:r>
        <w:t xml:space="preserve"> </w:t>
      </w:r>
      <w:hyperlink r:id="rId96" w:anchor=":~:text=as%20symbolically%20fulfilling%20these%20prophetic,to%20the%20B%C3%A1b%2C%20and%20the">
        <w:r>
          <w:rPr>
            <w:rStyle w:val="Hyperlink"/>
          </w:rPr>
          <w:t>[38]</w:t>
        </w:r>
      </w:hyperlink>
      <w:r>
        <w:t xml:space="preserve"> Bahá'í Faith and Islam</w:t>
      </w:r>
    </w:p>
    <w:p w:rsidR="00D3211C" w:rsidRDefault="00376E85">
      <w:pPr>
        <w:pStyle w:val="BodyText"/>
      </w:pPr>
      <w:hyperlink r:id="rId97">
        <w:r>
          <w:rPr>
            <w:rStyle w:val="Hyperlink"/>
          </w:rPr>
          <w:t>https://bahai-library.com/bahai_faith_islam</w:t>
        </w:r>
      </w:hyperlink>
    </w:p>
    <w:p w:rsidR="00D3211C" w:rsidRDefault="00376E85">
      <w:pPr>
        <w:pStyle w:val="BodyText"/>
      </w:pPr>
      <w:hyperlink r:id="rId98" w:anchor=":~:text=The%20Bah%C3%A1%CA%BC%C3%AD%20faith%20was%20established,they%20join%20the%20Bah%C3%A1%CA%BC%C3%AD%20faith">
        <w:r>
          <w:rPr>
            <w:rStyle w:val="Hyperlink"/>
          </w:rPr>
          <w:t>[8]</w:t>
        </w:r>
      </w:hyperlink>
      <w:r>
        <w:t xml:space="preserve"> </w:t>
      </w:r>
      <w:hyperlink r:id="rId99" w:anchor=":~:text=A%20central%20belief%20is%20that,those%20who%20first%20heard%20it">
        <w:r>
          <w:rPr>
            <w:rStyle w:val="Hyperlink"/>
          </w:rPr>
          <w:t>[9]</w:t>
        </w:r>
      </w:hyperlink>
      <w:r>
        <w:t xml:space="preserve"> </w:t>
      </w:r>
      <w:hyperlink r:id="rId100" w:anchor=":~:text=Bah%C3%A1%CA%BC%C3%ADs%20believe%20that%20the%20purpose,rejected%20many%20requirements%20of%20previous">
        <w:r>
          <w:rPr>
            <w:rStyle w:val="Hyperlink"/>
          </w:rPr>
          <w:t>[10]</w:t>
        </w:r>
      </w:hyperlink>
      <w:r>
        <w:t xml:space="preserve"> </w:t>
      </w:r>
      <w:hyperlink r:id="rId101" w:anchor=":~:text=This%20divine%20message%20is%20believed,at%20least%20another%201%2C000%20years">
        <w:r>
          <w:rPr>
            <w:rStyle w:val="Hyperlink"/>
          </w:rPr>
          <w:t>[11]</w:t>
        </w:r>
      </w:hyperlink>
      <w:r>
        <w:t xml:space="preserve"> </w:t>
      </w:r>
      <w:hyperlink r:id="rId102" w:anchor=":~:text=Bah%C3%A1%CA%BC%C3%ADs%20believe%20that%20biological%20unity,religious%20expression%2C%20art%2C%20and%20philosophy">
        <w:r>
          <w:rPr>
            <w:rStyle w:val="Hyperlink"/>
          </w:rPr>
          <w:t>[12]</w:t>
        </w:r>
      </w:hyperlink>
      <w:r>
        <w:t xml:space="preserve"> Factsheet: The Baháʼí faith - Religion Media Centre</w:t>
      </w:r>
    </w:p>
    <w:p w:rsidR="00D3211C" w:rsidRDefault="00376E85">
      <w:pPr>
        <w:pStyle w:val="BodyText"/>
      </w:pPr>
      <w:hyperlink r:id="rId103">
        <w:r>
          <w:rPr>
            <w:rStyle w:val="Hyperlink"/>
          </w:rPr>
          <w:t>https://religionmediacentre.org.uk/factsheets/f</w:t>
        </w:r>
        <w:r>
          <w:rPr>
            <w:rStyle w:val="Hyperlink"/>
          </w:rPr>
          <w:t>actsheet-the-bahai-faith/</w:t>
        </w:r>
      </w:hyperlink>
    </w:p>
    <w:p w:rsidR="00D3211C" w:rsidRDefault="00376E85">
      <w:pPr>
        <w:pStyle w:val="BodyText"/>
      </w:pPr>
      <w:hyperlink r:id="rId104" w:anchor=":~:text=,The%20former%20were">
        <w:r>
          <w:rPr>
            <w:rStyle w:val="Hyperlink"/>
          </w:rPr>
          <w:t>[13]</w:t>
        </w:r>
      </w:hyperlink>
      <w:r>
        <w:t xml:space="preserve"> </w:t>
      </w:r>
      <w:hyperlink r:id="rId105" w:anchor=":~:text=,">
        <w:r>
          <w:rPr>
            <w:rStyle w:val="Hyperlink"/>
          </w:rPr>
          <w:t>[14]</w:t>
        </w:r>
      </w:hyperlink>
      <w:r>
        <w:t xml:space="preserve"> </w:t>
      </w:r>
      <w:hyperlink r:id="rId106" w:anchor=":~:text=%3E%20The%20well,Writings%20of%20Bah%C3%A1%E2%80%99u%E2%80%99ll%C3%A1h%20%2C%20CXXXI">
        <w:r>
          <w:rPr>
            <w:rStyle w:val="Hyperlink"/>
          </w:rPr>
          <w:t>[15]</w:t>
        </w:r>
      </w:hyperlink>
      <w:r>
        <w:t xml:space="preserve"> </w:t>
      </w:r>
      <w:hyperlink r:id="rId107" w:anchor=":~:text=,Maqs%C3%BAd">
        <w:r>
          <w:rPr>
            <w:rStyle w:val="Hyperlink"/>
          </w:rPr>
          <w:t>[16]</w:t>
        </w:r>
      </w:hyperlink>
      <w:r>
        <w:t xml:space="preserve"> Quotations | One Human Family | Essential Relationships | What Bahá’ís Believe</w:t>
      </w:r>
    </w:p>
    <w:p w:rsidR="00D3211C" w:rsidRDefault="00376E85">
      <w:pPr>
        <w:pStyle w:val="BodyText"/>
      </w:pPr>
      <w:hyperlink r:id="rId108">
        <w:r>
          <w:rPr>
            <w:rStyle w:val="Hyperlink"/>
          </w:rPr>
          <w:t>https://www.bahai.org/beliefs/essential-relationships/one-human-family/quotations</w:t>
        </w:r>
      </w:hyperlink>
    </w:p>
    <w:p w:rsidR="00D3211C" w:rsidRDefault="00376E85">
      <w:pPr>
        <w:pStyle w:val="BodyText"/>
      </w:pPr>
      <w:hyperlink r:id="rId109" w:anchor=":~:text=And%2C%20in%20one%20of%20His,have%20placed%20man%20above%20woman">
        <w:r>
          <w:rPr>
            <w:rStyle w:val="Hyperlink"/>
          </w:rPr>
          <w:t>[</w:t>
        </w:r>
        <w:r>
          <w:rPr>
            <w:rStyle w:val="Hyperlink"/>
          </w:rPr>
          <w:t>17]</w:t>
        </w:r>
      </w:hyperlink>
      <w:r>
        <w:t xml:space="preserve"> </w:t>
      </w:r>
      <w:hyperlink r:id="rId110" w:anchor=":~:text=BAHA%27O%27LLAH%20declares%20the%20absolute%20equality,to%20the%20summit%20of%20progress">
        <w:r>
          <w:rPr>
            <w:rStyle w:val="Hyperlink"/>
          </w:rPr>
          <w:t>[18]</w:t>
        </w:r>
      </w:hyperlink>
      <w:r>
        <w:t xml:space="preserve"> </w:t>
      </w:r>
      <w:hyperlink r:id="rId111" w:anchor=":~:text=He%20promulgated%20the%20adoption%20of,conducive%20to%20discord%20and%20strife">
        <w:r>
          <w:rPr>
            <w:rStyle w:val="Hyperlink"/>
          </w:rPr>
          <w:t>[19]</w:t>
        </w:r>
      </w:hyperlink>
      <w:r>
        <w:t xml:space="preserve"> </w:t>
      </w:r>
      <w:hyperlink r:id="rId112" w:anchor=":~:text=Equality%20between%20men%20and%20women,will%20entirely%20cease%20among%20mankind">
        <w:r>
          <w:rPr>
            <w:rStyle w:val="Hyperlink"/>
          </w:rPr>
          <w:t>[20]</w:t>
        </w:r>
      </w:hyperlink>
      <w:r>
        <w:t xml:space="preserve"> Equality | Bahá’í Quotes</w:t>
      </w:r>
    </w:p>
    <w:p w:rsidR="00D3211C" w:rsidRDefault="00376E85">
      <w:pPr>
        <w:pStyle w:val="BodyText"/>
      </w:pPr>
      <w:hyperlink r:id="rId113">
        <w:r>
          <w:rPr>
            <w:rStyle w:val="Hyperlink"/>
          </w:rPr>
          <w:t>https://bahaiquotes.com/subject/equality</w:t>
        </w:r>
      </w:hyperlink>
    </w:p>
    <w:p w:rsidR="00D3211C" w:rsidRDefault="00376E85">
      <w:pPr>
        <w:pStyle w:val="BodyText"/>
      </w:pPr>
      <w:hyperlink r:id="rId114" w:anchor=":~:text=The%20harmony%20of%20science%20and,the%20instrument%20of%20crude%20materialism">
        <w:r>
          <w:rPr>
            <w:rStyle w:val="Hyperlink"/>
          </w:rPr>
          <w:t>[22]</w:t>
        </w:r>
      </w:hyperlink>
      <w:r>
        <w:t xml:space="preserve"> </w:t>
      </w:r>
      <w:hyperlink r:id="rId115" w:anchor=":~:text=Put%20all%20your%20beliefs%20into,of%20the%20Love%20of%20God">
        <w:r>
          <w:rPr>
            <w:rStyle w:val="Hyperlink"/>
          </w:rPr>
          <w:t>[23]</w:t>
        </w:r>
      </w:hyperlink>
      <w:r>
        <w:t xml:space="preserve"> </w:t>
      </w:r>
      <w:hyperlink r:id="rId116" w:anchor=":~:text=,forms%20of%20prejudice">
        <w:r>
          <w:rPr>
            <w:rStyle w:val="Hyperlink"/>
          </w:rPr>
          <w:t>[24]</w:t>
        </w:r>
      </w:hyperlink>
      <w:r>
        <w:t xml:space="preserve"> Lights of Unity - The harmony which must exist between religion and science</w:t>
      </w:r>
    </w:p>
    <w:p w:rsidR="00D3211C" w:rsidRDefault="00376E85">
      <w:pPr>
        <w:pStyle w:val="BodyText"/>
      </w:pPr>
      <w:hyperlink r:id="rId117">
        <w:r>
          <w:rPr>
            <w:rStyle w:val="Hyperlink"/>
          </w:rPr>
          <w:t>https://www.lightsofunity.com/12-principles/the-harmony-which-must-exist-between-religion-and-science</w:t>
        </w:r>
      </w:hyperlink>
    </w:p>
    <w:p w:rsidR="00D3211C" w:rsidRDefault="00376E85">
      <w:pPr>
        <w:pStyle w:val="BodyText"/>
      </w:pPr>
      <w:hyperlink r:id="rId118" w:anchor=":~:text=,8">
        <w:r>
          <w:rPr>
            <w:rStyle w:val="Hyperlink"/>
          </w:rPr>
          <w:t>[25]</w:t>
        </w:r>
      </w:hyperlink>
      <w:r>
        <w:t xml:space="preserve"> </w:t>
      </w:r>
      <w:hyperlink r:id="rId119" w:anchor=":~:text=,Faith%20is%20the%20only%20religion">
        <w:r>
          <w:rPr>
            <w:rStyle w:val="Hyperlink"/>
          </w:rPr>
          <w:t>[27]</w:t>
        </w:r>
      </w:hyperlink>
      <w:r>
        <w:t xml:space="preserve"> </w:t>
      </w:r>
      <w:hyperlink r:id="rId120" w:anchor=":~:text=,over%20the%20past%20100%20years">
        <w:r>
          <w:rPr>
            <w:rStyle w:val="Hyperlink"/>
          </w:rPr>
          <w:t>[28]</w:t>
        </w:r>
      </w:hyperlink>
      <w:r>
        <w:t xml:space="preserve"> Baháʼí Faith by country - Wikipedia</w:t>
      </w:r>
    </w:p>
    <w:p w:rsidR="00D3211C" w:rsidRDefault="00376E85">
      <w:pPr>
        <w:pStyle w:val="BodyText"/>
      </w:pPr>
      <w:hyperlink r:id="rId121">
        <w:r>
          <w:rPr>
            <w:rStyle w:val="Hyperlink"/>
          </w:rPr>
          <w:t>https://en.wikipedia.org/wiki/Bah%C3%A1%C</w:t>
        </w:r>
        <w:r>
          <w:rPr>
            <w:rStyle w:val="Hyperlink"/>
          </w:rPr>
          <w:t>A%BC%C3%AD_Faith_by_country</w:t>
        </w:r>
      </w:hyperlink>
    </w:p>
    <w:p w:rsidR="00D3211C" w:rsidRDefault="00376E85">
      <w:pPr>
        <w:pStyle w:val="BodyText"/>
      </w:pPr>
      <w:hyperlink r:id="rId122" w:anchor=":~:text=%D9%A4%D9%A0">
        <w:r>
          <w:rPr>
            <w:rStyle w:val="Hyperlink"/>
          </w:rPr>
          <w:t>[33]</w:t>
        </w:r>
      </w:hyperlink>
      <w:r>
        <w:t xml:space="preserve"> Surah Al-Ahzab - 40 - Quran.com</w:t>
      </w:r>
    </w:p>
    <w:p w:rsidR="00D3211C" w:rsidRDefault="00376E85">
      <w:pPr>
        <w:pStyle w:val="BodyText"/>
      </w:pPr>
      <w:hyperlink r:id="rId123">
        <w:r>
          <w:rPr>
            <w:rStyle w:val="Hyperlink"/>
          </w:rPr>
          <w:t>https://quran.com/en/al-ahzab/40</w:t>
        </w:r>
      </w:hyperlink>
    </w:p>
    <w:p w:rsidR="00D3211C" w:rsidRDefault="00376E85">
      <w:pPr>
        <w:pStyle w:val="BodyText"/>
      </w:pPr>
      <w:hyperlink r:id="rId124" w:anchor=":~:text=them%3F%20thebahaitruth.com%20%20...%20Al,his%2Fher%20marriage%20will%20be">
        <w:r>
          <w:rPr>
            <w:rStyle w:val="Hyperlink"/>
          </w:rPr>
          <w:t>[39]</w:t>
        </w:r>
      </w:hyperlink>
      <w:r>
        <w:t xml:space="preserve"> Are the Baha'is Muslims? Is marriage permissible with them?</w:t>
      </w:r>
    </w:p>
    <w:p w:rsidR="00D3211C" w:rsidRDefault="00376E85">
      <w:pPr>
        <w:pStyle w:val="BodyText"/>
      </w:pPr>
      <w:hyperlink r:id="rId125">
        <w:r>
          <w:rPr>
            <w:rStyle w:val="Hyperlink"/>
          </w:rPr>
          <w:t>https://thebahaitruth.com/are-the-bahais-muslims-is-marriage-permissible-with-them/</w:t>
        </w:r>
      </w:hyperlink>
    </w:p>
    <w:p w:rsidR="00D3211C" w:rsidRDefault="00376E85">
      <w:pPr>
        <w:pStyle w:val="BodyText"/>
      </w:pPr>
      <w:hyperlink r:id="rId126" w:anchor=":~:text=Islamic%20Fatwas%20for%20the%20Bahai,a%20physical%20day%20of">
        <w:r>
          <w:rPr>
            <w:rStyle w:val="Hyperlink"/>
          </w:rPr>
          <w:t>[41]</w:t>
        </w:r>
      </w:hyperlink>
      <w:r>
        <w:t xml:space="preserve"> Islamic Fatwas for the Bahai Faith</w:t>
      </w:r>
    </w:p>
    <w:p w:rsidR="00D3211C" w:rsidRDefault="00376E85">
      <w:pPr>
        <w:pStyle w:val="BodyText"/>
      </w:pPr>
      <w:hyperlink r:id="rId127">
        <w:r>
          <w:rPr>
            <w:rStyle w:val="Hyperlink"/>
          </w:rPr>
          <w:t>http://www.bahaiawareness.com/fatwas.html</w:t>
        </w:r>
      </w:hyperlink>
    </w:p>
    <w:p w:rsidR="00D3211C" w:rsidRDefault="00376E85">
      <w:pPr>
        <w:pStyle w:val="BodyText"/>
      </w:pPr>
      <w:hyperlink r:id="rId128" w:anchor=":~:text=Throughout%20the%20week%2C%20we%20will,topics%20related%20to%20governance%2C">
        <w:r>
          <w:rPr>
            <w:rStyle w:val="Hyperlink"/>
          </w:rPr>
          <w:t>[42]</w:t>
        </w:r>
      </w:hyperlink>
      <w:r>
        <w:t xml:space="preserve"> Bahá'í International Community - X</w:t>
      </w:r>
    </w:p>
    <w:p w:rsidR="00D3211C" w:rsidRDefault="00376E85">
      <w:pPr>
        <w:pStyle w:val="BodyText"/>
      </w:pPr>
      <w:hyperlink r:id="rId129">
        <w:r>
          <w:rPr>
            <w:rStyle w:val="Hyperlink"/>
          </w:rPr>
          <w:t>https://x.com/BahaiBIC/status/1970246304086241289</w:t>
        </w:r>
      </w:hyperlink>
    </w:p>
    <w:p w:rsidR="00D3211C" w:rsidRDefault="00376E85">
      <w:pPr>
        <w:pStyle w:val="BodyText"/>
      </w:pPr>
      <w:hyperlink r:id="rId130" w:anchor=":~:text=The%20Bah%C3%A1%27%C3%AD%20International%20Community%27s%20United,in%20other%20international%20fora%2C">
        <w:r>
          <w:rPr>
            <w:rStyle w:val="Hyperlink"/>
          </w:rPr>
          <w:t>[43]</w:t>
        </w:r>
      </w:hyperlink>
      <w:r>
        <w:t xml:space="preserve"> United Nations Offices | Bahá'í International Community</w:t>
      </w:r>
    </w:p>
    <w:p w:rsidR="00D3211C" w:rsidRDefault="00376E85">
      <w:pPr>
        <w:pStyle w:val="BodyText"/>
      </w:pPr>
      <w:hyperlink r:id="rId131">
        <w:r>
          <w:rPr>
            <w:rStyle w:val="Hyperlink"/>
          </w:rPr>
          <w:t>https://www.bic.org/offices/united-nations</w:t>
        </w:r>
      </w:hyperlink>
    </w:p>
    <w:p w:rsidR="00D3211C" w:rsidRDefault="00376E85">
      <w:pPr>
        <w:pStyle w:val="BodyText"/>
      </w:pPr>
      <w:hyperlink r:id="rId132" w:anchor=":~:text=,backgrounds%20residing%20in%20every%20country">
        <w:r>
          <w:rPr>
            <w:rStyle w:val="Hyperlink"/>
          </w:rPr>
          <w:t>[44]</w:t>
        </w:r>
      </w:hyperlink>
      <w:r>
        <w:t xml:space="preserve"> [PDF] Bahá'í International Community (BIC) - the United Natio</w:t>
      </w:r>
      <w:r>
        <w:t>ns</w:t>
      </w:r>
    </w:p>
    <w:p w:rsidR="00D3211C" w:rsidRDefault="00376E85">
      <w:pPr>
        <w:pStyle w:val="BodyText"/>
      </w:pPr>
      <w:hyperlink r:id="rId133">
        <w:r>
          <w:rPr>
            <w:rStyle w:val="Hyperlink"/>
          </w:rPr>
          <w:t>https://www.un.org/sites/un2.un.org/files/sof-bahai-international-community-input-zero-draft-pact-for-future.pdf</w:t>
        </w:r>
      </w:hyperlink>
    </w:p>
    <w:p w:rsidR="00D3211C" w:rsidRDefault="00376E85">
      <w:pPr>
        <w:pStyle w:val="BodyText"/>
      </w:pPr>
      <w:hyperlink r:id="rId134" w:anchor=":~:text=Bah%C3%A1%27%C3%AD%20World%2FVolume%2033%2FBah%C3%A1%27%C3%AD%20International%20Community,establishment%20of%20a%20united">
        <w:r>
          <w:rPr>
            <w:rStyle w:val="Hyperlink"/>
          </w:rPr>
          <w:t>[46]</w:t>
        </w:r>
      </w:hyperlink>
      <w:r>
        <w:t xml:space="preserve"> Bahá'í World/Volume 33/Bahá'í International Community Activities</w:t>
      </w:r>
    </w:p>
    <w:p w:rsidR="00D3211C" w:rsidRDefault="00376E85">
      <w:pPr>
        <w:pStyle w:val="BodyText"/>
      </w:pPr>
      <w:hyperlink r:id="rId135">
        <w:r>
          <w:rPr>
            <w:rStyle w:val="Hyperlink"/>
          </w:rPr>
          <w:t>https://bahai.works/Bah%C3%A1%E2%80</w:t>
        </w:r>
        <w:r>
          <w:rPr>
            <w:rStyle w:val="Hyperlink"/>
          </w:rPr>
          <w:t>%99%C3%AD_World/Volume_33/Bah%C3%A1%E2%80%99%C3%AD_International_Community_Activities</w:t>
        </w:r>
      </w:hyperlink>
      <w:bookmarkEnd w:id="10"/>
    </w:p>
    <w:sectPr w:rsidR="00D3211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83EED1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04BCE6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D3211C"/>
    <w:rsid w:val="00376E85"/>
    <w:rsid w:val="00D32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ghtsofunity.com/12-principles/the-harmony-which-must-exist-between-religion-and-science" TargetMode="External"/><Relationship Id="rId21" Type="http://schemas.openxmlformats.org/officeDocument/2006/relationships/hyperlink" Target="https://www.bahai.org/beliefs/essential-relationships/one-human-family/quotations" TargetMode="External"/><Relationship Id="rId42" Type="http://schemas.openxmlformats.org/officeDocument/2006/relationships/hyperlink" Target="https://en.wikipedia.org/wiki/Bah%C3%A1%CA%BC%C3%AD_Faith" TargetMode="External"/><Relationship Id="rId63" Type="http://schemas.openxmlformats.org/officeDocument/2006/relationships/hyperlink" Target="https://en.wikipedia.org/wiki/Bah%C3%A1%CA%BC%C3%AD_Faith" TargetMode="External"/><Relationship Id="rId84" Type="http://schemas.openxmlformats.org/officeDocument/2006/relationships/hyperlink" Target="https://en.wikipedia.org/wiki/Bah%C3%A1%CA%BC%C3%AD_Faith" TargetMode="External"/><Relationship Id="rId16" Type="http://schemas.openxmlformats.org/officeDocument/2006/relationships/hyperlink" Target="https://religionmediacentre.org.uk/factsheets/factsheet-the-bahai-faith/" TargetMode="External"/><Relationship Id="rId107" Type="http://schemas.openxmlformats.org/officeDocument/2006/relationships/hyperlink" Target="https://www.bahai.org/beliefs/essential-relationships/one-human-family/quotations" TargetMode="External"/><Relationship Id="rId11" Type="http://schemas.openxmlformats.org/officeDocument/2006/relationships/hyperlink" Target="https://en.wikipedia.org/wiki/Bah%C3%A1%CA%BC%C3%AD_Faith" TargetMode="External"/><Relationship Id="rId32" Type="http://schemas.openxmlformats.org/officeDocument/2006/relationships/hyperlink" Target="https://en.wikipedia.org/wiki/Bah%C3%A1%CA%BC%C3%AD_Faith" TargetMode="External"/><Relationship Id="rId37" Type="http://schemas.openxmlformats.org/officeDocument/2006/relationships/hyperlink" Target="https://en.wikipedia.org/wiki/Bah%C3%A1%CA%BC%C3%AD_Faith" TargetMode="External"/><Relationship Id="rId53" Type="http://schemas.openxmlformats.org/officeDocument/2006/relationships/hyperlink" Target="https://en.wikipedia.org/wiki/Bah%C3%A1%CA%BC%C3%AD_Faith" TargetMode="External"/><Relationship Id="rId58" Type="http://schemas.openxmlformats.org/officeDocument/2006/relationships/hyperlink" Target="https://bahai-library.com/bahai_faith_islam#cite_note-qur3340-5" TargetMode="External"/><Relationship Id="rId74" Type="http://schemas.openxmlformats.org/officeDocument/2006/relationships/hyperlink" Target="https://en.wikipedia.org/wiki/Bah%C3%A1%CA%BC%C3%AD_Faith" TargetMode="External"/><Relationship Id="rId79" Type="http://schemas.openxmlformats.org/officeDocument/2006/relationships/hyperlink" Target="https://en.wikipedia.org/wiki/Bah%C3%A1%CA%BC%C3%AD_Faith" TargetMode="External"/><Relationship Id="rId102" Type="http://schemas.openxmlformats.org/officeDocument/2006/relationships/hyperlink" Target="https://religionmediacentre.org.uk/factsheets/factsheet-the-bahai-faith/" TargetMode="External"/><Relationship Id="rId123" Type="http://schemas.openxmlformats.org/officeDocument/2006/relationships/hyperlink" Target="https://quran.com/en/al-ahzab/40" TargetMode="External"/><Relationship Id="rId128" Type="http://schemas.openxmlformats.org/officeDocument/2006/relationships/hyperlink" Target="https://x.com/BahaiBIC/status/1970246304086241289" TargetMode="External"/><Relationship Id="rId5" Type="http://schemas.openxmlformats.org/officeDocument/2006/relationships/webSettings" Target="webSettings.xml"/><Relationship Id="rId90" Type="http://schemas.openxmlformats.org/officeDocument/2006/relationships/hyperlink" Target="https://bahai-library.com/bahai_faith_islam" TargetMode="External"/><Relationship Id="rId95" Type="http://schemas.openxmlformats.org/officeDocument/2006/relationships/hyperlink" Target="https://bahai-library.com/bahai_faith_islam#cite_note-qur3340-5" TargetMode="External"/><Relationship Id="rId22" Type="http://schemas.openxmlformats.org/officeDocument/2006/relationships/hyperlink" Target="https://www.bahai.org/beliefs/essential-relationships/one-human-family/quotations" TargetMode="External"/><Relationship Id="rId27" Type="http://schemas.openxmlformats.org/officeDocument/2006/relationships/hyperlink" Target="https://bahaiquotes.com/subject/equality" TargetMode="External"/><Relationship Id="rId43" Type="http://schemas.openxmlformats.org/officeDocument/2006/relationships/hyperlink" Target="https://en.wikipedia.org/wiki/Bah%C3%A1%CA%BC%C3%AD_Faith_by_country" TargetMode="External"/><Relationship Id="rId48" Type="http://schemas.openxmlformats.org/officeDocument/2006/relationships/hyperlink" Target="https://en.wikipedia.org/wiki/Bah%C3%A1%CA%BC%C3%AD_Faith" TargetMode="External"/><Relationship Id="rId64" Type="http://schemas.openxmlformats.org/officeDocument/2006/relationships/hyperlink" Target="https://bahai-library.com/bahai_faith_islam#cite_note-qur3340-5" TargetMode="External"/><Relationship Id="rId69" Type="http://schemas.openxmlformats.org/officeDocument/2006/relationships/hyperlink" Target="http://www.bahaiawareness.com/fatwas.html" TargetMode="External"/><Relationship Id="rId113" Type="http://schemas.openxmlformats.org/officeDocument/2006/relationships/hyperlink" Target="https://bahaiquotes.com/subject/equality" TargetMode="External"/><Relationship Id="rId118" Type="http://schemas.openxmlformats.org/officeDocument/2006/relationships/hyperlink" Target="https://en.wikipedia.org/wiki/Bah%C3%A1%CA%BC%C3%AD_Faith_by_country" TargetMode="External"/><Relationship Id="rId134" Type="http://schemas.openxmlformats.org/officeDocument/2006/relationships/hyperlink" Target="https://bahai.works/Bah%C3%A1%E2%80%99%C3%AD_World/Volume_33/Bah%C3%A1%E2%80%99%C3%AD_International_Community_Activities" TargetMode="External"/><Relationship Id="rId80" Type="http://schemas.openxmlformats.org/officeDocument/2006/relationships/hyperlink" Target="https://en.wikipedia.org/wiki/Bah%C3%A1%CA%BC%C3%AD_Faith" TargetMode="External"/><Relationship Id="rId85" Type="http://schemas.openxmlformats.org/officeDocument/2006/relationships/hyperlink" Target="https://en.wikipedia.org/wiki/Bah%C3%A1%CA%BC%C3%AD_Faith" TargetMode="External"/><Relationship Id="rId12" Type="http://schemas.openxmlformats.org/officeDocument/2006/relationships/hyperlink" Target="https://en.wikipedia.org/wiki/Bah%C3%A1%CA%BC%C3%AD_Faith" TargetMode="External"/><Relationship Id="rId17" Type="http://schemas.openxmlformats.org/officeDocument/2006/relationships/hyperlink" Target="https://religionmediacentre.org.uk/factsheets/factsheet-the-bahai-faith/" TargetMode="External"/><Relationship Id="rId33" Type="http://schemas.openxmlformats.org/officeDocument/2006/relationships/hyperlink" Target="https://www.lightsofunity.com/12-principles/the-harmony-which-must-exist-between-religion-and-science" TargetMode="External"/><Relationship Id="rId38" Type="http://schemas.openxmlformats.org/officeDocument/2006/relationships/hyperlink" Target="https://www.bahai.org/beliefs/essential-relationships/one-human-family/quotations" TargetMode="External"/><Relationship Id="rId59" Type="http://schemas.openxmlformats.org/officeDocument/2006/relationships/hyperlink" Target="https://bahai-library.com/bahai_faith_islam" TargetMode="External"/><Relationship Id="rId103" Type="http://schemas.openxmlformats.org/officeDocument/2006/relationships/hyperlink" Target="https://religionmediacentre.org.uk/factsheets/factsheet-the-bahai-faith/" TargetMode="External"/><Relationship Id="rId108" Type="http://schemas.openxmlformats.org/officeDocument/2006/relationships/hyperlink" Target="https://www.bahai.org/beliefs/essential-relationships/one-human-family/quotations" TargetMode="External"/><Relationship Id="rId124" Type="http://schemas.openxmlformats.org/officeDocument/2006/relationships/hyperlink" Target="https://thebahaitruth.com/are-the-bahais-muslims-is-marriage-permissible-with-them/" TargetMode="External"/><Relationship Id="rId129" Type="http://schemas.openxmlformats.org/officeDocument/2006/relationships/hyperlink" Target="https://x.com/BahaiBIC/status/1970246304086241289" TargetMode="External"/><Relationship Id="rId54" Type="http://schemas.openxmlformats.org/officeDocument/2006/relationships/hyperlink" Target="https://bahai-library.com/bahai_faith_islam" TargetMode="External"/><Relationship Id="rId70" Type="http://schemas.openxmlformats.org/officeDocument/2006/relationships/hyperlink" Target="https://x.com/BahaiBIC/status/1970246304086241289" TargetMode="External"/><Relationship Id="rId75" Type="http://schemas.openxmlformats.org/officeDocument/2006/relationships/hyperlink" Target="https://en.wikipedia.org/wiki/Bah%C3%A1%CA%BC%C3%AD_Faith" TargetMode="External"/><Relationship Id="rId91" Type="http://schemas.openxmlformats.org/officeDocument/2006/relationships/hyperlink" Target="https://bahai-library.com/bahai_faith_islam" TargetMode="External"/><Relationship Id="rId96" Type="http://schemas.openxmlformats.org/officeDocument/2006/relationships/hyperlink" Target="https://bahai-library.com/bahai_faith_islam#cite_note-qur3340-5" TargetMode="External"/><Relationship Id="rId1" Type="http://schemas.openxmlformats.org/officeDocument/2006/relationships/numbering" Target="numbering.xml"/><Relationship Id="rId6" Type="http://schemas.openxmlformats.org/officeDocument/2006/relationships/hyperlink" Target="https://en.wikipedia.org/wiki/Bah%C3%A1%CA%BC%C3%AD_Faith" TargetMode="External"/><Relationship Id="rId23" Type="http://schemas.openxmlformats.org/officeDocument/2006/relationships/hyperlink" Target="https://www.bahai.org/beliefs/essential-relationships/one-human-family/quotations" TargetMode="External"/><Relationship Id="rId28" Type="http://schemas.openxmlformats.org/officeDocument/2006/relationships/hyperlink" Target="https://bahaiquotes.com/subject/equality" TargetMode="External"/><Relationship Id="rId49" Type="http://schemas.openxmlformats.org/officeDocument/2006/relationships/hyperlink" Target="https://en.wikipedia.org/wiki/Bah%C3%A1%CA%BC%C3%AD_Faith" TargetMode="External"/><Relationship Id="rId114" Type="http://schemas.openxmlformats.org/officeDocument/2006/relationships/hyperlink" Target="https://www.lightsofunity.com/12-principles/the-harmony-which-must-exist-between-religion-and-science" TargetMode="External"/><Relationship Id="rId119" Type="http://schemas.openxmlformats.org/officeDocument/2006/relationships/hyperlink" Target="https://en.wikipedia.org/wiki/Bah%C3%A1%CA%BC%C3%AD_Faith_by_country" TargetMode="External"/><Relationship Id="rId44" Type="http://schemas.openxmlformats.org/officeDocument/2006/relationships/hyperlink" Target="https://en.wikipedia.org/wiki/Bah%C3%A1%CA%BC%C3%AD_Faith" TargetMode="External"/><Relationship Id="rId60" Type="http://schemas.openxmlformats.org/officeDocument/2006/relationships/hyperlink" Target="https://bahai-library.com/bahai_faith_islam#cite_note-qur3340-5" TargetMode="External"/><Relationship Id="rId65" Type="http://schemas.openxmlformats.org/officeDocument/2006/relationships/hyperlink" Target="https://bahai-library.com/bahai_faith_islam#cite_note-qur3340-5" TargetMode="External"/><Relationship Id="rId81" Type="http://schemas.openxmlformats.org/officeDocument/2006/relationships/hyperlink" Target="https://en.wikipedia.org/wiki/Bah%C3%A1%CA%BC%C3%AD_Faith" TargetMode="External"/><Relationship Id="rId86" Type="http://schemas.openxmlformats.org/officeDocument/2006/relationships/hyperlink" Target="https://en.wikipedia.org/wiki/Bah%C3%A1%CA%BC%C3%AD_Faith" TargetMode="External"/><Relationship Id="rId130" Type="http://schemas.openxmlformats.org/officeDocument/2006/relationships/hyperlink" Target="https://www.bic.org/offices/united-nations" TargetMode="External"/><Relationship Id="rId135" Type="http://schemas.openxmlformats.org/officeDocument/2006/relationships/hyperlink" Target="https://bahai.works/Bah%C3%A1%E2%80%99%C3%AD_World/Volume_33/Bah%C3%A1%E2%80%99%C3%AD_International_Community_Activities" TargetMode="External"/><Relationship Id="rId13" Type="http://schemas.openxmlformats.org/officeDocument/2006/relationships/hyperlink" Target="https://en.wikipedia.org/wiki/Bah%C3%A1%CA%BC%C3%AD_Faith" TargetMode="External"/><Relationship Id="rId18" Type="http://schemas.openxmlformats.org/officeDocument/2006/relationships/hyperlink" Target="https://religionmediacentre.org.uk/factsheets/factsheet-the-bahai-faith/" TargetMode="External"/><Relationship Id="rId39" Type="http://schemas.openxmlformats.org/officeDocument/2006/relationships/hyperlink" Target="https://www.bahai.org/beliefs/essential-relationships/one-human-family/quotations" TargetMode="External"/><Relationship Id="rId109" Type="http://schemas.openxmlformats.org/officeDocument/2006/relationships/hyperlink" Target="https://bahaiquotes.com/subject/equality" TargetMode="External"/><Relationship Id="rId34" Type="http://schemas.openxmlformats.org/officeDocument/2006/relationships/hyperlink" Target="https://www.lightsofunity.com/12-principles/the-harmony-which-must-exist-between-religion-and-science" TargetMode="External"/><Relationship Id="rId50" Type="http://schemas.openxmlformats.org/officeDocument/2006/relationships/hyperlink" Target="https://en.wikipedia.org/wiki/Bah%C3%A1%CA%BC%C3%AD_Faith" TargetMode="External"/><Relationship Id="rId55" Type="http://schemas.openxmlformats.org/officeDocument/2006/relationships/hyperlink" Target="https://quran.com/en/al-ahzab/40" TargetMode="External"/><Relationship Id="rId76" Type="http://schemas.openxmlformats.org/officeDocument/2006/relationships/hyperlink" Target="https://bahai.works/Bah%C3%A1%E2%80%99%C3%AD_World/Volume_33/Bah%C3%A1%E2%80%99%C3%AD_International_Community_Activities" TargetMode="External"/><Relationship Id="rId97" Type="http://schemas.openxmlformats.org/officeDocument/2006/relationships/hyperlink" Target="https://bahai-library.com/bahai_faith_islam" TargetMode="External"/><Relationship Id="rId104" Type="http://schemas.openxmlformats.org/officeDocument/2006/relationships/hyperlink" Target="https://www.bahai.org/beliefs/essential-relationships/one-human-family/quotations" TargetMode="External"/><Relationship Id="rId120" Type="http://schemas.openxmlformats.org/officeDocument/2006/relationships/hyperlink" Target="https://en.wikipedia.org/wiki/Bah%C3%A1%CA%BC%C3%AD_Faith_by_country" TargetMode="External"/><Relationship Id="rId125" Type="http://schemas.openxmlformats.org/officeDocument/2006/relationships/hyperlink" Target="https://thebahaitruth.com/are-the-bahais-muslims-is-marriage-permissible-with-them/" TargetMode="External"/><Relationship Id="rId7" Type="http://schemas.openxmlformats.org/officeDocument/2006/relationships/hyperlink" Target="https://en.wikipedia.org/wiki/Bah%C3%A1%CA%BC%C3%AD_Faith" TargetMode="External"/><Relationship Id="rId71" Type="http://schemas.openxmlformats.org/officeDocument/2006/relationships/hyperlink" Target="https://religionmediacentre.org.uk/factsheets/factsheet-the-bahai-faith/" TargetMode="External"/><Relationship Id="rId92" Type="http://schemas.openxmlformats.org/officeDocument/2006/relationships/hyperlink" Target="https://bahai-library.com/bahai_faith_islam#cite_note-qur3340-5" TargetMode="External"/><Relationship Id="rId2" Type="http://schemas.openxmlformats.org/officeDocument/2006/relationships/styles" Target="styles.xml"/><Relationship Id="rId29" Type="http://schemas.openxmlformats.org/officeDocument/2006/relationships/hyperlink" Target="https://bahaiquotes.com/subject/equality" TargetMode="External"/><Relationship Id="rId24" Type="http://schemas.openxmlformats.org/officeDocument/2006/relationships/hyperlink" Target="https://www.bahai.org/beliefs/essential-relationships/one-human-family/quotations" TargetMode="External"/><Relationship Id="rId40" Type="http://schemas.openxmlformats.org/officeDocument/2006/relationships/hyperlink" Target="https://www.lightsofunity.com/12-principles/the-harmony-which-must-exist-between-religion-and-science" TargetMode="External"/><Relationship Id="rId45" Type="http://schemas.openxmlformats.org/officeDocument/2006/relationships/hyperlink" Target="https://en.wikipedia.org/wiki/Bah%C3%A1%CA%BC%C3%AD_Faith" TargetMode="External"/><Relationship Id="rId66" Type="http://schemas.openxmlformats.org/officeDocument/2006/relationships/hyperlink" Target="https://quran.com/en/al-ahzab/40" TargetMode="External"/><Relationship Id="rId87" Type="http://schemas.openxmlformats.org/officeDocument/2006/relationships/hyperlink" Target="https://en.wikipedia.org/wiki/Bah%C3%A1%CA%BC%C3%AD_Faith" TargetMode="External"/><Relationship Id="rId110" Type="http://schemas.openxmlformats.org/officeDocument/2006/relationships/hyperlink" Target="https://bahaiquotes.com/subject/equality" TargetMode="External"/><Relationship Id="rId115" Type="http://schemas.openxmlformats.org/officeDocument/2006/relationships/hyperlink" Target="https://www.lightsofunity.com/12-principles/the-harmony-which-must-exist-between-religion-and-science" TargetMode="External"/><Relationship Id="rId131" Type="http://schemas.openxmlformats.org/officeDocument/2006/relationships/hyperlink" Target="https://www.bic.org/offices/united-nations" TargetMode="External"/><Relationship Id="rId136" Type="http://schemas.openxmlformats.org/officeDocument/2006/relationships/fontTable" Target="fontTable.xml"/><Relationship Id="rId61" Type="http://schemas.openxmlformats.org/officeDocument/2006/relationships/hyperlink" Target="https://bahai-library.com/bahai_faith_islam#cite_note-qur3340-5" TargetMode="External"/><Relationship Id="rId82" Type="http://schemas.openxmlformats.org/officeDocument/2006/relationships/hyperlink" Target="https://en.wikipedia.org/wiki/Bah%C3%A1%CA%BC%C3%AD_Faith" TargetMode="External"/><Relationship Id="rId19" Type="http://schemas.openxmlformats.org/officeDocument/2006/relationships/hyperlink" Target="https://religionmediacentre.org.uk/factsheets/factsheet-the-bahai-faith/" TargetMode="External"/><Relationship Id="rId14" Type="http://schemas.openxmlformats.org/officeDocument/2006/relationships/hyperlink" Target="https://religionmediacentre.org.uk/factsheets/factsheet-the-bahai-faith/" TargetMode="External"/><Relationship Id="rId30" Type="http://schemas.openxmlformats.org/officeDocument/2006/relationships/hyperlink" Target="https://bahaiquotes.com/subject/equality" TargetMode="External"/><Relationship Id="rId35" Type="http://schemas.openxmlformats.org/officeDocument/2006/relationships/hyperlink" Target="https://www.lightsofunity.com/12-principles/the-harmony-which-must-exist-between-religion-and-science" TargetMode="External"/><Relationship Id="rId56" Type="http://schemas.openxmlformats.org/officeDocument/2006/relationships/hyperlink" Target="https://bahai-library.com/bahai_faith_islam#cite_note-qur3340-5" TargetMode="External"/><Relationship Id="rId77" Type="http://schemas.openxmlformats.org/officeDocument/2006/relationships/hyperlink" Target="https://en.wikipedia.org/wiki/Bah%C3%A1%CA%BC%C3%AD_Faith" TargetMode="External"/><Relationship Id="rId100" Type="http://schemas.openxmlformats.org/officeDocument/2006/relationships/hyperlink" Target="https://religionmediacentre.org.uk/factsheets/factsheet-the-bahai-faith/" TargetMode="External"/><Relationship Id="rId105" Type="http://schemas.openxmlformats.org/officeDocument/2006/relationships/hyperlink" Target="https://www.bahai.org/beliefs/essential-relationships/one-human-family/quotations" TargetMode="External"/><Relationship Id="rId126" Type="http://schemas.openxmlformats.org/officeDocument/2006/relationships/hyperlink" Target="http://www.bahaiawareness.com/fatwas.html" TargetMode="External"/><Relationship Id="rId8" Type="http://schemas.openxmlformats.org/officeDocument/2006/relationships/hyperlink" Target="https://bahai-library.com/bahai_faith_islam" TargetMode="External"/><Relationship Id="rId51" Type="http://schemas.openxmlformats.org/officeDocument/2006/relationships/hyperlink" Target="https://en.wikipedia.org/wiki/Bah%C3%A1%CA%BC%C3%AD_Faith" TargetMode="External"/><Relationship Id="rId72" Type="http://schemas.openxmlformats.org/officeDocument/2006/relationships/hyperlink" Target="https://www.bic.org/offices/united-nations" TargetMode="External"/><Relationship Id="rId93" Type="http://schemas.openxmlformats.org/officeDocument/2006/relationships/hyperlink" Target="https://bahai-library.com/bahai_faith_islam#cite_note-qur3340-5" TargetMode="External"/><Relationship Id="rId98" Type="http://schemas.openxmlformats.org/officeDocument/2006/relationships/hyperlink" Target="https://religionmediacentre.org.uk/factsheets/factsheet-the-bahai-faith/" TargetMode="External"/><Relationship Id="rId121" Type="http://schemas.openxmlformats.org/officeDocument/2006/relationships/hyperlink" Target="https://en.wikipedia.org/wiki/Bah%C3%A1%CA%BC%C3%AD_Faith_by_country" TargetMode="External"/><Relationship Id="rId3" Type="http://schemas.microsoft.com/office/2007/relationships/stylesWithEffects" Target="stylesWithEffects.xml"/><Relationship Id="rId25" Type="http://schemas.openxmlformats.org/officeDocument/2006/relationships/hyperlink" Target="https://www.bahai.org/beliefs/essential-relationships/one-human-family/quotations" TargetMode="External"/><Relationship Id="rId46" Type="http://schemas.openxmlformats.org/officeDocument/2006/relationships/hyperlink" Target="https://en.wikipedia.org/wiki/Bah%C3%A1%CA%BC%C3%AD_Faith_by_country" TargetMode="External"/><Relationship Id="rId67" Type="http://schemas.openxmlformats.org/officeDocument/2006/relationships/hyperlink" Target="https://thebahaitruth.com/are-the-bahais-muslims-is-marriage-permissible-with-them/" TargetMode="External"/><Relationship Id="rId116" Type="http://schemas.openxmlformats.org/officeDocument/2006/relationships/hyperlink" Target="https://www.lightsofunity.com/12-principles/the-harmony-which-must-exist-between-religion-and-science" TargetMode="External"/><Relationship Id="rId137" Type="http://schemas.openxmlformats.org/officeDocument/2006/relationships/theme" Target="theme/theme1.xml"/><Relationship Id="rId20" Type="http://schemas.openxmlformats.org/officeDocument/2006/relationships/hyperlink" Target="https://religionmediacentre.org.uk/factsheets/factsheet-the-bahai-faith/" TargetMode="External"/><Relationship Id="rId41" Type="http://schemas.openxmlformats.org/officeDocument/2006/relationships/hyperlink" Target="https://en.wikipedia.org/wiki/Bah%C3%A1%CA%BC%C3%AD_Faith" TargetMode="External"/><Relationship Id="rId62" Type="http://schemas.openxmlformats.org/officeDocument/2006/relationships/hyperlink" Target="https://bahai-library.com/bahai_faith_islam#cite_note-qur3340-5" TargetMode="External"/><Relationship Id="rId83" Type="http://schemas.openxmlformats.org/officeDocument/2006/relationships/hyperlink" Target="https://en.wikipedia.org/wiki/Bah%C3%A1%CA%BC%C3%AD_Faith" TargetMode="External"/><Relationship Id="rId88" Type="http://schemas.openxmlformats.org/officeDocument/2006/relationships/hyperlink" Target="https://en.wikipedia.org/wiki/Bah%C3%A1%CA%BC%C3%AD_Faith" TargetMode="External"/><Relationship Id="rId111" Type="http://schemas.openxmlformats.org/officeDocument/2006/relationships/hyperlink" Target="https://bahaiquotes.com/subject/equality" TargetMode="External"/><Relationship Id="rId132" Type="http://schemas.openxmlformats.org/officeDocument/2006/relationships/hyperlink" Target="https://www.un.org/sites/un2.un.org/files/sof-bahai-international-community-input-zero-draft-pact-for-future.pdf" TargetMode="External"/><Relationship Id="rId15" Type="http://schemas.openxmlformats.org/officeDocument/2006/relationships/hyperlink" Target="https://religionmediacentre.org.uk/factsheets/factsheet-the-bahai-faith/" TargetMode="External"/><Relationship Id="rId36" Type="http://schemas.openxmlformats.org/officeDocument/2006/relationships/hyperlink" Target="https://www.lightsofunity.com/12-principles/the-harmony-which-must-exist-between-religion-and-science" TargetMode="External"/><Relationship Id="rId57" Type="http://schemas.openxmlformats.org/officeDocument/2006/relationships/hyperlink" Target="https://bahai-library.com/bahai_faith_islam#cite_note-qur3340-5" TargetMode="External"/><Relationship Id="rId106" Type="http://schemas.openxmlformats.org/officeDocument/2006/relationships/hyperlink" Target="https://www.bahai.org/beliefs/essential-relationships/one-human-family/quotations" TargetMode="External"/><Relationship Id="rId127" Type="http://schemas.openxmlformats.org/officeDocument/2006/relationships/hyperlink" Target="http://www.bahaiawareness.com/fatwas.html" TargetMode="External"/><Relationship Id="rId10" Type="http://schemas.openxmlformats.org/officeDocument/2006/relationships/hyperlink" Target="https://en.wikipedia.org/wiki/Bah%C3%A1%CA%BC%C3%AD_Faith" TargetMode="External"/><Relationship Id="rId31" Type="http://schemas.openxmlformats.org/officeDocument/2006/relationships/hyperlink" Target="https://bahaiquotes.com/subject/equality" TargetMode="External"/><Relationship Id="rId52" Type="http://schemas.openxmlformats.org/officeDocument/2006/relationships/hyperlink" Target="https://en.wikipedia.org/wiki/Bah%C3%A1%CA%BC%C3%AD_Faith" TargetMode="External"/><Relationship Id="rId73" Type="http://schemas.openxmlformats.org/officeDocument/2006/relationships/hyperlink" Target="https://www.un.org/sites/un2.un.org/files/sof-bahai-international-community-input-zero-draft-pact-for-future.pdf" TargetMode="External"/><Relationship Id="rId78" Type="http://schemas.openxmlformats.org/officeDocument/2006/relationships/hyperlink" Target="https://en.wikipedia.org/wiki/Bah%C3%A1%CA%BC%C3%AD_Faith" TargetMode="External"/><Relationship Id="rId94" Type="http://schemas.openxmlformats.org/officeDocument/2006/relationships/hyperlink" Target="https://bahai-library.com/bahai_faith_islam#cite_note-qur3340-5" TargetMode="External"/><Relationship Id="rId99" Type="http://schemas.openxmlformats.org/officeDocument/2006/relationships/hyperlink" Target="https://religionmediacentre.org.uk/factsheets/factsheet-the-bahai-faith/" TargetMode="External"/><Relationship Id="rId101" Type="http://schemas.openxmlformats.org/officeDocument/2006/relationships/hyperlink" Target="https://religionmediacentre.org.uk/factsheets/factsheet-the-bahai-faith/" TargetMode="External"/><Relationship Id="rId122" Type="http://schemas.openxmlformats.org/officeDocument/2006/relationships/hyperlink" Target="https://quran.com/en/al-ahzab/40" TargetMode="External"/><Relationship Id="rId4" Type="http://schemas.openxmlformats.org/officeDocument/2006/relationships/settings" Target="settings.xml"/><Relationship Id="rId9" Type="http://schemas.openxmlformats.org/officeDocument/2006/relationships/hyperlink" Target="https://bahai-library.com/bahai_faith_islam" TargetMode="External"/><Relationship Id="rId26" Type="http://schemas.openxmlformats.org/officeDocument/2006/relationships/hyperlink" Target="https://bahaiquotes.com/subject/equality" TargetMode="External"/><Relationship Id="rId47" Type="http://schemas.openxmlformats.org/officeDocument/2006/relationships/hyperlink" Target="https://en.wikipedia.org/wiki/Bah%C3%A1%CA%BC%C3%AD_Faith_by_country" TargetMode="External"/><Relationship Id="rId68" Type="http://schemas.openxmlformats.org/officeDocument/2006/relationships/hyperlink" Target="https://en.wikipedia.org/wiki/Bah%C3%A1%CA%BC%C3%AD_Faith" TargetMode="External"/><Relationship Id="rId89" Type="http://schemas.openxmlformats.org/officeDocument/2006/relationships/hyperlink" Target="https://bahai-library.com/bahai_faith_islam" TargetMode="External"/><Relationship Id="rId112" Type="http://schemas.openxmlformats.org/officeDocument/2006/relationships/hyperlink" Target="https://bahaiquotes.com/subject/equality" TargetMode="External"/><Relationship Id="rId133" Type="http://schemas.openxmlformats.org/officeDocument/2006/relationships/hyperlink" Target="https://www.un.org/sites/un2.un.org/files/sof-bahai-international-community-input-zero-draft-pact-for-fut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14551</Words>
  <Characters>82942</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2</cp:revision>
  <dcterms:created xsi:type="dcterms:W3CDTF">2025-10-04T23:35:00Z</dcterms:created>
  <dcterms:modified xsi:type="dcterms:W3CDTF">2025-10-04T23: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